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C65B1" w14:textId="166A40C3" w:rsidR="00F32140" w:rsidRDefault="00F32140" w:rsidP="00F32140">
      <w:pPr>
        <w:snapToGrid w:val="0"/>
        <w:spacing w:line="360" w:lineRule="auto"/>
        <w:rPr>
          <w:sz w:val="24"/>
          <w:szCs w:val="24"/>
          <w:lang w:val="en-GB"/>
        </w:rPr>
      </w:pPr>
      <w:r w:rsidRPr="00F32140">
        <w:rPr>
          <w:sz w:val="24"/>
          <w:szCs w:val="24"/>
          <w:lang w:val="en-GB"/>
        </w:rPr>
        <w:t>Table S1.  BMI and habitual dietary intake</w:t>
      </w:r>
      <w:bookmarkStart w:id="0" w:name="_GoBack"/>
      <w:bookmarkEnd w:id="0"/>
      <w:r w:rsidRPr="00F32140">
        <w:rPr>
          <w:sz w:val="24"/>
          <w:szCs w:val="24"/>
          <w:lang w:val="en-GB"/>
        </w:rPr>
        <w:t>s in rotating shift (RS) breakfast-consumers and RS breakfast-skippers relative to day shift (DS) breakfast consumers in multivariable linear model analysis</w:t>
      </w:r>
    </w:p>
    <w:tbl>
      <w:tblPr>
        <w:tblW w:w="1023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58"/>
        <w:gridCol w:w="970"/>
        <w:gridCol w:w="1296"/>
        <w:gridCol w:w="934"/>
        <w:gridCol w:w="240"/>
        <w:gridCol w:w="899"/>
        <w:gridCol w:w="1499"/>
        <w:gridCol w:w="943"/>
      </w:tblGrid>
      <w:tr w:rsidR="00797628" w:rsidRPr="00EC64B6" w14:paraId="49420ABC" w14:textId="77777777" w:rsidTr="00F075D4">
        <w:trPr>
          <w:trHeight w:val="397"/>
        </w:trPr>
        <w:tc>
          <w:tcPr>
            <w:tcW w:w="34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1190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Dependent variables</w:t>
            </w:r>
          </w:p>
        </w:tc>
        <w:tc>
          <w:tcPr>
            <w:tcW w:w="32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F7D54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RS breakfast-consumers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EC4F" w14:textId="34F6C43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18902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RS breakfast-skippers</w:t>
            </w:r>
          </w:p>
        </w:tc>
      </w:tr>
      <w:tr w:rsidR="00797628" w:rsidRPr="00EC64B6" w14:paraId="7E34CC4A" w14:textId="77777777" w:rsidTr="00F075D4">
        <w:trPr>
          <w:trHeight w:val="397"/>
        </w:trPr>
        <w:tc>
          <w:tcPr>
            <w:tcW w:w="3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2B5A0" w14:textId="7267CBE6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1E811C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BDBAD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Robust SE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740C9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D16B2" w14:textId="260062A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1C7392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A77C4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Robust SE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157DF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797628" w:rsidRPr="00EC64B6" w14:paraId="049C6E8A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419F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MI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4BA6" w14:textId="538461B3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4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05CE" w14:textId="0819CE1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9C41" w14:textId="7B845352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6386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BD38A" w14:textId="58BE28C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5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F1008" w14:textId="2FDB698B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1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6AD8B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&lt; 0.001</w:t>
            </w:r>
          </w:p>
        </w:tc>
      </w:tr>
      <w:tr w:rsidR="00797628" w:rsidRPr="00EC64B6" w14:paraId="17A019E0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4ABA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Dietary intak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46397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D5D2B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BFD23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14CB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7D26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E6A2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6A7CD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</w:tr>
      <w:tr w:rsidR="00797628" w:rsidRPr="00EC64B6" w14:paraId="0C634813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54E7" w14:textId="77777777" w:rsidR="00797628" w:rsidRPr="00EC64B6" w:rsidRDefault="00797628" w:rsidP="00F075D4">
            <w:pPr>
              <w:adjustRightInd w:val="0"/>
              <w:snapToGrid w:val="0"/>
              <w:ind w:firstLineChars="100" w:firstLine="2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Total energy intak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1A67" w14:textId="6736DAC5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88.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BE41" w14:textId="28FCDAF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29.3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9F79" w14:textId="07C1F0A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D953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2FC13" w14:textId="49029122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b/>
                <w:bCs/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99.1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D4437" w14:textId="41B2235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28.39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741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&lt; 0.001</w:t>
            </w:r>
          </w:p>
        </w:tc>
      </w:tr>
      <w:tr w:rsidR="00797628" w:rsidRPr="00EC64B6" w14:paraId="79D1D1E0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C41D" w14:textId="77777777" w:rsidR="00797628" w:rsidRPr="00EC64B6" w:rsidRDefault="00797628" w:rsidP="00F075D4">
            <w:pPr>
              <w:adjustRightInd w:val="0"/>
              <w:snapToGrid w:val="0"/>
              <w:ind w:firstLineChars="100" w:firstLine="2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Nutrient intak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63C0" w14:textId="77777777" w:rsidR="00797628" w:rsidRPr="00EC64B6" w:rsidRDefault="00797628" w:rsidP="00F075D4">
            <w:pPr>
              <w:adjustRightInd w:val="0"/>
              <w:snapToGrid w:val="0"/>
              <w:ind w:firstLineChars="100" w:firstLine="2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FA713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5428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2441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7B0C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665B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59995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</w:tr>
      <w:tr w:rsidR="00797628" w:rsidRPr="00EC64B6" w14:paraId="548C37C4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D7C09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Protein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C09E8" w14:textId="10E4913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502AA" w14:textId="4BBBF57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22F4" w14:textId="26AFE05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52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B365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811D8" w14:textId="0286AE68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15186" w14:textId="028CB48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1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7B84" w14:textId="0087A15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07</w:t>
            </w:r>
          </w:p>
        </w:tc>
      </w:tr>
      <w:tr w:rsidR="00797628" w:rsidRPr="00EC64B6" w14:paraId="41CE8903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389D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at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CB3C8" w14:textId="3E80758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C3D7" w14:textId="46D6662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F42E" w14:textId="748531F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9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8A30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287C" w14:textId="3D995E23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4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D6BF" w14:textId="41E35F6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3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40B9E" w14:textId="67CD64E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77</w:t>
            </w:r>
          </w:p>
        </w:tc>
      </w:tr>
      <w:tr w:rsidR="00797628" w:rsidRPr="00EC64B6" w14:paraId="25CDA60E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FF0C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Carbohydrat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749B9" w14:textId="03DD7239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41A4B" w14:textId="4829CF1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9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9228" w14:textId="4F6DB0A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0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0B304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79EC" w14:textId="6173AF27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2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0191" w14:textId="367832C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7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DF4F" w14:textId="076C298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67</w:t>
            </w:r>
          </w:p>
        </w:tc>
      </w:tr>
      <w:tr w:rsidR="00797628" w:rsidRPr="00EC64B6" w14:paraId="280B297D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1E15" w14:textId="77777777" w:rsidR="00797628" w:rsidRPr="00EC64B6" w:rsidRDefault="00797628" w:rsidP="00F075D4">
            <w:pPr>
              <w:adjustRightInd w:val="0"/>
              <w:snapToGrid w:val="0"/>
              <w:ind w:firstLineChars="100" w:firstLine="2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ood group consumption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F1E7" w14:textId="77777777" w:rsidR="00797628" w:rsidRPr="00EC64B6" w:rsidRDefault="00797628" w:rsidP="00F075D4">
            <w:pPr>
              <w:adjustRightInd w:val="0"/>
              <w:snapToGrid w:val="0"/>
              <w:ind w:firstLineChars="100" w:firstLine="2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28CC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F9F1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789B" w14:textId="77777777" w:rsidR="00797628" w:rsidRPr="00EC64B6" w:rsidRDefault="00797628" w:rsidP="00F075D4">
            <w:pPr>
              <w:adjustRightInd w:val="0"/>
              <w:snapToGrid w:val="0"/>
              <w:jc w:val="left"/>
              <w:rPr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94EC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1E792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8A9B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kern w:val="0"/>
                <w:sz w:val="20"/>
                <w:szCs w:val="20"/>
              </w:rPr>
            </w:pPr>
          </w:p>
        </w:tc>
      </w:tr>
      <w:tr w:rsidR="00797628" w:rsidRPr="00EC64B6" w14:paraId="1DC658E3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35755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Grain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3730" w14:textId="0712FA7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6.1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0814" w14:textId="2180FE0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7.0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A05C" w14:textId="23CD27D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8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2D2FF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57DA" w14:textId="2E134FB7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b/>
                <w:bCs/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13.2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3085" w14:textId="1F0529B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6.6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2E7D" w14:textId="507370F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46</w:t>
            </w:r>
          </w:p>
        </w:tc>
      </w:tr>
      <w:tr w:rsidR="00797628" w:rsidRPr="00EC64B6" w14:paraId="4CE8DB57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D062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Potatoes and starche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32A39" w14:textId="35E5E0E5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B8C1" w14:textId="4B2B67B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7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79B1A" w14:textId="77ADFAD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72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3039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4FD9B" w14:textId="4EF17A9F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79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09BC" w14:textId="3558430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5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C56C0" w14:textId="5E09006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73</w:t>
            </w:r>
          </w:p>
        </w:tc>
      </w:tr>
      <w:tr w:rsidR="00797628" w:rsidRPr="00EC64B6" w14:paraId="38C45F5D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7F69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ean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B9AB6" w14:textId="4E4722A9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2178" w14:textId="34660CD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9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BB0D" w14:textId="0F8B36B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5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E659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AB4A" w14:textId="20F9FFE7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6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103F" w14:textId="545AEB2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5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1CFA" w14:textId="2BACDF2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53</w:t>
            </w:r>
          </w:p>
        </w:tc>
      </w:tr>
      <w:tr w:rsidR="00797628" w:rsidRPr="00EC64B6" w14:paraId="46613D4F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43A2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Nuts and seed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7751" w14:textId="7CD6AD52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339F" w14:textId="262572D9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2265" w14:textId="36159AC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2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490B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085B" w14:textId="445CEA4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7155" w14:textId="2272321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C7C3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 xml:space="preserve">0.688 </w:t>
            </w:r>
          </w:p>
        </w:tc>
      </w:tr>
      <w:tr w:rsidR="00797628" w:rsidRPr="00EC64B6" w14:paraId="6325B4A6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E5C2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Green/yellow vegetable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FF6BB" w14:textId="31DB081A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920B4" w14:textId="6D4E8745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4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58C8" w14:textId="582A188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66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2BDC2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91CB" w14:textId="3AD2965A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b/>
                <w:bCs/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6.8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FC2E" w14:textId="32C7E5E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2.23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259B" w14:textId="615B955B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797628" w:rsidRPr="00EC64B6" w14:paraId="50563370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0428F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White vegetable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4444" w14:textId="3BDECA6B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3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58FCA" w14:textId="294420F3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1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9FCDE" w14:textId="06ACDFC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74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AB3D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0DC9" w14:textId="6D084EE6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7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D4ED" w14:textId="6680B1E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58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5A11" w14:textId="46BA4989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88</w:t>
            </w:r>
          </w:p>
        </w:tc>
      </w:tr>
      <w:tr w:rsidR="00797628" w:rsidRPr="00EC64B6" w14:paraId="5231AA93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033DF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ruit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9FDF" w14:textId="72C7BA33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4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E7C8" w14:textId="2E8FCD19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0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7BF38" w14:textId="1C6A2425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8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9FD5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9C12" w14:textId="733F1F0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75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5BBE" w14:textId="5718568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6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75DF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 xml:space="preserve">0.194 </w:t>
            </w:r>
          </w:p>
        </w:tc>
      </w:tr>
      <w:tr w:rsidR="00797628" w:rsidRPr="00EC64B6" w14:paraId="5929CAB8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9BCF1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Alga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46D6" w14:textId="57971E8C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5F0C" w14:textId="5BB86D22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515C" w14:textId="0EDE2D1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5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115F4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42243" w14:textId="5B7BBF31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b/>
                <w:bCs/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47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1809" w14:textId="29D5E89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2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1E36" w14:textId="52908DD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21</w:t>
            </w:r>
          </w:p>
        </w:tc>
      </w:tr>
      <w:tr w:rsidR="00797628" w:rsidRPr="00EC64B6" w14:paraId="264B37FD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CB2A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ish and shellfish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C754" w14:textId="3562AEF1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1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3966B" w14:textId="2CA761C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5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437C" w14:textId="20AE9C5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9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EA3A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86A" w14:textId="25DE1BDC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6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32014" w14:textId="64A971C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1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6360" w14:textId="2EA52D5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37</w:t>
            </w:r>
          </w:p>
        </w:tc>
      </w:tr>
      <w:tr w:rsidR="00797628" w:rsidRPr="00EC64B6" w14:paraId="4498C421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9DC8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Meat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D654" w14:textId="109336B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6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F11BB" w14:textId="715E45B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81C23" w14:textId="7EBB208B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2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1F17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8DEC" w14:textId="029F0C23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0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650A" w14:textId="2E206DB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6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DCFF" w14:textId="24F5F6D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11</w:t>
            </w:r>
          </w:p>
        </w:tc>
      </w:tr>
      <w:tr w:rsidR="00797628" w:rsidRPr="00EC64B6" w14:paraId="12681E26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073F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Egg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7CCE2" w14:textId="2D9D403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7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BE180" w14:textId="74915F26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1.0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6DED0" w14:textId="3D0DD24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9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EC04F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5C29" w14:textId="54DF8543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052FA" w14:textId="00E182CE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C48F7" w14:textId="4B982EE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46</w:t>
            </w:r>
          </w:p>
        </w:tc>
      </w:tr>
      <w:tr w:rsidR="00797628" w:rsidRPr="00EC64B6" w14:paraId="4185727B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595E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Dairy product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4283" w14:textId="7F8ADFB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5.2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93DA" w14:textId="3B85B38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6.8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EDA21" w14:textId="17B63C3F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4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E5D9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A913" w14:textId="1E0839FA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72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FF77" w14:textId="1E0EFBB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5.92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4F98" w14:textId="7020688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31</w:t>
            </w:r>
          </w:p>
        </w:tc>
      </w:tr>
      <w:tr w:rsidR="00797628" w:rsidRPr="00EC64B6" w14:paraId="3A3D6863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5A09E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ats and oil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F8F43" w14:textId="3CA4EF1B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7CA36" w14:textId="62FACE8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87C2" w14:textId="770DC72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3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E6FB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B0C4B" w14:textId="1E75BCFF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3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5C4F" w14:textId="2725F07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90BFA" w14:textId="1B5CD9C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18</w:t>
            </w:r>
          </w:p>
        </w:tc>
      </w:tr>
      <w:tr w:rsidR="00797628" w:rsidRPr="00EC64B6" w14:paraId="0AB32716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6D63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Confectione</w:t>
            </w:r>
            <w:r w:rsidRPr="00EC64B6">
              <w:rPr>
                <w:rFonts w:eastAsia="HGPｺﾞｼｯｸM"/>
                <w:kern w:val="0"/>
                <w:sz w:val="20"/>
                <w:szCs w:val="20"/>
              </w:rPr>
              <w:t>ries/</w:t>
            </w:r>
            <w:proofErr w:type="spellStart"/>
            <w:r w:rsidRPr="00EC64B6">
              <w:rPr>
                <w:rFonts w:eastAsia="HGPｺﾞｼｯｸM"/>
                <w:kern w:val="0"/>
                <w:sz w:val="20"/>
                <w:szCs w:val="20"/>
              </w:rPr>
              <w:t>savoury</w:t>
            </w:r>
            <w:proofErr w:type="spellEnd"/>
            <w:r w:rsidRPr="00EC64B6">
              <w:rPr>
                <w:rFonts w:eastAsia="HGPｺﾞｼｯｸM"/>
                <w:kern w:val="0"/>
                <w:sz w:val="20"/>
                <w:szCs w:val="20"/>
              </w:rPr>
              <w:t xml:space="preserve"> sn</w:t>
            </w: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ack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5D7C" w14:textId="6B999A88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34D1" w14:textId="4AD4EF1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9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F671" w14:textId="72F1C42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6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F0F97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D2B8" w14:textId="308BCDBC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11.68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C5E5" w14:textId="7322670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2.78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1AEFE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&lt; 0.001</w:t>
            </w:r>
          </w:p>
        </w:tc>
      </w:tr>
      <w:tr w:rsidR="00797628" w:rsidRPr="00EC64B6" w14:paraId="357E830D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1E2F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Alcoholic beverages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5A47A" w14:textId="25E0427A" w:rsidR="00797628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797628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3.9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3A707" w14:textId="6AFF823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8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B6EB1" w14:textId="2E4C5F0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2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4A27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8971" w14:textId="6916B6CD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76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94A1" w14:textId="2BB524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4.69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E9DC" w14:textId="1D8C833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56</w:t>
            </w:r>
          </w:p>
        </w:tc>
      </w:tr>
      <w:tr w:rsidR="00797628" w:rsidRPr="00EC64B6" w14:paraId="7A6AB856" w14:textId="77777777" w:rsidTr="00F075D4">
        <w:trPr>
          <w:trHeight w:val="23"/>
        </w:trPr>
        <w:tc>
          <w:tcPr>
            <w:tcW w:w="3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76534D" w14:textId="77777777" w:rsidR="00797628" w:rsidRPr="00EC64B6" w:rsidRDefault="00797628" w:rsidP="00F075D4">
            <w:pPr>
              <w:adjustRightInd w:val="0"/>
              <w:snapToGrid w:val="0"/>
              <w:ind w:firstLineChars="200" w:firstLine="40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Sugar-sweetened beverages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66990C" w14:textId="67C044AA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A46A9" w14:textId="3FF0B640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5.58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5B169" w14:textId="32838841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75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B3F830" w14:textId="71216B38" w:rsidR="00797628" w:rsidRPr="00EC64B6" w:rsidRDefault="00797628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52AC6" w14:textId="2EE66184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23.50</w:t>
            </w: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69F87" w14:textId="34217C25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6.12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307B0" w14:textId="77777777" w:rsidR="00797628" w:rsidRPr="00EC64B6" w:rsidRDefault="00797628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&lt; 0.001</w:t>
            </w:r>
          </w:p>
        </w:tc>
      </w:tr>
    </w:tbl>
    <w:p w14:paraId="05433BE3" w14:textId="66578E87" w:rsidR="00F32140" w:rsidRDefault="00F32140" w:rsidP="00F32140">
      <w:pPr>
        <w:snapToGrid w:val="0"/>
        <w:spacing w:line="360" w:lineRule="auto"/>
        <w:rPr>
          <w:sz w:val="24"/>
          <w:szCs w:val="24"/>
          <w:lang w:val="en-GB"/>
        </w:rPr>
      </w:pPr>
    </w:p>
    <w:p w14:paraId="434800A4" w14:textId="6AE463E8" w:rsidR="00797628" w:rsidRDefault="00F075D4" w:rsidP="00797628">
      <w:pPr>
        <w:snapToGrid w:val="0"/>
        <w:spacing w:line="360" w:lineRule="auto"/>
        <w:rPr>
          <w:sz w:val="24"/>
          <w:szCs w:val="24"/>
          <w:lang w:val="en-GB"/>
        </w:rPr>
      </w:pPr>
      <w:r w:rsidRPr="00F075D4">
        <w:rPr>
          <w:sz w:val="24"/>
          <w:szCs w:val="24"/>
          <w:lang w:val="en-GB"/>
        </w:rPr>
        <w:t>B, unstandardized coefficient;</w:t>
      </w:r>
      <w:r>
        <w:rPr>
          <w:rFonts w:asciiTheme="minorEastAsia" w:eastAsiaTheme="minorEastAsia" w:hAnsiTheme="minorEastAsia" w:hint="eastAsia"/>
          <w:sz w:val="24"/>
          <w:szCs w:val="24"/>
          <w:lang w:val="en-GB"/>
        </w:rPr>
        <w:t xml:space="preserve"> </w:t>
      </w:r>
      <w:r w:rsidR="00797628" w:rsidRPr="00F32140">
        <w:rPr>
          <w:sz w:val="24"/>
          <w:szCs w:val="24"/>
          <w:lang w:val="en-GB"/>
        </w:rPr>
        <w:t>SE, standard error.</w:t>
      </w:r>
    </w:p>
    <w:p w14:paraId="32461DC2" w14:textId="4E1FB08F" w:rsidR="00F32140" w:rsidRDefault="00F32140" w:rsidP="00797628">
      <w:pPr>
        <w:snapToGrid w:val="0"/>
        <w:spacing w:line="360" w:lineRule="auto"/>
        <w:rPr>
          <w:sz w:val="24"/>
          <w:szCs w:val="24"/>
          <w:lang w:val="en-GB"/>
        </w:rPr>
      </w:pPr>
      <w:r w:rsidRPr="00F32140">
        <w:rPr>
          <w:sz w:val="24"/>
          <w:szCs w:val="24"/>
          <w:lang w:val="en-GB"/>
        </w:rPr>
        <w:t>Adjusted by age, BMI at 20 years of age, years of experience as a nurse, years of experience as a rotating shift worker, marital status, resident status, drinking habit, smoking habit, habitual sleep durations on nights between day shifts and between days off, physical activity level, and MEQ score.</w:t>
      </w:r>
      <w:r>
        <w:rPr>
          <w:sz w:val="24"/>
          <w:szCs w:val="24"/>
          <w:lang w:val="en-GB"/>
        </w:rPr>
        <w:br w:type="page"/>
      </w:r>
    </w:p>
    <w:p w14:paraId="48B1A2EB" w14:textId="0E6609FD" w:rsidR="00F32140" w:rsidRDefault="00F32140" w:rsidP="00F32140">
      <w:pPr>
        <w:snapToGrid w:val="0"/>
        <w:spacing w:line="360" w:lineRule="auto"/>
        <w:rPr>
          <w:sz w:val="24"/>
          <w:szCs w:val="24"/>
          <w:lang w:val="en-GB"/>
        </w:rPr>
      </w:pPr>
      <w:r w:rsidRPr="00F32140">
        <w:rPr>
          <w:sz w:val="24"/>
          <w:szCs w:val="24"/>
          <w:lang w:val="en-GB"/>
        </w:rPr>
        <w:lastRenderedPageBreak/>
        <w:t>Table S2.  Coefficients of habitual dietary intake on BMI in rotating shift workers in multivariable liner model analysis (model 2</w:t>
      </w:r>
      <w:r w:rsidR="00797628" w:rsidRPr="00797628">
        <w:rPr>
          <w:sz w:val="24"/>
          <w:szCs w:val="24"/>
          <w:vertAlign w:val="superscript"/>
          <w:lang w:val="en-GB"/>
        </w:rPr>
        <w:t>a</w:t>
      </w:r>
      <w:r w:rsidRPr="00F32140">
        <w:rPr>
          <w:sz w:val="24"/>
          <w:szCs w:val="24"/>
          <w:lang w:val="en-GB"/>
        </w:rPr>
        <w:t>)</w:t>
      </w:r>
    </w:p>
    <w:tbl>
      <w:tblPr>
        <w:tblW w:w="78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00"/>
        <w:gridCol w:w="1400"/>
        <w:gridCol w:w="1400"/>
        <w:gridCol w:w="1400"/>
      </w:tblGrid>
      <w:tr w:rsidR="00EA1941" w:rsidRPr="00EC64B6" w14:paraId="3A8E811B" w14:textId="77777777" w:rsidTr="00F075D4">
        <w:trPr>
          <w:trHeight w:val="397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8CCA5" w14:textId="26BB3E63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9F94A7" w14:textId="77777777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6CC25" w14:textId="77777777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Robust SE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27C7B" w14:textId="77777777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EA1941" w:rsidRPr="00EC64B6" w14:paraId="6535CD21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BBD8E" w14:textId="4B1FE26B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Total energy intak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B4C5" w14:textId="0212F53F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CEA6" w14:textId="08D08367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66B0F" w14:textId="77777777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A1941" w:rsidRPr="00EC64B6" w14:paraId="58DE9F67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4B0C" w14:textId="6EE3F5AE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Grain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ADFF4" w14:textId="15BCA7FD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E7041" w14:textId="217286EB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3492" w14:textId="2CCDCBCA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99</w:t>
            </w:r>
          </w:p>
        </w:tc>
      </w:tr>
      <w:tr w:rsidR="00EA1941" w:rsidRPr="00EC64B6" w14:paraId="38DC1BA7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0E81" w14:textId="20F3BF2E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Potatoes and starch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74DC4" w14:textId="276312DF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4F6B" w14:textId="5251788A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6EF9" w14:textId="2862BAA1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10</w:t>
            </w:r>
          </w:p>
        </w:tc>
      </w:tr>
      <w:tr w:rsidR="00EA1941" w:rsidRPr="00EC64B6" w14:paraId="4E07E10E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9D4C" w14:textId="4F47B4D1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Bean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5F53" w14:textId="1ED7B29B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DD096" w14:textId="10955829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F7BD" w14:textId="3B04BD4A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83</w:t>
            </w:r>
          </w:p>
        </w:tc>
      </w:tr>
      <w:tr w:rsidR="00EA1941" w:rsidRPr="00EC64B6" w14:paraId="6F54CC8C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B64C" w14:textId="6052F77F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Nuts and seed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3DC7" w14:textId="53EBA39F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DCFAA" w14:textId="070199C9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1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7476" w14:textId="1D10E628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00</w:t>
            </w:r>
          </w:p>
        </w:tc>
      </w:tr>
      <w:tr w:rsidR="00EA1941" w:rsidRPr="00EC64B6" w14:paraId="2AAC2816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1677" w14:textId="392D2676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Green/yellow vegetabl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29398" w14:textId="6BB5D2AB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092E" w14:textId="4307A636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172E" w14:textId="7EBF968F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706</w:t>
            </w:r>
          </w:p>
        </w:tc>
      </w:tr>
      <w:tr w:rsidR="00EA1941" w:rsidRPr="00EC64B6" w14:paraId="5068B3C2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AAEE2" w14:textId="5820AC62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White vegetabl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D43D" w14:textId="11F0F743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1495" w14:textId="4C3AF820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6B99" w14:textId="132AB46B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55</w:t>
            </w:r>
          </w:p>
        </w:tc>
      </w:tr>
      <w:tr w:rsidR="00EA1941" w:rsidRPr="00EC64B6" w14:paraId="0F98B3B5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F7F6" w14:textId="704D1A85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ruit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7415" w14:textId="644A796A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709B2" w14:textId="1B7FCD30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B0C1" w14:textId="220E753D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19</w:t>
            </w:r>
          </w:p>
        </w:tc>
      </w:tr>
      <w:tr w:rsidR="00EA1941" w:rsidRPr="00EC64B6" w14:paraId="05810A8B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E731" w14:textId="0A2938DE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Algae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24BB" w14:textId="38F0FEC9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9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A035B" w14:textId="4ED696A4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2.4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FA9C7" w14:textId="020C7BA8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18</w:t>
            </w:r>
          </w:p>
        </w:tc>
      </w:tr>
      <w:tr w:rsidR="00EA1941" w:rsidRPr="00EC64B6" w14:paraId="2262C9B7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2267" w14:textId="0946C0FE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ish and shellfis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AB430" w14:textId="1820BA91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F8F6B" w14:textId="630CE78A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2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F0FC" w14:textId="651E7A68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757</w:t>
            </w:r>
          </w:p>
        </w:tc>
      </w:tr>
      <w:tr w:rsidR="00EA1941" w:rsidRPr="00EC64B6" w14:paraId="225FFF65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46F9" w14:textId="79F6BBF6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Meat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CA1F6" w14:textId="03BDC571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3C98" w14:textId="10136B02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79871" w14:textId="6571C9C1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04</w:t>
            </w:r>
          </w:p>
        </w:tc>
      </w:tr>
      <w:tr w:rsidR="00EA1941" w:rsidRPr="00EC64B6" w14:paraId="07DEFDF5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57F16" w14:textId="1AF0ADD7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Egg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4E14" w14:textId="7B58ADB8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1C00" w14:textId="5AF94884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5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F176" w14:textId="763F33E2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52</w:t>
            </w:r>
          </w:p>
        </w:tc>
      </w:tr>
      <w:tr w:rsidR="00EA1941" w:rsidRPr="00EC64B6" w14:paraId="0A39203C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5B6D" w14:textId="65D28796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Dairy product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D19A5" w14:textId="02D39253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BFDD" w14:textId="07845537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62A7F" w14:textId="35052DE4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993</w:t>
            </w:r>
          </w:p>
        </w:tc>
      </w:tr>
      <w:tr w:rsidR="00EA1941" w:rsidRPr="00EC64B6" w14:paraId="14A0CA22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45F5" w14:textId="250C8A7D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Fats and oil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6AFA1" w14:textId="6E9E7E2D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3.3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C9558" w14:textId="55BFDA61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1.5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335A" w14:textId="0F0C0E8D" w:rsidR="00EA1941" w:rsidRPr="005269D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</w:pPr>
            <w:r w:rsidRPr="005269D6">
              <w:rPr>
                <w:rFonts w:eastAsia="HGPｺﾞｼｯｸM"/>
                <w:b/>
                <w:bCs/>
                <w:color w:val="000000"/>
                <w:kern w:val="0"/>
                <w:sz w:val="20"/>
                <w:szCs w:val="20"/>
              </w:rPr>
              <w:t>0.031</w:t>
            </w:r>
          </w:p>
        </w:tc>
      </w:tr>
      <w:tr w:rsidR="00EA1941" w:rsidRPr="00EC64B6" w14:paraId="122ECBDA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23EF" w14:textId="632AC0DE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kern w:val="0"/>
                <w:sz w:val="20"/>
                <w:szCs w:val="20"/>
              </w:rPr>
              <w:t>Confectioneries/</w:t>
            </w:r>
            <w:proofErr w:type="spellStart"/>
            <w:r w:rsidRPr="00EC64B6">
              <w:rPr>
                <w:rFonts w:eastAsia="HGPｺﾞｼｯｸM"/>
                <w:kern w:val="0"/>
                <w:sz w:val="20"/>
                <w:szCs w:val="20"/>
              </w:rPr>
              <w:t>savoury</w:t>
            </w:r>
            <w:proofErr w:type="spellEnd"/>
            <w:r w:rsidRPr="00EC64B6">
              <w:rPr>
                <w:rFonts w:eastAsia="HGPｺﾞｼｯｸM"/>
                <w:kern w:val="0"/>
                <w:sz w:val="20"/>
                <w:szCs w:val="20"/>
              </w:rPr>
              <w:t xml:space="preserve"> snack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80C2" w14:textId="3AA20519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72E9" w14:textId="6F5EBA87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3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25B7" w14:textId="4F250FAB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896</w:t>
            </w:r>
          </w:p>
        </w:tc>
      </w:tr>
      <w:tr w:rsidR="00EA1941" w:rsidRPr="00EC64B6" w14:paraId="6A6B8BC8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3307" w14:textId="693B6604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kern w:val="0"/>
                <w:sz w:val="20"/>
                <w:szCs w:val="20"/>
              </w:rPr>
              <w:t>Alcoholic beverages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55C4D" w14:textId="74AA614D" w:rsidR="00EA1941" w:rsidRPr="00EC64B6" w:rsidRDefault="00FE491E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3C4F00">
              <w:rPr>
                <w:sz w:val="20"/>
                <w:szCs w:val="20"/>
              </w:rPr>
              <w:t>−</w:t>
            </w:r>
            <w:r w:rsidR="00EA1941"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2B7C3" w14:textId="07BC737A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79C0" w14:textId="2D86744B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493</w:t>
            </w:r>
          </w:p>
        </w:tc>
      </w:tr>
      <w:tr w:rsidR="00EA1941" w:rsidRPr="00EC64B6" w14:paraId="406BDB64" w14:textId="77777777" w:rsidTr="00F075D4">
        <w:trPr>
          <w:trHeight w:val="23"/>
        </w:trPr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E75B9" w14:textId="3A409834" w:rsidR="00EA1941" w:rsidRPr="00EC64B6" w:rsidRDefault="00EA1941" w:rsidP="00F075D4">
            <w:pPr>
              <w:adjustRightInd w:val="0"/>
              <w:snapToGrid w:val="0"/>
              <w:jc w:val="left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Sugar-sweetened beverages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71852" w14:textId="4787E2BF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CBAA9" w14:textId="2101AD0C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1BA0F" w14:textId="41B0515E" w:rsidR="00EA1941" w:rsidRPr="00EC64B6" w:rsidRDefault="00EA1941" w:rsidP="00F075D4">
            <w:pPr>
              <w:adjustRightInd w:val="0"/>
              <w:snapToGrid w:val="0"/>
              <w:jc w:val="center"/>
              <w:rPr>
                <w:rFonts w:eastAsia="HGPｺﾞｼｯｸM"/>
                <w:color w:val="000000"/>
                <w:kern w:val="0"/>
                <w:sz w:val="20"/>
                <w:szCs w:val="20"/>
              </w:rPr>
            </w:pPr>
            <w:r w:rsidRPr="00EC64B6">
              <w:rPr>
                <w:rFonts w:eastAsia="HGPｺﾞｼｯｸM"/>
                <w:color w:val="000000"/>
                <w:kern w:val="0"/>
                <w:sz w:val="20"/>
                <w:szCs w:val="20"/>
              </w:rPr>
              <w:t>0.126</w:t>
            </w:r>
          </w:p>
        </w:tc>
      </w:tr>
    </w:tbl>
    <w:p w14:paraId="76E067B1" w14:textId="08741CB1" w:rsidR="00F32140" w:rsidRDefault="00F32140" w:rsidP="00F32140">
      <w:pPr>
        <w:snapToGrid w:val="0"/>
        <w:spacing w:line="360" w:lineRule="auto"/>
        <w:rPr>
          <w:sz w:val="24"/>
          <w:szCs w:val="24"/>
          <w:lang w:val="en-GB"/>
        </w:rPr>
      </w:pPr>
    </w:p>
    <w:p w14:paraId="01BA3378" w14:textId="71EAE9EB" w:rsidR="00F32140" w:rsidRPr="00F32140" w:rsidRDefault="00F32140" w:rsidP="00F32140">
      <w:pPr>
        <w:snapToGrid w:val="0"/>
        <w:spacing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er 100 kcal or 100 g</w:t>
      </w:r>
    </w:p>
    <w:p w14:paraId="697D6EB1" w14:textId="704E8A0D" w:rsidR="00F32140" w:rsidRPr="000D6DF5" w:rsidRDefault="00797628" w:rsidP="00F32140">
      <w:pPr>
        <w:snapToGrid w:val="0"/>
        <w:spacing w:line="360" w:lineRule="auto"/>
        <w:rPr>
          <w:sz w:val="24"/>
          <w:szCs w:val="24"/>
          <w:lang w:val="en-GB"/>
        </w:rPr>
      </w:pPr>
      <w:proofErr w:type="spellStart"/>
      <w:r w:rsidRPr="00797628">
        <w:rPr>
          <w:sz w:val="24"/>
          <w:szCs w:val="24"/>
          <w:vertAlign w:val="superscript"/>
          <w:lang w:val="en-GB"/>
        </w:rPr>
        <w:t>a</w:t>
      </w:r>
      <w:r w:rsidR="00F32140" w:rsidRPr="00F32140">
        <w:rPr>
          <w:sz w:val="24"/>
          <w:szCs w:val="24"/>
          <w:lang w:val="en-GB"/>
        </w:rPr>
        <w:t>The</w:t>
      </w:r>
      <w:proofErr w:type="spellEnd"/>
      <w:r w:rsidR="00F32140" w:rsidRPr="00F32140">
        <w:rPr>
          <w:sz w:val="24"/>
          <w:szCs w:val="24"/>
          <w:lang w:val="en-GB"/>
        </w:rPr>
        <w:t xml:space="preserve"> analysis for examining the effects of breakfast skipping on days of the day shift, breakfast skipping on start days of the evening/night shift, and breakfast skipping on end days of the evening/night shift on BMI, with adjusting total energy intake, food consumption, and the selected covariates.</w:t>
      </w:r>
    </w:p>
    <w:sectPr w:rsidR="00F32140" w:rsidRPr="000D6DF5" w:rsidSect="00D10DAA">
      <w:footerReference w:type="default" r:id="rId8"/>
      <w:pgSz w:w="11906" w:h="16838" w:code="9"/>
      <w:pgMar w:top="1134" w:right="1134" w:bottom="1134" w:left="1134" w:header="851" w:footer="992" w:gutter="0"/>
      <w:lnNumType w:countBy="1" w:restart="continuous"/>
      <w:cols w:space="425"/>
      <w:docGrid w:type="lines" w:linePitch="6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89BED" w14:textId="77777777" w:rsidR="005F0A7E" w:rsidRDefault="005F0A7E" w:rsidP="00A6694C">
      <w:r>
        <w:separator/>
      </w:r>
    </w:p>
  </w:endnote>
  <w:endnote w:type="continuationSeparator" w:id="0">
    <w:p w14:paraId="4F24673E" w14:textId="77777777" w:rsidR="005F0A7E" w:rsidRDefault="005F0A7E" w:rsidP="00A6694C">
      <w:r>
        <w:continuationSeparator/>
      </w:r>
    </w:p>
  </w:endnote>
  <w:endnote w:type="continuationNotice" w:id="1">
    <w:p w14:paraId="194B86E1" w14:textId="77777777" w:rsidR="005F0A7E" w:rsidRDefault="005F0A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ｺﾞｼｯｸM">
    <w:altName w:val="HGPGothicM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3595445"/>
      <w:docPartObj>
        <w:docPartGallery w:val="Page Numbers (Bottom of Page)"/>
        <w:docPartUnique/>
      </w:docPartObj>
    </w:sdtPr>
    <w:sdtEndPr/>
    <w:sdtContent>
      <w:p w14:paraId="4D88DB10" w14:textId="5759D843" w:rsidR="002237BC" w:rsidRPr="009F1BB2" w:rsidRDefault="002237BC">
        <w:pPr>
          <w:pStyle w:val="a7"/>
          <w:jc w:val="center"/>
        </w:pPr>
        <w:r>
          <w:rPr>
            <w:rFonts w:ascii="Century" w:hAnsi="Century"/>
          </w:rPr>
          <w:fldChar w:fldCharType="begin"/>
        </w:r>
        <w:r>
          <w:instrText>PAGE   \* MERGEFORMAT</w:instrText>
        </w:r>
        <w:r>
          <w:rPr>
            <w:rFonts w:ascii="Century" w:hAnsi="Century"/>
          </w:rPr>
          <w:fldChar w:fldCharType="separate"/>
        </w:r>
        <w:r w:rsidR="005269D6" w:rsidRPr="005269D6">
          <w:rPr>
            <w:noProof/>
            <w:lang w:val="ja-JP"/>
          </w:rPr>
          <w:t>1</w:t>
        </w:r>
        <w:r>
          <w:rPr>
            <w:noProof/>
            <w:lang w:val="ja-JP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4F837" w14:textId="77777777" w:rsidR="005F0A7E" w:rsidRDefault="005F0A7E" w:rsidP="00A6694C">
      <w:r>
        <w:separator/>
      </w:r>
    </w:p>
  </w:footnote>
  <w:footnote w:type="continuationSeparator" w:id="0">
    <w:p w14:paraId="4BB142FB" w14:textId="77777777" w:rsidR="005F0A7E" w:rsidRDefault="005F0A7E" w:rsidP="00A6694C">
      <w:r>
        <w:continuationSeparator/>
      </w:r>
    </w:p>
  </w:footnote>
  <w:footnote w:type="continuationNotice" w:id="1">
    <w:p w14:paraId="073B1F18" w14:textId="77777777" w:rsidR="005F0A7E" w:rsidRDefault="005F0A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0E5A6C"/>
    <w:multiLevelType w:val="hybridMultilevel"/>
    <w:tmpl w:val="57BC18E0"/>
    <w:lvl w:ilvl="0" w:tplc="C43017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F260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F6B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0A64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18C9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E6B4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1C59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D44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9420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1BF23BE"/>
    <w:multiLevelType w:val="hybridMultilevel"/>
    <w:tmpl w:val="BD7E40A8"/>
    <w:lvl w:ilvl="0" w:tplc="0409000F">
      <w:start w:val="1"/>
      <w:numFmt w:val="decimal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" w15:restartNumberingAfterBreak="0">
    <w:nsid w:val="34026B9E"/>
    <w:multiLevelType w:val="multilevel"/>
    <w:tmpl w:val="B41C318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rFonts w:ascii="Century" w:eastAsia="ＭＳ 明朝" w:hAnsi="Century"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360E7AFE"/>
    <w:multiLevelType w:val="hybridMultilevel"/>
    <w:tmpl w:val="5B286A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F85BE3"/>
    <w:multiLevelType w:val="hybridMultilevel"/>
    <w:tmpl w:val="9EA6F772"/>
    <w:lvl w:ilvl="0" w:tplc="C7B29BEE">
      <w:numFmt w:val="bullet"/>
      <w:lvlText w:val="*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6D57DE8"/>
    <w:multiLevelType w:val="hybridMultilevel"/>
    <w:tmpl w:val="53D6CA44"/>
    <w:lvl w:ilvl="0" w:tplc="C58E50DA">
      <w:start w:val="1"/>
      <w:numFmt w:val="decimal"/>
      <w:lvlText w:val="(%1)"/>
      <w:lvlJc w:val="left"/>
      <w:pPr>
        <w:ind w:left="780" w:hanging="360"/>
      </w:pPr>
      <w:rPr>
        <w:rFonts w:cs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7B2C1F68"/>
    <w:multiLevelType w:val="hybridMultilevel"/>
    <w:tmpl w:val="B192A2F4"/>
    <w:lvl w:ilvl="0" w:tplc="9656EF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EFD11B5"/>
    <w:multiLevelType w:val="hybridMultilevel"/>
    <w:tmpl w:val="0C88FC0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7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/>
  <w:trackRevisions/>
  <w:defaultTabStop w:val="840"/>
  <w:drawingGridHorizontalSpacing w:val="105"/>
  <w:drawingGridVerticalSpacing w:val="65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A3M7IwsrA0NTVQ0lEKTi0uzszPAykwNDSuBQBMGT3w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ublic Health Nutrition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9srr02v0dvat3ee0r75setu92d05ffstzza&quot;&gt;吉崎貴大&lt;record-ids&gt;&lt;item&gt;47&lt;/item&gt;&lt;item&gt;92&lt;/item&gt;&lt;item&gt;168&lt;/item&gt;&lt;item&gt;172&lt;/item&gt;&lt;item&gt;312&lt;/item&gt;&lt;item&gt;325&lt;/item&gt;&lt;item&gt;399&lt;/item&gt;&lt;item&gt;487&lt;/item&gt;&lt;item&gt;506&lt;/item&gt;&lt;item&gt;568&lt;/item&gt;&lt;item&gt;582&lt;/item&gt;&lt;item&gt;586&lt;/item&gt;&lt;item&gt;619&lt;/item&gt;&lt;item&gt;644&lt;/item&gt;&lt;item&gt;699&lt;/item&gt;&lt;item&gt;791&lt;/item&gt;&lt;item&gt;816&lt;/item&gt;&lt;item&gt;1080&lt;/item&gt;&lt;item&gt;1114&lt;/item&gt;&lt;item&gt;1125&lt;/item&gt;&lt;item&gt;1130&lt;/item&gt;&lt;item&gt;1145&lt;/item&gt;&lt;item&gt;1147&lt;/item&gt;&lt;item&gt;1218&lt;/item&gt;&lt;item&gt;1223&lt;/item&gt;&lt;item&gt;1224&lt;/item&gt;&lt;item&gt;1234&lt;/item&gt;&lt;item&gt;1294&lt;/item&gt;&lt;item&gt;1383&lt;/item&gt;&lt;item&gt;1391&lt;/item&gt;&lt;item&gt;1428&lt;/item&gt;&lt;item&gt;1452&lt;/item&gt;&lt;item&gt;1491&lt;/item&gt;&lt;item&gt;1559&lt;/item&gt;&lt;item&gt;1562&lt;/item&gt;&lt;item&gt;1563&lt;/item&gt;&lt;item&gt;1564&lt;/item&gt;&lt;item&gt;1565&lt;/item&gt;&lt;item&gt;1566&lt;/item&gt;&lt;item&gt;1569&lt;/item&gt;&lt;item&gt;1571&lt;/item&gt;&lt;item&gt;1573&lt;/item&gt;&lt;item&gt;1574&lt;/item&gt;&lt;item&gt;1576&lt;/item&gt;&lt;item&gt;1577&lt;/item&gt;&lt;item&gt;1578&lt;/item&gt;&lt;item&gt;1585&lt;/item&gt;&lt;item&gt;1601&lt;/item&gt;&lt;/record-ids&gt;&lt;/item&gt;&lt;/Libraries&gt;"/>
  </w:docVars>
  <w:rsids>
    <w:rsidRoot w:val="004033D5"/>
    <w:rsid w:val="00000714"/>
    <w:rsid w:val="000007F1"/>
    <w:rsid w:val="0000092A"/>
    <w:rsid w:val="00000DC1"/>
    <w:rsid w:val="000016E5"/>
    <w:rsid w:val="00001E1D"/>
    <w:rsid w:val="00002A32"/>
    <w:rsid w:val="00002FCF"/>
    <w:rsid w:val="00002FF3"/>
    <w:rsid w:val="00004F31"/>
    <w:rsid w:val="000054EC"/>
    <w:rsid w:val="000058E1"/>
    <w:rsid w:val="00005A7D"/>
    <w:rsid w:val="00006864"/>
    <w:rsid w:val="0000727A"/>
    <w:rsid w:val="000079F3"/>
    <w:rsid w:val="00007BA1"/>
    <w:rsid w:val="00007BF9"/>
    <w:rsid w:val="0001009F"/>
    <w:rsid w:val="000104ED"/>
    <w:rsid w:val="000104FA"/>
    <w:rsid w:val="0001245D"/>
    <w:rsid w:val="00012926"/>
    <w:rsid w:val="00012D3B"/>
    <w:rsid w:val="0001349E"/>
    <w:rsid w:val="00013D73"/>
    <w:rsid w:val="00014131"/>
    <w:rsid w:val="000145E7"/>
    <w:rsid w:val="00014660"/>
    <w:rsid w:val="00014739"/>
    <w:rsid w:val="00014C4D"/>
    <w:rsid w:val="00014E11"/>
    <w:rsid w:val="00015596"/>
    <w:rsid w:val="00016788"/>
    <w:rsid w:val="00017DEA"/>
    <w:rsid w:val="000211D6"/>
    <w:rsid w:val="000219E0"/>
    <w:rsid w:val="000229FB"/>
    <w:rsid w:val="00022A47"/>
    <w:rsid w:val="00023147"/>
    <w:rsid w:val="0002336A"/>
    <w:rsid w:val="000247E9"/>
    <w:rsid w:val="00024AC0"/>
    <w:rsid w:val="00025072"/>
    <w:rsid w:val="00025479"/>
    <w:rsid w:val="0002560C"/>
    <w:rsid w:val="00025FDF"/>
    <w:rsid w:val="0002631F"/>
    <w:rsid w:val="0002685D"/>
    <w:rsid w:val="000268F2"/>
    <w:rsid w:val="00026AD7"/>
    <w:rsid w:val="000273B5"/>
    <w:rsid w:val="00030138"/>
    <w:rsid w:val="000306BD"/>
    <w:rsid w:val="000308FE"/>
    <w:rsid w:val="00030968"/>
    <w:rsid w:val="00030989"/>
    <w:rsid w:val="00030A9C"/>
    <w:rsid w:val="00031876"/>
    <w:rsid w:val="00031F3A"/>
    <w:rsid w:val="000323C6"/>
    <w:rsid w:val="000329F4"/>
    <w:rsid w:val="000335D1"/>
    <w:rsid w:val="00033E2A"/>
    <w:rsid w:val="000354AF"/>
    <w:rsid w:val="000356B4"/>
    <w:rsid w:val="00035A3B"/>
    <w:rsid w:val="00035B0C"/>
    <w:rsid w:val="00036671"/>
    <w:rsid w:val="00036787"/>
    <w:rsid w:val="000378FA"/>
    <w:rsid w:val="00037BBC"/>
    <w:rsid w:val="00040763"/>
    <w:rsid w:val="00040EBC"/>
    <w:rsid w:val="000417AD"/>
    <w:rsid w:val="00041AA2"/>
    <w:rsid w:val="000427DB"/>
    <w:rsid w:val="00043657"/>
    <w:rsid w:val="000440EE"/>
    <w:rsid w:val="0004517D"/>
    <w:rsid w:val="0004537B"/>
    <w:rsid w:val="00045923"/>
    <w:rsid w:val="00047037"/>
    <w:rsid w:val="0004731D"/>
    <w:rsid w:val="0004793C"/>
    <w:rsid w:val="00047A42"/>
    <w:rsid w:val="00047AFC"/>
    <w:rsid w:val="00051C5C"/>
    <w:rsid w:val="00052190"/>
    <w:rsid w:val="00053B97"/>
    <w:rsid w:val="00054960"/>
    <w:rsid w:val="00055206"/>
    <w:rsid w:val="00055279"/>
    <w:rsid w:val="0005527F"/>
    <w:rsid w:val="000552EE"/>
    <w:rsid w:val="00055BE1"/>
    <w:rsid w:val="000564E0"/>
    <w:rsid w:val="000567D2"/>
    <w:rsid w:val="00056A98"/>
    <w:rsid w:val="000605C8"/>
    <w:rsid w:val="00062DC1"/>
    <w:rsid w:val="00062EEA"/>
    <w:rsid w:val="0006323D"/>
    <w:rsid w:val="00063E6F"/>
    <w:rsid w:val="00063E7A"/>
    <w:rsid w:val="00065B31"/>
    <w:rsid w:val="000660AF"/>
    <w:rsid w:val="00066303"/>
    <w:rsid w:val="0006690C"/>
    <w:rsid w:val="00067017"/>
    <w:rsid w:val="00067F99"/>
    <w:rsid w:val="000700BA"/>
    <w:rsid w:val="00070E1F"/>
    <w:rsid w:val="00071F1A"/>
    <w:rsid w:val="000725C7"/>
    <w:rsid w:val="000727A9"/>
    <w:rsid w:val="00072F2D"/>
    <w:rsid w:val="000734E8"/>
    <w:rsid w:val="00073655"/>
    <w:rsid w:val="0007378F"/>
    <w:rsid w:val="000748BE"/>
    <w:rsid w:val="00074ADC"/>
    <w:rsid w:val="000752B2"/>
    <w:rsid w:val="00075477"/>
    <w:rsid w:val="000763D0"/>
    <w:rsid w:val="000763E7"/>
    <w:rsid w:val="00076798"/>
    <w:rsid w:val="000773C1"/>
    <w:rsid w:val="000773C4"/>
    <w:rsid w:val="00077716"/>
    <w:rsid w:val="0007773E"/>
    <w:rsid w:val="000817C5"/>
    <w:rsid w:val="00081952"/>
    <w:rsid w:val="00081BB5"/>
    <w:rsid w:val="00082B82"/>
    <w:rsid w:val="0008325E"/>
    <w:rsid w:val="000854AF"/>
    <w:rsid w:val="00085CD8"/>
    <w:rsid w:val="0008608C"/>
    <w:rsid w:val="00086E55"/>
    <w:rsid w:val="0008704C"/>
    <w:rsid w:val="00087DFC"/>
    <w:rsid w:val="00087E46"/>
    <w:rsid w:val="00090C32"/>
    <w:rsid w:val="00090FE3"/>
    <w:rsid w:val="000910DB"/>
    <w:rsid w:val="000920A3"/>
    <w:rsid w:val="000926ED"/>
    <w:rsid w:val="000930B0"/>
    <w:rsid w:val="000930FB"/>
    <w:rsid w:val="000937D4"/>
    <w:rsid w:val="000938A2"/>
    <w:rsid w:val="000946BD"/>
    <w:rsid w:val="00094966"/>
    <w:rsid w:val="000953D1"/>
    <w:rsid w:val="00095B96"/>
    <w:rsid w:val="00095D5A"/>
    <w:rsid w:val="000974F0"/>
    <w:rsid w:val="000976C9"/>
    <w:rsid w:val="00097B79"/>
    <w:rsid w:val="00097ED8"/>
    <w:rsid w:val="000A024C"/>
    <w:rsid w:val="000A0F8A"/>
    <w:rsid w:val="000A1255"/>
    <w:rsid w:val="000A1C9A"/>
    <w:rsid w:val="000A200D"/>
    <w:rsid w:val="000A22B3"/>
    <w:rsid w:val="000A2336"/>
    <w:rsid w:val="000A4DD8"/>
    <w:rsid w:val="000A5274"/>
    <w:rsid w:val="000A53D1"/>
    <w:rsid w:val="000A5B04"/>
    <w:rsid w:val="000A5C1D"/>
    <w:rsid w:val="000A6088"/>
    <w:rsid w:val="000A62AE"/>
    <w:rsid w:val="000A68BB"/>
    <w:rsid w:val="000A730F"/>
    <w:rsid w:val="000A7389"/>
    <w:rsid w:val="000A766B"/>
    <w:rsid w:val="000B00E9"/>
    <w:rsid w:val="000B0882"/>
    <w:rsid w:val="000B0E50"/>
    <w:rsid w:val="000B14AF"/>
    <w:rsid w:val="000B1694"/>
    <w:rsid w:val="000B1A72"/>
    <w:rsid w:val="000B2531"/>
    <w:rsid w:val="000B2662"/>
    <w:rsid w:val="000B2E7D"/>
    <w:rsid w:val="000B30A0"/>
    <w:rsid w:val="000B33F4"/>
    <w:rsid w:val="000B39C4"/>
    <w:rsid w:val="000B3CC5"/>
    <w:rsid w:val="000B407E"/>
    <w:rsid w:val="000B41A0"/>
    <w:rsid w:val="000B426A"/>
    <w:rsid w:val="000B4682"/>
    <w:rsid w:val="000B4736"/>
    <w:rsid w:val="000B4AA8"/>
    <w:rsid w:val="000B4FBF"/>
    <w:rsid w:val="000B5F48"/>
    <w:rsid w:val="000B66AE"/>
    <w:rsid w:val="000B688B"/>
    <w:rsid w:val="000B6A7E"/>
    <w:rsid w:val="000B7D5E"/>
    <w:rsid w:val="000B7E2B"/>
    <w:rsid w:val="000C0187"/>
    <w:rsid w:val="000C0403"/>
    <w:rsid w:val="000C192B"/>
    <w:rsid w:val="000C1D7A"/>
    <w:rsid w:val="000C20E2"/>
    <w:rsid w:val="000C24E3"/>
    <w:rsid w:val="000C256D"/>
    <w:rsid w:val="000C2941"/>
    <w:rsid w:val="000C2964"/>
    <w:rsid w:val="000C2E29"/>
    <w:rsid w:val="000C317A"/>
    <w:rsid w:val="000C3331"/>
    <w:rsid w:val="000C424C"/>
    <w:rsid w:val="000C448F"/>
    <w:rsid w:val="000C4743"/>
    <w:rsid w:val="000C4B01"/>
    <w:rsid w:val="000C4FE2"/>
    <w:rsid w:val="000C501F"/>
    <w:rsid w:val="000C5D4A"/>
    <w:rsid w:val="000C6DFA"/>
    <w:rsid w:val="000C6DFE"/>
    <w:rsid w:val="000C7883"/>
    <w:rsid w:val="000C79C7"/>
    <w:rsid w:val="000C7CF7"/>
    <w:rsid w:val="000C7F7D"/>
    <w:rsid w:val="000C7FC7"/>
    <w:rsid w:val="000D04D5"/>
    <w:rsid w:val="000D07D9"/>
    <w:rsid w:val="000D1315"/>
    <w:rsid w:val="000D1D11"/>
    <w:rsid w:val="000D2952"/>
    <w:rsid w:val="000D2B57"/>
    <w:rsid w:val="000D2DD5"/>
    <w:rsid w:val="000D3183"/>
    <w:rsid w:val="000D34B7"/>
    <w:rsid w:val="000D3F21"/>
    <w:rsid w:val="000D4236"/>
    <w:rsid w:val="000D4D78"/>
    <w:rsid w:val="000D5606"/>
    <w:rsid w:val="000D5948"/>
    <w:rsid w:val="000D5AD4"/>
    <w:rsid w:val="000D6109"/>
    <w:rsid w:val="000D6282"/>
    <w:rsid w:val="000D680A"/>
    <w:rsid w:val="000D6A72"/>
    <w:rsid w:val="000D6DF5"/>
    <w:rsid w:val="000D7B30"/>
    <w:rsid w:val="000E02CE"/>
    <w:rsid w:val="000E0CCD"/>
    <w:rsid w:val="000E1C07"/>
    <w:rsid w:val="000E1D00"/>
    <w:rsid w:val="000E1F21"/>
    <w:rsid w:val="000E1FA1"/>
    <w:rsid w:val="000E2174"/>
    <w:rsid w:val="000E21EA"/>
    <w:rsid w:val="000E2D3F"/>
    <w:rsid w:val="000E3AC2"/>
    <w:rsid w:val="000E4070"/>
    <w:rsid w:val="000E4268"/>
    <w:rsid w:val="000E56A3"/>
    <w:rsid w:val="000E5C3A"/>
    <w:rsid w:val="000E67C9"/>
    <w:rsid w:val="000E7168"/>
    <w:rsid w:val="000E7576"/>
    <w:rsid w:val="000E7F54"/>
    <w:rsid w:val="000F07C5"/>
    <w:rsid w:val="000F0D89"/>
    <w:rsid w:val="000F125B"/>
    <w:rsid w:val="000F170D"/>
    <w:rsid w:val="000F18AB"/>
    <w:rsid w:val="000F1F83"/>
    <w:rsid w:val="000F20D5"/>
    <w:rsid w:val="000F25CB"/>
    <w:rsid w:val="000F3710"/>
    <w:rsid w:val="000F49BE"/>
    <w:rsid w:val="000F52F3"/>
    <w:rsid w:val="000F5557"/>
    <w:rsid w:val="000F557C"/>
    <w:rsid w:val="000F5B0E"/>
    <w:rsid w:val="000F640F"/>
    <w:rsid w:val="000F661F"/>
    <w:rsid w:val="000F6CF4"/>
    <w:rsid w:val="000F6E87"/>
    <w:rsid w:val="001009F4"/>
    <w:rsid w:val="00100B31"/>
    <w:rsid w:val="00100B60"/>
    <w:rsid w:val="00100C4A"/>
    <w:rsid w:val="001012E7"/>
    <w:rsid w:val="00101346"/>
    <w:rsid w:val="00103C33"/>
    <w:rsid w:val="0010431B"/>
    <w:rsid w:val="0010434C"/>
    <w:rsid w:val="00104E1C"/>
    <w:rsid w:val="00105137"/>
    <w:rsid w:val="00105482"/>
    <w:rsid w:val="00105EE5"/>
    <w:rsid w:val="0010625E"/>
    <w:rsid w:val="001063C7"/>
    <w:rsid w:val="001068C0"/>
    <w:rsid w:val="00107553"/>
    <w:rsid w:val="0010774F"/>
    <w:rsid w:val="00107751"/>
    <w:rsid w:val="00110108"/>
    <w:rsid w:val="0011024D"/>
    <w:rsid w:val="00110916"/>
    <w:rsid w:val="00110AF4"/>
    <w:rsid w:val="00110E12"/>
    <w:rsid w:val="00110EBE"/>
    <w:rsid w:val="001114C6"/>
    <w:rsid w:val="00111AA2"/>
    <w:rsid w:val="00111CC3"/>
    <w:rsid w:val="00112ACA"/>
    <w:rsid w:val="0011357F"/>
    <w:rsid w:val="00113E70"/>
    <w:rsid w:val="00114A43"/>
    <w:rsid w:val="00115187"/>
    <w:rsid w:val="00116CEA"/>
    <w:rsid w:val="0011783C"/>
    <w:rsid w:val="001222AB"/>
    <w:rsid w:val="00122435"/>
    <w:rsid w:val="001225FF"/>
    <w:rsid w:val="00123AC4"/>
    <w:rsid w:val="00123E1D"/>
    <w:rsid w:val="001248D9"/>
    <w:rsid w:val="001249BA"/>
    <w:rsid w:val="00125251"/>
    <w:rsid w:val="001273E6"/>
    <w:rsid w:val="001275C3"/>
    <w:rsid w:val="001275E6"/>
    <w:rsid w:val="001305ED"/>
    <w:rsid w:val="00132250"/>
    <w:rsid w:val="001323C4"/>
    <w:rsid w:val="00132546"/>
    <w:rsid w:val="00132B5F"/>
    <w:rsid w:val="00132F24"/>
    <w:rsid w:val="00133649"/>
    <w:rsid w:val="001336F2"/>
    <w:rsid w:val="00133C12"/>
    <w:rsid w:val="00135F46"/>
    <w:rsid w:val="001360CD"/>
    <w:rsid w:val="00136130"/>
    <w:rsid w:val="0013668A"/>
    <w:rsid w:val="00136882"/>
    <w:rsid w:val="001368DB"/>
    <w:rsid w:val="00136BD9"/>
    <w:rsid w:val="00137069"/>
    <w:rsid w:val="001372E0"/>
    <w:rsid w:val="00140CBF"/>
    <w:rsid w:val="00140CE4"/>
    <w:rsid w:val="00140FEC"/>
    <w:rsid w:val="001410D5"/>
    <w:rsid w:val="001411AC"/>
    <w:rsid w:val="00141B29"/>
    <w:rsid w:val="00141D21"/>
    <w:rsid w:val="001427CD"/>
    <w:rsid w:val="00142A9C"/>
    <w:rsid w:val="00142E57"/>
    <w:rsid w:val="00143132"/>
    <w:rsid w:val="00143205"/>
    <w:rsid w:val="00143A73"/>
    <w:rsid w:val="00144053"/>
    <w:rsid w:val="0014405B"/>
    <w:rsid w:val="00147764"/>
    <w:rsid w:val="00147846"/>
    <w:rsid w:val="00147865"/>
    <w:rsid w:val="00147F59"/>
    <w:rsid w:val="00150549"/>
    <w:rsid w:val="001505F7"/>
    <w:rsid w:val="00151CF5"/>
    <w:rsid w:val="00151E00"/>
    <w:rsid w:val="00152AB8"/>
    <w:rsid w:val="00152BBF"/>
    <w:rsid w:val="00152EF8"/>
    <w:rsid w:val="00153B78"/>
    <w:rsid w:val="001544F6"/>
    <w:rsid w:val="00154C15"/>
    <w:rsid w:val="00155739"/>
    <w:rsid w:val="00155FD7"/>
    <w:rsid w:val="00156C53"/>
    <w:rsid w:val="00156FA3"/>
    <w:rsid w:val="0015709C"/>
    <w:rsid w:val="001570CF"/>
    <w:rsid w:val="0015711B"/>
    <w:rsid w:val="00157155"/>
    <w:rsid w:val="0015758C"/>
    <w:rsid w:val="0015760D"/>
    <w:rsid w:val="0015788D"/>
    <w:rsid w:val="00157CB7"/>
    <w:rsid w:val="00162179"/>
    <w:rsid w:val="00162E28"/>
    <w:rsid w:val="00162ED8"/>
    <w:rsid w:val="001635D1"/>
    <w:rsid w:val="0016367C"/>
    <w:rsid w:val="0016391F"/>
    <w:rsid w:val="00164184"/>
    <w:rsid w:val="0016498C"/>
    <w:rsid w:val="00164A55"/>
    <w:rsid w:val="001661F1"/>
    <w:rsid w:val="00166F93"/>
    <w:rsid w:val="001670A2"/>
    <w:rsid w:val="00167284"/>
    <w:rsid w:val="00167287"/>
    <w:rsid w:val="001678D2"/>
    <w:rsid w:val="00167A78"/>
    <w:rsid w:val="00167A94"/>
    <w:rsid w:val="00167EDD"/>
    <w:rsid w:val="0017055E"/>
    <w:rsid w:val="00170778"/>
    <w:rsid w:val="0017084B"/>
    <w:rsid w:val="00172701"/>
    <w:rsid w:val="00172840"/>
    <w:rsid w:val="00172BBE"/>
    <w:rsid w:val="00172FF7"/>
    <w:rsid w:val="001731BE"/>
    <w:rsid w:val="001731E2"/>
    <w:rsid w:val="00174992"/>
    <w:rsid w:val="00175457"/>
    <w:rsid w:val="00175AEF"/>
    <w:rsid w:val="00175C0A"/>
    <w:rsid w:val="001768D4"/>
    <w:rsid w:val="001770B8"/>
    <w:rsid w:val="00177586"/>
    <w:rsid w:val="00180444"/>
    <w:rsid w:val="00180AE4"/>
    <w:rsid w:val="00180FBC"/>
    <w:rsid w:val="00181CDE"/>
    <w:rsid w:val="00182645"/>
    <w:rsid w:val="00182960"/>
    <w:rsid w:val="001836C3"/>
    <w:rsid w:val="00183B8C"/>
    <w:rsid w:val="00183C76"/>
    <w:rsid w:val="00183D6B"/>
    <w:rsid w:val="00183D87"/>
    <w:rsid w:val="001843CB"/>
    <w:rsid w:val="0018455D"/>
    <w:rsid w:val="00184586"/>
    <w:rsid w:val="00184980"/>
    <w:rsid w:val="00184BF0"/>
    <w:rsid w:val="00185240"/>
    <w:rsid w:val="00185EED"/>
    <w:rsid w:val="00185F5A"/>
    <w:rsid w:val="0018731B"/>
    <w:rsid w:val="0018763F"/>
    <w:rsid w:val="00190316"/>
    <w:rsid w:val="0019073D"/>
    <w:rsid w:val="001908A0"/>
    <w:rsid w:val="001910EB"/>
    <w:rsid w:val="00191961"/>
    <w:rsid w:val="00191A18"/>
    <w:rsid w:val="00191A8C"/>
    <w:rsid w:val="00192116"/>
    <w:rsid w:val="0019361D"/>
    <w:rsid w:val="0019479F"/>
    <w:rsid w:val="00195DA7"/>
    <w:rsid w:val="00195FC7"/>
    <w:rsid w:val="00196177"/>
    <w:rsid w:val="00196373"/>
    <w:rsid w:val="001967E8"/>
    <w:rsid w:val="00197794"/>
    <w:rsid w:val="001A0687"/>
    <w:rsid w:val="001A0692"/>
    <w:rsid w:val="001A0999"/>
    <w:rsid w:val="001A0D24"/>
    <w:rsid w:val="001A1317"/>
    <w:rsid w:val="001A1D2E"/>
    <w:rsid w:val="001A1DEF"/>
    <w:rsid w:val="001A2C2E"/>
    <w:rsid w:val="001A30BB"/>
    <w:rsid w:val="001A40D6"/>
    <w:rsid w:val="001A455F"/>
    <w:rsid w:val="001A49E2"/>
    <w:rsid w:val="001A5766"/>
    <w:rsid w:val="001A62B0"/>
    <w:rsid w:val="001A65FD"/>
    <w:rsid w:val="001A6A3E"/>
    <w:rsid w:val="001A6B7A"/>
    <w:rsid w:val="001A6EF0"/>
    <w:rsid w:val="001A73CB"/>
    <w:rsid w:val="001B0079"/>
    <w:rsid w:val="001B07DA"/>
    <w:rsid w:val="001B1110"/>
    <w:rsid w:val="001B1507"/>
    <w:rsid w:val="001B16DD"/>
    <w:rsid w:val="001B1A53"/>
    <w:rsid w:val="001B2C0D"/>
    <w:rsid w:val="001B383B"/>
    <w:rsid w:val="001B4059"/>
    <w:rsid w:val="001B4101"/>
    <w:rsid w:val="001B4258"/>
    <w:rsid w:val="001B44D8"/>
    <w:rsid w:val="001B48E7"/>
    <w:rsid w:val="001B4CFB"/>
    <w:rsid w:val="001B557F"/>
    <w:rsid w:val="001B5CAB"/>
    <w:rsid w:val="001B613C"/>
    <w:rsid w:val="001B62E7"/>
    <w:rsid w:val="001B65EF"/>
    <w:rsid w:val="001B6DEF"/>
    <w:rsid w:val="001B6F7F"/>
    <w:rsid w:val="001B745D"/>
    <w:rsid w:val="001B7D27"/>
    <w:rsid w:val="001B7D74"/>
    <w:rsid w:val="001C016E"/>
    <w:rsid w:val="001C034C"/>
    <w:rsid w:val="001C05E6"/>
    <w:rsid w:val="001C1883"/>
    <w:rsid w:val="001C18DA"/>
    <w:rsid w:val="001C20D7"/>
    <w:rsid w:val="001C23FE"/>
    <w:rsid w:val="001C2602"/>
    <w:rsid w:val="001C2C0C"/>
    <w:rsid w:val="001C335F"/>
    <w:rsid w:val="001C3B13"/>
    <w:rsid w:val="001C402B"/>
    <w:rsid w:val="001C4427"/>
    <w:rsid w:val="001C465F"/>
    <w:rsid w:val="001C4751"/>
    <w:rsid w:val="001C4789"/>
    <w:rsid w:val="001C4C92"/>
    <w:rsid w:val="001C55AA"/>
    <w:rsid w:val="001C5EA0"/>
    <w:rsid w:val="001C5FC0"/>
    <w:rsid w:val="001D0F9B"/>
    <w:rsid w:val="001D1ACF"/>
    <w:rsid w:val="001D2B42"/>
    <w:rsid w:val="001D2C93"/>
    <w:rsid w:val="001D2D69"/>
    <w:rsid w:val="001D2F04"/>
    <w:rsid w:val="001D3DA5"/>
    <w:rsid w:val="001D3DC3"/>
    <w:rsid w:val="001D40F1"/>
    <w:rsid w:val="001D4190"/>
    <w:rsid w:val="001D423D"/>
    <w:rsid w:val="001D473F"/>
    <w:rsid w:val="001D51FA"/>
    <w:rsid w:val="001D549A"/>
    <w:rsid w:val="001D5E5C"/>
    <w:rsid w:val="001D6152"/>
    <w:rsid w:val="001D6A67"/>
    <w:rsid w:val="001D7007"/>
    <w:rsid w:val="001D7790"/>
    <w:rsid w:val="001D792C"/>
    <w:rsid w:val="001D7A47"/>
    <w:rsid w:val="001D7B10"/>
    <w:rsid w:val="001D7D11"/>
    <w:rsid w:val="001D7D7C"/>
    <w:rsid w:val="001E00EC"/>
    <w:rsid w:val="001E0519"/>
    <w:rsid w:val="001E0915"/>
    <w:rsid w:val="001E14BC"/>
    <w:rsid w:val="001E254D"/>
    <w:rsid w:val="001E3CB2"/>
    <w:rsid w:val="001E3E83"/>
    <w:rsid w:val="001E49BB"/>
    <w:rsid w:val="001E50A7"/>
    <w:rsid w:val="001E55C8"/>
    <w:rsid w:val="001E667F"/>
    <w:rsid w:val="001E6990"/>
    <w:rsid w:val="001E6BD7"/>
    <w:rsid w:val="001E78A1"/>
    <w:rsid w:val="001E7956"/>
    <w:rsid w:val="001F02D7"/>
    <w:rsid w:val="001F02E2"/>
    <w:rsid w:val="001F0807"/>
    <w:rsid w:val="001F0A60"/>
    <w:rsid w:val="001F0C74"/>
    <w:rsid w:val="001F1211"/>
    <w:rsid w:val="001F2702"/>
    <w:rsid w:val="001F3948"/>
    <w:rsid w:val="001F39F0"/>
    <w:rsid w:val="001F5445"/>
    <w:rsid w:val="001F578C"/>
    <w:rsid w:val="001F6115"/>
    <w:rsid w:val="001F6503"/>
    <w:rsid w:val="001F69A0"/>
    <w:rsid w:val="001F6EF8"/>
    <w:rsid w:val="001F759D"/>
    <w:rsid w:val="00200287"/>
    <w:rsid w:val="0020044D"/>
    <w:rsid w:val="00200EE7"/>
    <w:rsid w:val="002011F0"/>
    <w:rsid w:val="00201CD8"/>
    <w:rsid w:val="00202584"/>
    <w:rsid w:val="00202820"/>
    <w:rsid w:val="00202BF7"/>
    <w:rsid w:val="00202E0A"/>
    <w:rsid w:val="00203ABA"/>
    <w:rsid w:val="002052CD"/>
    <w:rsid w:val="0020541F"/>
    <w:rsid w:val="00206595"/>
    <w:rsid w:val="00207215"/>
    <w:rsid w:val="00207AF7"/>
    <w:rsid w:val="00207DAC"/>
    <w:rsid w:val="00207EFF"/>
    <w:rsid w:val="00210158"/>
    <w:rsid w:val="00210729"/>
    <w:rsid w:val="00210A44"/>
    <w:rsid w:val="00211F8D"/>
    <w:rsid w:val="00212CA5"/>
    <w:rsid w:val="002131CB"/>
    <w:rsid w:val="00213AE7"/>
    <w:rsid w:val="00214BA9"/>
    <w:rsid w:val="00214CDC"/>
    <w:rsid w:val="00214D4E"/>
    <w:rsid w:val="00214D6D"/>
    <w:rsid w:val="002164CA"/>
    <w:rsid w:val="002165A0"/>
    <w:rsid w:val="00216B4A"/>
    <w:rsid w:val="00216BA6"/>
    <w:rsid w:val="00217F7D"/>
    <w:rsid w:val="00220273"/>
    <w:rsid w:val="002211C1"/>
    <w:rsid w:val="00221A84"/>
    <w:rsid w:val="00221ADF"/>
    <w:rsid w:val="00222539"/>
    <w:rsid w:val="00223124"/>
    <w:rsid w:val="002237BC"/>
    <w:rsid w:val="002239BD"/>
    <w:rsid w:val="00223A1E"/>
    <w:rsid w:val="00223CA3"/>
    <w:rsid w:val="0022495C"/>
    <w:rsid w:val="00225089"/>
    <w:rsid w:val="00226848"/>
    <w:rsid w:val="00226AB4"/>
    <w:rsid w:val="00227357"/>
    <w:rsid w:val="00227FD7"/>
    <w:rsid w:val="002311CD"/>
    <w:rsid w:val="002317EE"/>
    <w:rsid w:val="00233007"/>
    <w:rsid w:val="002337D1"/>
    <w:rsid w:val="00234AC7"/>
    <w:rsid w:val="002352DC"/>
    <w:rsid w:val="002359D4"/>
    <w:rsid w:val="00235C67"/>
    <w:rsid w:val="00235D4A"/>
    <w:rsid w:val="0023647D"/>
    <w:rsid w:val="00237104"/>
    <w:rsid w:val="00237111"/>
    <w:rsid w:val="0023730D"/>
    <w:rsid w:val="00237E9A"/>
    <w:rsid w:val="0024037F"/>
    <w:rsid w:val="002407BB"/>
    <w:rsid w:val="00241163"/>
    <w:rsid w:val="002413FD"/>
    <w:rsid w:val="0024145E"/>
    <w:rsid w:val="002415AB"/>
    <w:rsid w:val="00241B49"/>
    <w:rsid w:val="00242A9A"/>
    <w:rsid w:val="002432F5"/>
    <w:rsid w:val="0024372C"/>
    <w:rsid w:val="0024379F"/>
    <w:rsid w:val="002437D2"/>
    <w:rsid w:val="00243A74"/>
    <w:rsid w:val="00243D63"/>
    <w:rsid w:val="002446AE"/>
    <w:rsid w:val="002446BA"/>
    <w:rsid w:val="0024482C"/>
    <w:rsid w:val="00245638"/>
    <w:rsid w:val="00245F11"/>
    <w:rsid w:val="00246860"/>
    <w:rsid w:val="00246975"/>
    <w:rsid w:val="00246A2B"/>
    <w:rsid w:val="00246A35"/>
    <w:rsid w:val="00246BC7"/>
    <w:rsid w:val="00246CAE"/>
    <w:rsid w:val="00247908"/>
    <w:rsid w:val="0025058D"/>
    <w:rsid w:val="0025085F"/>
    <w:rsid w:val="00250BD1"/>
    <w:rsid w:val="00250C44"/>
    <w:rsid w:val="00251377"/>
    <w:rsid w:val="00251A18"/>
    <w:rsid w:val="00251BA8"/>
    <w:rsid w:val="00252203"/>
    <w:rsid w:val="00252905"/>
    <w:rsid w:val="002532CA"/>
    <w:rsid w:val="002536B9"/>
    <w:rsid w:val="00253AC5"/>
    <w:rsid w:val="00254184"/>
    <w:rsid w:val="002555CE"/>
    <w:rsid w:val="002561C8"/>
    <w:rsid w:val="00256D16"/>
    <w:rsid w:val="00256D80"/>
    <w:rsid w:val="00257B84"/>
    <w:rsid w:val="002601A5"/>
    <w:rsid w:val="00261E32"/>
    <w:rsid w:val="0026264E"/>
    <w:rsid w:val="00262846"/>
    <w:rsid w:val="00263A3E"/>
    <w:rsid w:val="00263B52"/>
    <w:rsid w:val="00263EA6"/>
    <w:rsid w:val="00264175"/>
    <w:rsid w:val="00264EB6"/>
    <w:rsid w:val="00264EB8"/>
    <w:rsid w:val="00264F77"/>
    <w:rsid w:val="002657B3"/>
    <w:rsid w:val="002668D3"/>
    <w:rsid w:val="00266EAF"/>
    <w:rsid w:val="00267429"/>
    <w:rsid w:val="002675E2"/>
    <w:rsid w:val="00267BE0"/>
    <w:rsid w:val="002703CA"/>
    <w:rsid w:val="00270DFA"/>
    <w:rsid w:val="00271B3E"/>
    <w:rsid w:val="002725B8"/>
    <w:rsid w:val="002727BC"/>
    <w:rsid w:val="00272B61"/>
    <w:rsid w:val="00272C12"/>
    <w:rsid w:val="002732C7"/>
    <w:rsid w:val="00273472"/>
    <w:rsid w:val="0027362C"/>
    <w:rsid w:val="00273AC9"/>
    <w:rsid w:val="00273DDB"/>
    <w:rsid w:val="00273DF6"/>
    <w:rsid w:val="00274BEC"/>
    <w:rsid w:val="00275048"/>
    <w:rsid w:val="00275458"/>
    <w:rsid w:val="002756C2"/>
    <w:rsid w:val="002758B7"/>
    <w:rsid w:val="00275C47"/>
    <w:rsid w:val="00276C71"/>
    <w:rsid w:val="00276C9D"/>
    <w:rsid w:val="00277A9A"/>
    <w:rsid w:val="00277BC9"/>
    <w:rsid w:val="002806F8"/>
    <w:rsid w:val="002807DB"/>
    <w:rsid w:val="00280863"/>
    <w:rsid w:val="00280AF8"/>
    <w:rsid w:val="00280D81"/>
    <w:rsid w:val="00281324"/>
    <w:rsid w:val="00281CCB"/>
    <w:rsid w:val="00283848"/>
    <w:rsid w:val="00283D5E"/>
    <w:rsid w:val="002844E2"/>
    <w:rsid w:val="00284BA3"/>
    <w:rsid w:val="00284FD3"/>
    <w:rsid w:val="002853E5"/>
    <w:rsid w:val="002863CF"/>
    <w:rsid w:val="00286D8F"/>
    <w:rsid w:val="002901CD"/>
    <w:rsid w:val="002903AA"/>
    <w:rsid w:val="00290880"/>
    <w:rsid w:val="00291F4D"/>
    <w:rsid w:val="002925A7"/>
    <w:rsid w:val="0029326A"/>
    <w:rsid w:val="00294850"/>
    <w:rsid w:val="002955EE"/>
    <w:rsid w:val="002957DB"/>
    <w:rsid w:val="002965E2"/>
    <w:rsid w:val="0029692D"/>
    <w:rsid w:val="00296D29"/>
    <w:rsid w:val="002970F3"/>
    <w:rsid w:val="002973C0"/>
    <w:rsid w:val="00297B7C"/>
    <w:rsid w:val="002A06CC"/>
    <w:rsid w:val="002A0D7E"/>
    <w:rsid w:val="002A1D90"/>
    <w:rsid w:val="002A2CB6"/>
    <w:rsid w:val="002A356A"/>
    <w:rsid w:val="002A3A4F"/>
    <w:rsid w:val="002A3B45"/>
    <w:rsid w:val="002A3C30"/>
    <w:rsid w:val="002A44F5"/>
    <w:rsid w:val="002A4C06"/>
    <w:rsid w:val="002A5BE1"/>
    <w:rsid w:val="002A64B8"/>
    <w:rsid w:val="002A6595"/>
    <w:rsid w:val="002A6F2A"/>
    <w:rsid w:val="002A72E7"/>
    <w:rsid w:val="002A7510"/>
    <w:rsid w:val="002A7733"/>
    <w:rsid w:val="002B0130"/>
    <w:rsid w:val="002B014F"/>
    <w:rsid w:val="002B089F"/>
    <w:rsid w:val="002B0B73"/>
    <w:rsid w:val="002B211C"/>
    <w:rsid w:val="002B27F9"/>
    <w:rsid w:val="002B2C63"/>
    <w:rsid w:val="002B2E07"/>
    <w:rsid w:val="002B3528"/>
    <w:rsid w:val="002B5460"/>
    <w:rsid w:val="002B548F"/>
    <w:rsid w:val="002B587D"/>
    <w:rsid w:val="002B605C"/>
    <w:rsid w:val="002B62CA"/>
    <w:rsid w:val="002B6703"/>
    <w:rsid w:val="002B7BD1"/>
    <w:rsid w:val="002B7CAD"/>
    <w:rsid w:val="002B7D5E"/>
    <w:rsid w:val="002B7FB7"/>
    <w:rsid w:val="002C0534"/>
    <w:rsid w:val="002C15D5"/>
    <w:rsid w:val="002C173D"/>
    <w:rsid w:val="002C1964"/>
    <w:rsid w:val="002C1AA7"/>
    <w:rsid w:val="002C399F"/>
    <w:rsid w:val="002C41EA"/>
    <w:rsid w:val="002C48A0"/>
    <w:rsid w:val="002C4F76"/>
    <w:rsid w:val="002C6E73"/>
    <w:rsid w:val="002C6F6F"/>
    <w:rsid w:val="002C7813"/>
    <w:rsid w:val="002C7AFE"/>
    <w:rsid w:val="002D02E0"/>
    <w:rsid w:val="002D0D09"/>
    <w:rsid w:val="002D1959"/>
    <w:rsid w:val="002D1A1F"/>
    <w:rsid w:val="002D1AFF"/>
    <w:rsid w:val="002D1BD4"/>
    <w:rsid w:val="002D27E1"/>
    <w:rsid w:val="002D2F27"/>
    <w:rsid w:val="002D34B4"/>
    <w:rsid w:val="002D3C2B"/>
    <w:rsid w:val="002D3F1C"/>
    <w:rsid w:val="002D4768"/>
    <w:rsid w:val="002D482F"/>
    <w:rsid w:val="002D4D23"/>
    <w:rsid w:val="002D4E83"/>
    <w:rsid w:val="002D520D"/>
    <w:rsid w:val="002D53C3"/>
    <w:rsid w:val="002D546A"/>
    <w:rsid w:val="002E0152"/>
    <w:rsid w:val="002E0816"/>
    <w:rsid w:val="002E091A"/>
    <w:rsid w:val="002E0CFA"/>
    <w:rsid w:val="002E0E1D"/>
    <w:rsid w:val="002E172C"/>
    <w:rsid w:val="002E19FE"/>
    <w:rsid w:val="002E1DDF"/>
    <w:rsid w:val="002E2722"/>
    <w:rsid w:val="002E4F9F"/>
    <w:rsid w:val="002E5111"/>
    <w:rsid w:val="002E6287"/>
    <w:rsid w:val="002E66D6"/>
    <w:rsid w:val="002E7D1D"/>
    <w:rsid w:val="002E7FA3"/>
    <w:rsid w:val="002F04BA"/>
    <w:rsid w:val="002F1029"/>
    <w:rsid w:val="002F1233"/>
    <w:rsid w:val="002F1455"/>
    <w:rsid w:val="002F1896"/>
    <w:rsid w:val="002F1D36"/>
    <w:rsid w:val="002F3799"/>
    <w:rsid w:val="002F37E3"/>
    <w:rsid w:val="002F3938"/>
    <w:rsid w:val="002F3B0B"/>
    <w:rsid w:val="002F3FD7"/>
    <w:rsid w:val="002F4A29"/>
    <w:rsid w:val="002F4C67"/>
    <w:rsid w:val="002F6D1C"/>
    <w:rsid w:val="002F7CB6"/>
    <w:rsid w:val="002F7D77"/>
    <w:rsid w:val="0030075C"/>
    <w:rsid w:val="003017C4"/>
    <w:rsid w:val="00301A6B"/>
    <w:rsid w:val="00301C9A"/>
    <w:rsid w:val="00301EFE"/>
    <w:rsid w:val="00302214"/>
    <w:rsid w:val="003024A7"/>
    <w:rsid w:val="00302E94"/>
    <w:rsid w:val="00303720"/>
    <w:rsid w:val="00303BD4"/>
    <w:rsid w:val="00304099"/>
    <w:rsid w:val="003045CA"/>
    <w:rsid w:val="00304694"/>
    <w:rsid w:val="003052B1"/>
    <w:rsid w:val="003052C1"/>
    <w:rsid w:val="00305FDE"/>
    <w:rsid w:val="003060CC"/>
    <w:rsid w:val="00306187"/>
    <w:rsid w:val="003064E9"/>
    <w:rsid w:val="00306C19"/>
    <w:rsid w:val="00306F7E"/>
    <w:rsid w:val="00307A6F"/>
    <w:rsid w:val="0031032D"/>
    <w:rsid w:val="003108A0"/>
    <w:rsid w:val="00310913"/>
    <w:rsid w:val="003117FD"/>
    <w:rsid w:val="00312017"/>
    <w:rsid w:val="00312D5F"/>
    <w:rsid w:val="003130D9"/>
    <w:rsid w:val="003130DE"/>
    <w:rsid w:val="00313307"/>
    <w:rsid w:val="00313866"/>
    <w:rsid w:val="00313D80"/>
    <w:rsid w:val="00314375"/>
    <w:rsid w:val="003143A4"/>
    <w:rsid w:val="00316260"/>
    <w:rsid w:val="00316C24"/>
    <w:rsid w:val="003170DD"/>
    <w:rsid w:val="00317696"/>
    <w:rsid w:val="00317D99"/>
    <w:rsid w:val="003200CF"/>
    <w:rsid w:val="00320425"/>
    <w:rsid w:val="003204D7"/>
    <w:rsid w:val="00320813"/>
    <w:rsid w:val="0032237F"/>
    <w:rsid w:val="003240A7"/>
    <w:rsid w:val="003243CA"/>
    <w:rsid w:val="00324578"/>
    <w:rsid w:val="003249CC"/>
    <w:rsid w:val="003260E6"/>
    <w:rsid w:val="00326462"/>
    <w:rsid w:val="003267DF"/>
    <w:rsid w:val="00326974"/>
    <w:rsid w:val="0032747B"/>
    <w:rsid w:val="00327817"/>
    <w:rsid w:val="00327A1D"/>
    <w:rsid w:val="00327A4B"/>
    <w:rsid w:val="0033095D"/>
    <w:rsid w:val="00331E8A"/>
    <w:rsid w:val="0033286B"/>
    <w:rsid w:val="00332BE4"/>
    <w:rsid w:val="00332C94"/>
    <w:rsid w:val="00333BDC"/>
    <w:rsid w:val="00333C20"/>
    <w:rsid w:val="003351D7"/>
    <w:rsid w:val="003356A0"/>
    <w:rsid w:val="00336F39"/>
    <w:rsid w:val="00337162"/>
    <w:rsid w:val="003405FC"/>
    <w:rsid w:val="00340775"/>
    <w:rsid w:val="00340BC0"/>
    <w:rsid w:val="00341066"/>
    <w:rsid w:val="0034108C"/>
    <w:rsid w:val="0034291B"/>
    <w:rsid w:val="00343250"/>
    <w:rsid w:val="0034354A"/>
    <w:rsid w:val="00343749"/>
    <w:rsid w:val="003442C5"/>
    <w:rsid w:val="003444DF"/>
    <w:rsid w:val="003446E2"/>
    <w:rsid w:val="0034478E"/>
    <w:rsid w:val="00344CC5"/>
    <w:rsid w:val="00345280"/>
    <w:rsid w:val="003457EB"/>
    <w:rsid w:val="00346795"/>
    <w:rsid w:val="00346994"/>
    <w:rsid w:val="00347272"/>
    <w:rsid w:val="0034738B"/>
    <w:rsid w:val="003475C6"/>
    <w:rsid w:val="003476D8"/>
    <w:rsid w:val="003477F6"/>
    <w:rsid w:val="00350E8A"/>
    <w:rsid w:val="00351200"/>
    <w:rsid w:val="003513DD"/>
    <w:rsid w:val="0035155A"/>
    <w:rsid w:val="003517C7"/>
    <w:rsid w:val="003523BB"/>
    <w:rsid w:val="00352559"/>
    <w:rsid w:val="0035293B"/>
    <w:rsid w:val="00352C52"/>
    <w:rsid w:val="003538B8"/>
    <w:rsid w:val="00353AA4"/>
    <w:rsid w:val="00354271"/>
    <w:rsid w:val="003546E2"/>
    <w:rsid w:val="00354E71"/>
    <w:rsid w:val="003551F7"/>
    <w:rsid w:val="0035578D"/>
    <w:rsid w:val="00355CF9"/>
    <w:rsid w:val="00355D55"/>
    <w:rsid w:val="0035627D"/>
    <w:rsid w:val="003568B7"/>
    <w:rsid w:val="00356F1A"/>
    <w:rsid w:val="00356FDF"/>
    <w:rsid w:val="003577BF"/>
    <w:rsid w:val="00357EE8"/>
    <w:rsid w:val="00361A18"/>
    <w:rsid w:val="00362DE0"/>
    <w:rsid w:val="003636E6"/>
    <w:rsid w:val="00364204"/>
    <w:rsid w:val="00364541"/>
    <w:rsid w:val="00365477"/>
    <w:rsid w:val="00365737"/>
    <w:rsid w:val="00365882"/>
    <w:rsid w:val="00365D17"/>
    <w:rsid w:val="00365DA1"/>
    <w:rsid w:val="00365F9F"/>
    <w:rsid w:val="003660FD"/>
    <w:rsid w:val="0036677C"/>
    <w:rsid w:val="0036725F"/>
    <w:rsid w:val="00367CD5"/>
    <w:rsid w:val="003705F1"/>
    <w:rsid w:val="0037060C"/>
    <w:rsid w:val="00370697"/>
    <w:rsid w:val="00370B41"/>
    <w:rsid w:val="00370B8F"/>
    <w:rsid w:val="0037138B"/>
    <w:rsid w:val="003715C1"/>
    <w:rsid w:val="00371797"/>
    <w:rsid w:val="00371A65"/>
    <w:rsid w:val="00371DB7"/>
    <w:rsid w:val="00372B0C"/>
    <w:rsid w:val="00372EF2"/>
    <w:rsid w:val="0037315B"/>
    <w:rsid w:val="003731E9"/>
    <w:rsid w:val="00373373"/>
    <w:rsid w:val="003739F5"/>
    <w:rsid w:val="003741FE"/>
    <w:rsid w:val="0037431C"/>
    <w:rsid w:val="00374326"/>
    <w:rsid w:val="00374B0E"/>
    <w:rsid w:val="00375F2B"/>
    <w:rsid w:val="0037644C"/>
    <w:rsid w:val="00376750"/>
    <w:rsid w:val="00376CBD"/>
    <w:rsid w:val="0037705D"/>
    <w:rsid w:val="003770A0"/>
    <w:rsid w:val="00377528"/>
    <w:rsid w:val="00377985"/>
    <w:rsid w:val="00380409"/>
    <w:rsid w:val="00381067"/>
    <w:rsid w:val="003812C4"/>
    <w:rsid w:val="003813EB"/>
    <w:rsid w:val="00381644"/>
    <w:rsid w:val="003819E9"/>
    <w:rsid w:val="00381F2B"/>
    <w:rsid w:val="0038229F"/>
    <w:rsid w:val="003827A4"/>
    <w:rsid w:val="00382C0D"/>
    <w:rsid w:val="003843E9"/>
    <w:rsid w:val="00384665"/>
    <w:rsid w:val="0038489D"/>
    <w:rsid w:val="00384AF9"/>
    <w:rsid w:val="00384F77"/>
    <w:rsid w:val="00385267"/>
    <w:rsid w:val="0038645D"/>
    <w:rsid w:val="00387323"/>
    <w:rsid w:val="00387692"/>
    <w:rsid w:val="00387D1B"/>
    <w:rsid w:val="00387E16"/>
    <w:rsid w:val="0039055D"/>
    <w:rsid w:val="00390903"/>
    <w:rsid w:val="003912D9"/>
    <w:rsid w:val="003917D4"/>
    <w:rsid w:val="00392045"/>
    <w:rsid w:val="003924A0"/>
    <w:rsid w:val="00392858"/>
    <w:rsid w:val="00392A3B"/>
    <w:rsid w:val="00393E45"/>
    <w:rsid w:val="0039407D"/>
    <w:rsid w:val="0039504D"/>
    <w:rsid w:val="003950B9"/>
    <w:rsid w:val="0039553B"/>
    <w:rsid w:val="0039566C"/>
    <w:rsid w:val="0039594F"/>
    <w:rsid w:val="00395E4C"/>
    <w:rsid w:val="00396507"/>
    <w:rsid w:val="0039656D"/>
    <w:rsid w:val="00396C45"/>
    <w:rsid w:val="00396D39"/>
    <w:rsid w:val="00396FDF"/>
    <w:rsid w:val="003973B6"/>
    <w:rsid w:val="003979A4"/>
    <w:rsid w:val="00397A6A"/>
    <w:rsid w:val="003A0496"/>
    <w:rsid w:val="003A1F4C"/>
    <w:rsid w:val="003A2131"/>
    <w:rsid w:val="003A269B"/>
    <w:rsid w:val="003A3174"/>
    <w:rsid w:val="003A3E65"/>
    <w:rsid w:val="003A41EE"/>
    <w:rsid w:val="003A44EA"/>
    <w:rsid w:val="003A4561"/>
    <w:rsid w:val="003A56F1"/>
    <w:rsid w:val="003A5B80"/>
    <w:rsid w:val="003A6DA6"/>
    <w:rsid w:val="003A6F2F"/>
    <w:rsid w:val="003A74A3"/>
    <w:rsid w:val="003A7C69"/>
    <w:rsid w:val="003B1181"/>
    <w:rsid w:val="003B18BA"/>
    <w:rsid w:val="003B1A23"/>
    <w:rsid w:val="003B1BE5"/>
    <w:rsid w:val="003B1ECB"/>
    <w:rsid w:val="003B2025"/>
    <w:rsid w:val="003B2477"/>
    <w:rsid w:val="003B29CC"/>
    <w:rsid w:val="003B3122"/>
    <w:rsid w:val="003B3E4F"/>
    <w:rsid w:val="003B3F96"/>
    <w:rsid w:val="003B4264"/>
    <w:rsid w:val="003B514A"/>
    <w:rsid w:val="003B54CA"/>
    <w:rsid w:val="003B5651"/>
    <w:rsid w:val="003B5795"/>
    <w:rsid w:val="003B5C13"/>
    <w:rsid w:val="003B64C7"/>
    <w:rsid w:val="003B687D"/>
    <w:rsid w:val="003B6F25"/>
    <w:rsid w:val="003B6F7F"/>
    <w:rsid w:val="003B7107"/>
    <w:rsid w:val="003B7240"/>
    <w:rsid w:val="003B7E8B"/>
    <w:rsid w:val="003B7EC4"/>
    <w:rsid w:val="003C04D5"/>
    <w:rsid w:val="003C0A39"/>
    <w:rsid w:val="003C0CCF"/>
    <w:rsid w:val="003C10D8"/>
    <w:rsid w:val="003C15E5"/>
    <w:rsid w:val="003C167E"/>
    <w:rsid w:val="003C2CD9"/>
    <w:rsid w:val="003C3576"/>
    <w:rsid w:val="003C3FAA"/>
    <w:rsid w:val="003C432C"/>
    <w:rsid w:val="003C442B"/>
    <w:rsid w:val="003C5862"/>
    <w:rsid w:val="003C58DC"/>
    <w:rsid w:val="003C5DAA"/>
    <w:rsid w:val="003C5EF4"/>
    <w:rsid w:val="003C5FB0"/>
    <w:rsid w:val="003C60C6"/>
    <w:rsid w:val="003D0399"/>
    <w:rsid w:val="003D0793"/>
    <w:rsid w:val="003D1515"/>
    <w:rsid w:val="003D1649"/>
    <w:rsid w:val="003D1B4C"/>
    <w:rsid w:val="003D364D"/>
    <w:rsid w:val="003D41E7"/>
    <w:rsid w:val="003D4D0C"/>
    <w:rsid w:val="003D4E8E"/>
    <w:rsid w:val="003D5D5C"/>
    <w:rsid w:val="003D68D7"/>
    <w:rsid w:val="003D6D62"/>
    <w:rsid w:val="003D77CB"/>
    <w:rsid w:val="003D7D5F"/>
    <w:rsid w:val="003E04A6"/>
    <w:rsid w:val="003E054F"/>
    <w:rsid w:val="003E0DEA"/>
    <w:rsid w:val="003E16AC"/>
    <w:rsid w:val="003E1B06"/>
    <w:rsid w:val="003E2053"/>
    <w:rsid w:val="003E2B6C"/>
    <w:rsid w:val="003E3C09"/>
    <w:rsid w:val="003E3DEB"/>
    <w:rsid w:val="003E403C"/>
    <w:rsid w:val="003E4C98"/>
    <w:rsid w:val="003E657F"/>
    <w:rsid w:val="003E6E20"/>
    <w:rsid w:val="003F066C"/>
    <w:rsid w:val="003F081D"/>
    <w:rsid w:val="003F1149"/>
    <w:rsid w:val="003F14CA"/>
    <w:rsid w:val="003F2011"/>
    <w:rsid w:val="003F29E0"/>
    <w:rsid w:val="003F3099"/>
    <w:rsid w:val="003F3D1A"/>
    <w:rsid w:val="003F4218"/>
    <w:rsid w:val="003F4504"/>
    <w:rsid w:val="003F4751"/>
    <w:rsid w:val="003F4C32"/>
    <w:rsid w:val="003F520D"/>
    <w:rsid w:val="003F5780"/>
    <w:rsid w:val="003F6932"/>
    <w:rsid w:val="003F71E6"/>
    <w:rsid w:val="003F727A"/>
    <w:rsid w:val="003F7C51"/>
    <w:rsid w:val="003F7C9A"/>
    <w:rsid w:val="003F7D94"/>
    <w:rsid w:val="0040023E"/>
    <w:rsid w:val="004008A8"/>
    <w:rsid w:val="00401306"/>
    <w:rsid w:val="00401B7F"/>
    <w:rsid w:val="00401E85"/>
    <w:rsid w:val="004027DE"/>
    <w:rsid w:val="0040296A"/>
    <w:rsid w:val="004033D5"/>
    <w:rsid w:val="004037D1"/>
    <w:rsid w:val="00403C64"/>
    <w:rsid w:val="00404192"/>
    <w:rsid w:val="00404B30"/>
    <w:rsid w:val="004050D7"/>
    <w:rsid w:val="004055E4"/>
    <w:rsid w:val="00405C7B"/>
    <w:rsid w:val="00406186"/>
    <w:rsid w:val="00406C50"/>
    <w:rsid w:val="00407A27"/>
    <w:rsid w:val="004107A9"/>
    <w:rsid w:val="00410EEB"/>
    <w:rsid w:val="004126D6"/>
    <w:rsid w:val="00412FCC"/>
    <w:rsid w:val="004138AA"/>
    <w:rsid w:val="00413AC7"/>
    <w:rsid w:val="004143C7"/>
    <w:rsid w:val="004146EE"/>
    <w:rsid w:val="00414CDD"/>
    <w:rsid w:val="004152AD"/>
    <w:rsid w:val="00415329"/>
    <w:rsid w:val="0041550F"/>
    <w:rsid w:val="004159D5"/>
    <w:rsid w:val="00415C20"/>
    <w:rsid w:val="004160D3"/>
    <w:rsid w:val="004165E2"/>
    <w:rsid w:val="0041794B"/>
    <w:rsid w:val="00417985"/>
    <w:rsid w:val="0042130D"/>
    <w:rsid w:val="004217E4"/>
    <w:rsid w:val="0042253D"/>
    <w:rsid w:val="00423BC6"/>
    <w:rsid w:val="00423D20"/>
    <w:rsid w:val="00423E90"/>
    <w:rsid w:val="00423EEE"/>
    <w:rsid w:val="0042403D"/>
    <w:rsid w:val="00424998"/>
    <w:rsid w:val="004251B1"/>
    <w:rsid w:val="0042553D"/>
    <w:rsid w:val="004259B3"/>
    <w:rsid w:val="00425A6B"/>
    <w:rsid w:val="00426C56"/>
    <w:rsid w:val="004270C5"/>
    <w:rsid w:val="00427F5A"/>
    <w:rsid w:val="004304B9"/>
    <w:rsid w:val="00431767"/>
    <w:rsid w:val="00431E00"/>
    <w:rsid w:val="004339C7"/>
    <w:rsid w:val="00433BF8"/>
    <w:rsid w:val="00434B15"/>
    <w:rsid w:val="0043564A"/>
    <w:rsid w:val="004363F1"/>
    <w:rsid w:val="00436695"/>
    <w:rsid w:val="00436817"/>
    <w:rsid w:val="00436B6D"/>
    <w:rsid w:val="00440B90"/>
    <w:rsid w:val="00440F1E"/>
    <w:rsid w:val="0044124A"/>
    <w:rsid w:val="00441343"/>
    <w:rsid w:val="004416E5"/>
    <w:rsid w:val="00442304"/>
    <w:rsid w:val="00442F28"/>
    <w:rsid w:val="00443C80"/>
    <w:rsid w:val="0044425C"/>
    <w:rsid w:val="004445E7"/>
    <w:rsid w:val="00444C47"/>
    <w:rsid w:val="00444CF8"/>
    <w:rsid w:val="00445DD9"/>
    <w:rsid w:val="004460A7"/>
    <w:rsid w:val="00446997"/>
    <w:rsid w:val="00446DEE"/>
    <w:rsid w:val="00446F18"/>
    <w:rsid w:val="0044761D"/>
    <w:rsid w:val="004478DA"/>
    <w:rsid w:val="00447F7A"/>
    <w:rsid w:val="004501B6"/>
    <w:rsid w:val="00450213"/>
    <w:rsid w:val="004504C7"/>
    <w:rsid w:val="00450DA5"/>
    <w:rsid w:val="00450F4F"/>
    <w:rsid w:val="0045156D"/>
    <w:rsid w:val="00451596"/>
    <w:rsid w:val="00452185"/>
    <w:rsid w:val="0045257C"/>
    <w:rsid w:val="00452776"/>
    <w:rsid w:val="004532FD"/>
    <w:rsid w:val="0045356C"/>
    <w:rsid w:val="00453823"/>
    <w:rsid w:val="00453B6C"/>
    <w:rsid w:val="00453FA4"/>
    <w:rsid w:val="00454334"/>
    <w:rsid w:val="004549F8"/>
    <w:rsid w:val="00454C3B"/>
    <w:rsid w:val="00454F9C"/>
    <w:rsid w:val="004557F3"/>
    <w:rsid w:val="00455845"/>
    <w:rsid w:val="0045700A"/>
    <w:rsid w:val="00457DD7"/>
    <w:rsid w:val="0046017D"/>
    <w:rsid w:val="00460BE0"/>
    <w:rsid w:val="00460E36"/>
    <w:rsid w:val="0046104F"/>
    <w:rsid w:val="0046106A"/>
    <w:rsid w:val="00462861"/>
    <w:rsid w:val="00462BDF"/>
    <w:rsid w:val="00463513"/>
    <w:rsid w:val="00464290"/>
    <w:rsid w:val="004642A7"/>
    <w:rsid w:val="00464A51"/>
    <w:rsid w:val="00465150"/>
    <w:rsid w:val="00465F7F"/>
    <w:rsid w:val="00466753"/>
    <w:rsid w:val="004669C3"/>
    <w:rsid w:val="00466C17"/>
    <w:rsid w:val="00466C70"/>
    <w:rsid w:val="004672A0"/>
    <w:rsid w:val="00467A2F"/>
    <w:rsid w:val="004701E1"/>
    <w:rsid w:val="00470532"/>
    <w:rsid w:val="00470F66"/>
    <w:rsid w:val="0047105B"/>
    <w:rsid w:val="004713CB"/>
    <w:rsid w:val="004722A4"/>
    <w:rsid w:val="00472393"/>
    <w:rsid w:val="00473078"/>
    <w:rsid w:val="004738F7"/>
    <w:rsid w:val="00473B99"/>
    <w:rsid w:val="00473D08"/>
    <w:rsid w:val="0047403D"/>
    <w:rsid w:val="0047422D"/>
    <w:rsid w:val="00474941"/>
    <w:rsid w:val="00474C86"/>
    <w:rsid w:val="00474E3A"/>
    <w:rsid w:val="00475BD9"/>
    <w:rsid w:val="0047626D"/>
    <w:rsid w:val="0047635B"/>
    <w:rsid w:val="0047702E"/>
    <w:rsid w:val="00480A99"/>
    <w:rsid w:val="00480D9E"/>
    <w:rsid w:val="00480FE4"/>
    <w:rsid w:val="00482D09"/>
    <w:rsid w:val="00482F66"/>
    <w:rsid w:val="00483443"/>
    <w:rsid w:val="00483942"/>
    <w:rsid w:val="0048409A"/>
    <w:rsid w:val="00484B97"/>
    <w:rsid w:val="00485061"/>
    <w:rsid w:val="0048561F"/>
    <w:rsid w:val="00485C3C"/>
    <w:rsid w:val="00486147"/>
    <w:rsid w:val="004868F1"/>
    <w:rsid w:val="00486F7F"/>
    <w:rsid w:val="00487212"/>
    <w:rsid w:val="00487436"/>
    <w:rsid w:val="004875E7"/>
    <w:rsid w:val="00490032"/>
    <w:rsid w:val="00490759"/>
    <w:rsid w:val="00490905"/>
    <w:rsid w:val="00491E68"/>
    <w:rsid w:val="00492F01"/>
    <w:rsid w:val="00493FAE"/>
    <w:rsid w:val="0049403F"/>
    <w:rsid w:val="0049432E"/>
    <w:rsid w:val="00494376"/>
    <w:rsid w:val="00494AAB"/>
    <w:rsid w:val="00496084"/>
    <w:rsid w:val="004975BF"/>
    <w:rsid w:val="0049792F"/>
    <w:rsid w:val="004A064B"/>
    <w:rsid w:val="004A0B27"/>
    <w:rsid w:val="004A1D08"/>
    <w:rsid w:val="004A200A"/>
    <w:rsid w:val="004A24A1"/>
    <w:rsid w:val="004A2814"/>
    <w:rsid w:val="004A2B55"/>
    <w:rsid w:val="004A2E20"/>
    <w:rsid w:val="004A3A13"/>
    <w:rsid w:val="004A3A39"/>
    <w:rsid w:val="004A4DA0"/>
    <w:rsid w:val="004A5345"/>
    <w:rsid w:val="004A56F4"/>
    <w:rsid w:val="004A58BF"/>
    <w:rsid w:val="004A5E52"/>
    <w:rsid w:val="004A612D"/>
    <w:rsid w:val="004A6AAC"/>
    <w:rsid w:val="004B026D"/>
    <w:rsid w:val="004B027B"/>
    <w:rsid w:val="004B0696"/>
    <w:rsid w:val="004B0B59"/>
    <w:rsid w:val="004B1EFD"/>
    <w:rsid w:val="004B206E"/>
    <w:rsid w:val="004B3961"/>
    <w:rsid w:val="004B54C3"/>
    <w:rsid w:val="004B5625"/>
    <w:rsid w:val="004B5655"/>
    <w:rsid w:val="004B57AB"/>
    <w:rsid w:val="004B59B3"/>
    <w:rsid w:val="004B5A0E"/>
    <w:rsid w:val="004B6E87"/>
    <w:rsid w:val="004B6F07"/>
    <w:rsid w:val="004B6F47"/>
    <w:rsid w:val="004C0401"/>
    <w:rsid w:val="004C0CD5"/>
    <w:rsid w:val="004C1039"/>
    <w:rsid w:val="004C1533"/>
    <w:rsid w:val="004C209C"/>
    <w:rsid w:val="004C2743"/>
    <w:rsid w:val="004C2AAA"/>
    <w:rsid w:val="004C2DBB"/>
    <w:rsid w:val="004C340E"/>
    <w:rsid w:val="004C3CCE"/>
    <w:rsid w:val="004C3F08"/>
    <w:rsid w:val="004C4AC7"/>
    <w:rsid w:val="004C4BF7"/>
    <w:rsid w:val="004C5018"/>
    <w:rsid w:val="004C51F6"/>
    <w:rsid w:val="004C5A20"/>
    <w:rsid w:val="004C60E9"/>
    <w:rsid w:val="004C70FD"/>
    <w:rsid w:val="004C791A"/>
    <w:rsid w:val="004C797E"/>
    <w:rsid w:val="004C7B72"/>
    <w:rsid w:val="004D004B"/>
    <w:rsid w:val="004D0076"/>
    <w:rsid w:val="004D0941"/>
    <w:rsid w:val="004D1946"/>
    <w:rsid w:val="004D1E6C"/>
    <w:rsid w:val="004D2DED"/>
    <w:rsid w:val="004D2FC3"/>
    <w:rsid w:val="004D3382"/>
    <w:rsid w:val="004D3551"/>
    <w:rsid w:val="004D364A"/>
    <w:rsid w:val="004D40E5"/>
    <w:rsid w:val="004D4533"/>
    <w:rsid w:val="004D4808"/>
    <w:rsid w:val="004D4F66"/>
    <w:rsid w:val="004D5ADD"/>
    <w:rsid w:val="004D627A"/>
    <w:rsid w:val="004D64C7"/>
    <w:rsid w:val="004D669F"/>
    <w:rsid w:val="004D7046"/>
    <w:rsid w:val="004D712F"/>
    <w:rsid w:val="004D7538"/>
    <w:rsid w:val="004D7BE9"/>
    <w:rsid w:val="004E1588"/>
    <w:rsid w:val="004E169C"/>
    <w:rsid w:val="004E16A9"/>
    <w:rsid w:val="004E191E"/>
    <w:rsid w:val="004E232E"/>
    <w:rsid w:val="004E29E3"/>
    <w:rsid w:val="004E2D22"/>
    <w:rsid w:val="004E2F98"/>
    <w:rsid w:val="004E3062"/>
    <w:rsid w:val="004E313B"/>
    <w:rsid w:val="004E3971"/>
    <w:rsid w:val="004E4AE1"/>
    <w:rsid w:val="004E56AA"/>
    <w:rsid w:val="004E62C2"/>
    <w:rsid w:val="004E650E"/>
    <w:rsid w:val="004E6759"/>
    <w:rsid w:val="004E68EB"/>
    <w:rsid w:val="004E6B98"/>
    <w:rsid w:val="004E6BD8"/>
    <w:rsid w:val="004E6BE6"/>
    <w:rsid w:val="004E6DC4"/>
    <w:rsid w:val="004E7EF0"/>
    <w:rsid w:val="004F0BCA"/>
    <w:rsid w:val="004F12E8"/>
    <w:rsid w:val="004F141E"/>
    <w:rsid w:val="004F153E"/>
    <w:rsid w:val="004F1A6A"/>
    <w:rsid w:val="004F22B7"/>
    <w:rsid w:val="004F2904"/>
    <w:rsid w:val="004F3802"/>
    <w:rsid w:val="004F40A3"/>
    <w:rsid w:val="004F4296"/>
    <w:rsid w:val="004F4550"/>
    <w:rsid w:val="004F4871"/>
    <w:rsid w:val="004F5118"/>
    <w:rsid w:val="004F5182"/>
    <w:rsid w:val="004F61E3"/>
    <w:rsid w:val="004F7034"/>
    <w:rsid w:val="004F7D4C"/>
    <w:rsid w:val="00500B03"/>
    <w:rsid w:val="00501513"/>
    <w:rsid w:val="00501CF9"/>
    <w:rsid w:val="00501F27"/>
    <w:rsid w:val="005020F2"/>
    <w:rsid w:val="00502346"/>
    <w:rsid w:val="00502364"/>
    <w:rsid w:val="005023E8"/>
    <w:rsid w:val="00503819"/>
    <w:rsid w:val="00503AB8"/>
    <w:rsid w:val="00503AFD"/>
    <w:rsid w:val="00504101"/>
    <w:rsid w:val="0050453B"/>
    <w:rsid w:val="00506082"/>
    <w:rsid w:val="00507333"/>
    <w:rsid w:val="00511518"/>
    <w:rsid w:val="00511A10"/>
    <w:rsid w:val="005129A1"/>
    <w:rsid w:val="00513527"/>
    <w:rsid w:val="0051426C"/>
    <w:rsid w:val="0051563F"/>
    <w:rsid w:val="00515CEF"/>
    <w:rsid w:val="00516795"/>
    <w:rsid w:val="00516E2D"/>
    <w:rsid w:val="00516FFD"/>
    <w:rsid w:val="00517688"/>
    <w:rsid w:val="00517A36"/>
    <w:rsid w:val="00517B85"/>
    <w:rsid w:val="0052086B"/>
    <w:rsid w:val="00520AA3"/>
    <w:rsid w:val="005211AF"/>
    <w:rsid w:val="00521F28"/>
    <w:rsid w:val="00521F9E"/>
    <w:rsid w:val="005224F9"/>
    <w:rsid w:val="00522D21"/>
    <w:rsid w:val="005235A3"/>
    <w:rsid w:val="00523644"/>
    <w:rsid w:val="00523CE4"/>
    <w:rsid w:val="0052416E"/>
    <w:rsid w:val="00524C69"/>
    <w:rsid w:val="0052571E"/>
    <w:rsid w:val="00525BCB"/>
    <w:rsid w:val="0052651A"/>
    <w:rsid w:val="005269D6"/>
    <w:rsid w:val="00527140"/>
    <w:rsid w:val="00527557"/>
    <w:rsid w:val="00527EB3"/>
    <w:rsid w:val="00530864"/>
    <w:rsid w:val="00530A1F"/>
    <w:rsid w:val="00530FA5"/>
    <w:rsid w:val="00532528"/>
    <w:rsid w:val="00533968"/>
    <w:rsid w:val="00533BF7"/>
    <w:rsid w:val="0053497B"/>
    <w:rsid w:val="00534DB0"/>
    <w:rsid w:val="00535300"/>
    <w:rsid w:val="0053535A"/>
    <w:rsid w:val="00535368"/>
    <w:rsid w:val="00535E1D"/>
    <w:rsid w:val="00535E5D"/>
    <w:rsid w:val="00536152"/>
    <w:rsid w:val="00537137"/>
    <w:rsid w:val="00537E8A"/>
    <w:rsid w:val="00537F8E"/>
    <w:rsid w:val="005403E8"/>
    <w:rsid w:val="0054084C"/>
    <w:rsid w:val="005412B2"/>
    <w:rsid w:val="005416F1"/>
    <w:rsid w:val="00541B28"/>
    <w:rsid w:val="00541FEC"/>
    <w:rsid w:val="005421E4"/>
    <w:rsid w:val="005426F4"/>
    <w:rsid w:val="005427A8"/>
    <w:rsid w:val="0054384D"/>
    <w:rsid w:val="00543D7B"/>
    <w:rsid w:val="00543E4E"/>
    <w:rsid w:val="00544668"/>
    <w:rsid w:val="00544B73"/>
    <w:rsid w:val="0054525F"/>
    <w:rsid w:val="005458F0"/>
    <w:rsid w:val="005476C4"/>
    <w:rsid w:val="00547C4C"/>
    <w:rsid w:val="00550485"/>
    <w:rsid w:val="00551BE0"/>
    <w:rsid w:val="0055260B"/>
    <w:rsid w:val="00552963"/>
    <w:rsid w:val="00552AB5"/>
    <w:rsid w:val="00552E92"/>
    <w:rsid w:val="005536E5"/>
    <w:rsid w:val="00553D4C"/>
    <w:rsid w:val="00553F88"/>
    <w:rsid w:val="00554788"/>
    <w:rsid w:val="005548C4"/>
    <w:rsid w:val="005548DC"/>
    <w:rsid w:val="0055536C"/>
    <w:rsid w:val="00555642"/>
    <w:rsid w:val="00555AFB"/>
    <w:rsid w:val="00555C36"/>
    <w:rsid w:val="00555F33"/>
    <w:rsid w:val="00556654"/>
    <w:rsid w:val="00556786"/>
    <w:rsid w:val="00560A09"/>
    <w:rsid w:val="00560F28"/>
    <w:rsid w:val="005618CF"/>
    <w:rsid w:val="00562214"/>
    <w:rsid w:val="00562229"/>
    <w:rsid w:val="005625F9"/>
    <w:rsid w:val="00562711"/>
    <w:rsid w:val="0056276B"/>
    <w:rsid w:val="00562891"/>
    <w:rsid w:val="00562B13"/>
    <w:rsid w:val="00562F41"/>
    <w:rsid w:val="0056314C"/>
    <w:rsid w:val="005631D6"/>
    <w:rsid w:val="00563226"/>
    <w:rsid w:val="00563228"/>
    <w:rsid w:val="005641E3"/>
    <w:rsid w:val="0056424E"/>
    <w:rsid w:val="00565CC0"/>
    <w:rsid w:val="00565E0C"/>
    <w:rsid w:val="00566190"/>
    <w:rsid w:val="00566334"/>
    <w:rsid w:val="00566843"/>
    <w:rsid w:val="00566D19"/>
    <w:rsid w:val="00566FD5"/>
    <w:rsid w:val="005673B2"/>
    <w:rsid w:val="005706DD"/>
    <w:rsid w:val="00571444"/>
    <w:rsid w:val="00571480"/>
    <w:rsid w:val="0057387C"/>
    <w:rsid w:val="005738AA"/>
    <w:rsid w:val="00574160"/>
    <w:rsid w:val="00574189"/>
    <w:rsid w:val="00574EC6"/>
    <w:rsid w:val="00575586"/>
    <w:rsid w:val="00575DA5"/>
    <w:rsid w:val="00576197"/>
    <w:rsid w:val="005761B8"/>
    <w:rsid w:val="00576A67"/>
    <w:rsid w:val="005770C5"/>
    <w:rsid w:val="0057736E"/>
    <w:rsid w:val="00580BAF"/>
    <w:rsid w:val="00581CE8"/>
    <w:rsid w:val="005835D8"/>
    <w:rsid w:val="00583CE6"/>
    <w:rsid w:val="005840A9"/>
    <w:rsid w:val="005840B6"/>
    <w:rsid w:val="00584991"/>
    <w:rsid w:val="005853D1"/>
    <w:rsid w:val="0058543F"/>
    <w:rsid w:val="00585BCE"/>
    <w:rsid w:val="00585C86"/>
    <w:rsid w:val="00586BFA"/>
    <w:rsid w:val="005871A7"/>
    <w:rsid w:val="005872C2"/>
    <w:rsid w:val="00587699"/>
    <w:rsid w:val="00587C84"/>
    <w:rsid w:val="00587D38"/>
    <w:rsid w:val="00590119"/>
    <w:rsid w:val="0059022D"/>
    <w:rsid w:val="00590701"/>
    <w:rsid w:val="00590BD0"/>
    <w:rsid w:val="005915FF"/>
    <w:rsid w:val="00591AD7"/>
    <w:rsid w:val="00591C57"/>
    <w:rsid w:val="0059272B"/>
    <w:rsid w:val="005927BC"/>
    <w:rsid w:val="00592F78"/>
    <w:rsid w:val="0059326F"/>
    <w:rsid w:val="005933E6"/>
    <w:rsid w:val="00593496"/>
    <w:rsid w:val="005938AA"/>
    <w:rsid w:val="00593B04"/>
    <w:rsid w:val="00593BD5"/>
    <w:rsid w:val="0059415C"/>
    <w:rsid w:val="005943C9"/>
    <w:rsid w:val="00594724"/>
    <w:rsid w:val="00594B31"/>
    <w:rsid w:val="00594FD0"/>
    <w:rsid w:val="005964CE"/>
    <w:rsid w:val="005965D7"/>
    <w:rsid w:val="00596B60"/>
    <w:rsid w:val="00596E9D"/>
    <w:rsid w:val="0059737F"/>
    <w:rsid w:val="0059771E"/>
    <w:rsid w:val="00597956"/>
    <w:rsid w:val="00597F9F"/>
    <w:rsid w:val="005A05A3"/>
    <w:rsid w:val="005A06B5"/>
    <w:rsid w:val="005A0C6F"/>
    <w:rsid w:val="005A1400"/>
    <w:rsid w:val="005A1A7D"/>
    <w:rsid w:val="005A1ABD"/>
    <w:rsid w:val="005A2600"/>
    <w:rsid w:val="005A2651"/>
    <w:rsid w:val="005A2FB6"/>
    <w:rsid w:val="005A30EC"/>
    <w:rsid w:val="005A3C52"/>
    <w:rsid w:val="005A409A"/>
    <w:rsid w:val="005A4EE6"/>
    <w:rsid w:val="005A553C"/>
    <w:rsid w:val="005A6514"/>
    <w:rsid w:val="005A6B42"/>
    <w:rsid w:val="005A71C3"/>
    <w:rsid w:val="005A74FA"/>
    <w:rsid w:val="005A7562"/>
    <w:rsid w:val="005A7884"/>
    <w:rsid w:val="005A78BC"/>
    <w:rsid w:val="005A7F43"/>
    <w:rsid w:val="005B0BD3"/>
    <w:rsid w:val="005B135A"/>
    <w:rsid w:val="005B19DE"/>
    <w:rsid w:val="005B2D2B"/>
    <w:rsid w:val="005B33ED"/>
    <w:rsid w:val="005B33F7"/>
    <w:rsid w:val="005B3B48"/>
    <w:rsid w:val="005B49F6"/>
    <w:rsid w:val="005B4B3D"/>
    <w:rsid w:val="005B4E46"/>
    <w:rsid w:val="005B4F53"/>
    <w:rsid w:val="005B54CB"/>
    <w:rsid w:val="005B6152"/>
    <w:rsid w:val="005B66DF"/>
    <w:rsid w:val="005B699C"/>
    <w:rsid w:val="005B6B87"/>
    <w:rsid w:val="005B6C6F"/>
    <w:rsid w:val="005B6DE5"/>
    <w:rsid w:val="005B6EED"/>
    <w:rsid w:val="005B72C7"/>
    <w:rsid w:val="005B7985"/>
    <w:rsid w:val="005B7A15"/>
    <w:rsid w:val="005B7F35"/>
    <w:rsid w:val="005C0212"/>
    <w:rsid w:val="005C0354"/>
    <w:rsid w:val="005C0BFE"/>
    <w:rsid w:val="005C0F81"/>
    <w:rsid w:val="005C1556"/>
    <w:rsid w:val="005C24C5"/>
    <w:rsid w:val="005C3B51"/>
    <w:rsid w:val="005C40B2"/>
    <w:rsid w:val="005C42E2"/>
    <w:rsid w:val="005C4EF9"/>
    <w:rsid w:val="005C565A"/>
    <w:rsid w:val="005C6B52"/>
    <w:rsid w:val="005C6E7C"/>
    <w:rsid w:val="005C715F"/>
    <w:rsid w:val="005C7493"/>
    <w:rsid w:val="005C7EF5"/>
    <w:rsid w:val="005C7F6D"/>
    <w:rsid w:val="005D04D3"/>
    <w:rsid w:val="005D14A1"/>
    <w:rsid w:val="005D1727"/>
    <w:rsid w:val="005D1C22"/>
    <w:rsid w:val="005D2077"/>
    <w:rsid w:val="005D21AA"/>
    <w:rsid w:val="005D21CD"/>
    <w:rsid w:val="005D3A78"/>
    <w:rsid w:val="005D3B3F"/>
    <w:rsid w:val="005D3CB2"/>
    <w:rsid w:val="005D3DBC"/>
    <w:rsid w:val="005D40EA"/>
    <w:rsid w:val="005D4527"/>
    <w:rsid w:val="005D454E"/>
    <w:rsid w:val="005D4E4E"/>
    <w:rsid w:val="005D527A"/>
    <w:rsid w:val="005D5B9A"/>
    <w:rsid w:val="005D6010"/>
    <w:rsid w:val="005D61EA"/>
    <w:rsid w:val="005D6380"/>
    <w:rsid w:val="005D6654"/>
    <w:rsid w:val="005D6A71"/>
    <w:rsid w:val="005D6C06"/>
    <w:rsid w:val="005D7419"/>
    <w:rsid w:val="005D797C"/>
    <w:rsid w:val="005E021D"/>
    <w:rsid w:val="005E1BB5"/>
    <w:rsid w:val="005E1F29"/>
    <w:rsid w:val="005E1FF2"/>
    <w:rsid w:val="005E2599"/>
    <w:rsid w:val="005E2900"/>
    <w:rsid w:val="005E34EA"/>
    <w:rsid w:val="005E3C06"/>
    <w:rsid w:val="005E3C56"/>
    <w:rsid w:val="005E3FE9"/>
    <w:rsid w:val="005E43B0"/>
    <w:rsid w:val="005E488F"/>
    <w:rsid w:val="005E529C"/>
    <w:rsid w:val="005E5EC8"/>
    <w:rsid w:val="005E6CD4"/>
    <w:rsid w:val="005E7051"/>
    <w:rsid w:val="005E74E8"/>
    <w:rsid w:val="005E7C58"/>
    <w:rsid w:val="005E7FA0"/>
    <w:rsid w:val="005F035F"/>
    <w:rsid w:val="005F0A7E"/>
    <w:rsid w:val="005F101E"/>
    <w:rsid w:val="005F1053"/>
    <w:rsid w:val="005F149C"/>
    <w:rsid w:val="005F2D60"/>
    <w:rsid w:val="005F2F39"/>
    <w:rsid w:val="005F2FE5"/>
    <w:rsid w:val="005F2FEF"/>
    <w:rsid w:val="005F3146"/>
    <w:rsid w:val="005F384A"/>
    <w:rsid w:val="005F38E6"/>
    <w:rsid w:val="005F3CEA"/>
    <w:rsid w:val="005F42AE"/>
    <w:rsid w:val="005F4346"/>
    <w:rsid w:val="005F5102"/>
    <w:rsid w:val="005F5390"/>
    <w:rsid w:val="005F5C8E"/>
    <w:rsid w:val="005F5FE1"/>
    <w:rsid w:val="005F633C"/>
    <w:rsid w:val="005F6EB8"/>
    <w:rsid w:val="005F71D8"/>
    <w:rsid w:val="005F751D"/>
    <w:rsid w:val="005F76E4"/>
    <w:rsid w:val="005F79E6"/>
    <w:rsid w:val="005F7BDD"/>
    <w:rsid w:val="00600185"/>
    <w:rsid w:val="006003FF"/>
    <w:rsid w:val="0060099C"/>
    <w:rsid w:val="00600FE5"/>
    <w:rsid w:val="006017F1"/>
    <w:rsid w:val="00601A80"/>
    <w:rsid w:val="00601CAC"/>
    <w:rsid w:val="00602352"/>
    <w:rsid w:val="00602355"/>
    <w:rsid w:val="006024C4"/>
    <w:rsid w:val="00602AE8"/>
    <w:rsid w:val="00602AFC"/>
    <w:rsid w:val="00602DE7"/>
    <w:rsid w:val="00603322"/>
    <w:rsid w:val="006035EE"/>
    <w:rsid w:val="00603E17"/>
    <w:rsid w:val="006043E9"/>
    <w:rsid w:val="00604FDE"/>
    <w:rsid w:val="00605152"/>
    <w:rsid w:val="00605165"/>
    <w:rsid w:val="00605AE8"/>
    <w:rsid w:val="00605D54"/>
    <w:rsid w:val="006062A6"/>
    <w:rsid w:val="006065E4"/>
    <w:rsid w:val="00606677"/>
    <w:rsid w:val="006069CF"/>
    <w:rsid w:val="00607583"/>
    <w:rsid w:val="00607F00"/>
    <w:rsid w:val="00610698"/>
    <w:rsid w:val="006107B2"/>
    <w:rsid w:val="0061133B"/>
    <w:rsid w:val="00611B03"/>
    <w:rsid w:val="00611CEA"/>
    <w:rsid w:val="00612244"/>
    <w:rsid w:val="00613587"/>
    <w:rsid w:val="00613C8E"/>
    <w:rsid w:val="00614322"/>
    <w:rsid w:val="006144F8"/>
    <w:rsid w:val="00614CB3"/>
    <w:rsid w:val="00615CDA"/>
    <w:rsid w:val="00616641"/>
    <w:rsid w:val="0061687C"/>
    <w:rsid w:val="00616EB8"/>
    <w:rsid w:val="00617BEE"/>
    <w:rsid w:val="00617E20"/>
    <w:rsid w:val="00620246"/>
    <w:rsid w:val="00620BD6"/>
    <w:rsid w:val="00621CA7"/>
    <w:rsid w:val="006233D0"/>
    <w:rsid w:val="00623862"/>
    <w:rsid w:val="00623C1B"/>
    <w:rsid w:val="006242B6"/>
    <w:rsid w:val="00624928"/>
    <w:rsid w:val="0062496E"/>
    <w:rsid w:val="00624B12"/>
    <w:rsid w:val="00625208"/>
    <w:rsid w:val="00625F6E"/>
    <w:rsid w:val="00626335"/>
    <w:rsid w:val="006267ED"/>
    <w:rsid w:val="0063061A"/>
    <w:rsid w:val="00630BE4"/>
    <w:rsid w:val="006312C2"/>
    <w:rsid w:val="0063240E"/>
    <w:rsid w:val="00632E27"/>
    <w:rsid w:val="006330E5"/>
    <w:rsid w:val="00633439"/>
    <w:rsid w:val="006336A2"/>
    <w:rsid w:val="00635226"/>
    <w:rsid w:val="00635E28"/>
    <w:rsid w:val="00636083"/>
    <w:rsid w:val="006362E0"/>
    <w:rsid w:val="00636E70"/>
    <w:rsid w:val="00637747"/>
    <w:rsid w:val="00637973"/>
    <w:rsid w:val="00637B51"/>
    <w:rsid w:val="0064007D"/>
    <w:rsid w:val="006401C4"/>
    <w:rsid w:val="006410EF"/>
    <w:rsid w:val="00641B6E"/>
    <w:rsid w:val="00643B5D"/>
    <w:rsid w:val="00643E94"/>
    <w:rsid w:val="006441AD"/>
    <w:rsid w:val="006448CB"/>
    <w:rsid w:val="0064493E"/>
    <w:rsid w:val="00645879"/>
    <w:rsid w:val="006459BE"/>
    <w:rsid w:val="00646287"/>
    <w:rsid w:val="00646842"/>
    <w:rsid w:val="00646A3A"/>
    <w:rsid w:val="0064772C"/>
    <w:rsid w:val="00647BB6"/>
    <w:rsid w:val="00651001"/>
    <w:rsid w:val="006512C9"/>
    <w:rsid w:val="006530AC"/>
    <w:rsid w:val="0065381C"/>
    <w:rsid w:val="00653B23"/>
    <w:rsid w:val="00654A83"/>
    <w:rsid w:val="006551FF"/>
    <w:rsid w:val="0065580A"/>
    <w:rsid w:val="00656BC0"/>
    <w:rsid w:val="00657034"/>
    <w:rsid w:val="00657A2F"/>
    <w:rsid w:val="00660198"/>
    <w:rsid w:val="0066110B"/>
    <w:rsid w:val="0066241F"/>
    <w:rsid w:val="006637C8"/>
    <w:rsid w:val="00664542"/>
    <w:rsid w:val="0066462A"/>
    <w:rsid w:val="00664764"/>
    <w:rsid w:val="00664765"/>
    <w:rsid w:val="00664BB0"/>
    <w:rsid w:val="006658C7"/>
    <w:rsid w:val="00665969"/>
    <w:rsid w:val="00665BD2"/>
    <w:rsid w:val="0066609C"/>
    <w:rsid w:val="00666507"/>
    <w:rsid w:val="00666D06"/>
    <w:rsid w:val="0066715E"/>
    <w:rsid w:val="006709B9"/>
    <w:rsid w:val="00671C32"/>
    <w:rsid w:val="00671C9B"/>
    <w:rsid w:val="00672735"/>
    <w:rsid w:val="0067305F"/>
    <w:rsid w:val="00673B1C"/>
    <w:rsid w:val="00674CA4"/>
    <w:rsid w:val="0067536C"/>
    <w:rsid w:val="00675863"/>
    <w:rsid w:val="00676316"/>
    <w:rsid w:val="006764A8"/>
    <w:rsid w:val="00677599"/>
    <w:rsid w:val="006778B2"/>
    <w:rsid w:val="00677A8A"/>
    <w:rsid w:val="00677E11"/>
    <w:rsid w:val="00680D77"/>
    <w:rsid w:val="00680E51"/>
    <w:rsid w:val="0068115F"/>
    <w:rsid w:val="006811C3"/>
    <w:rsid w:val="0068159E"/>
    <w:rsid w:val="00681D50"/>
    <w:rsid w:val="00682810"/>
    <w:rsid w:val="00683822"/>
    <w:rsid w:val="0068451B"/>
    <w:rsid w:val="00684C85"/>
    <w:rsid w:val="0068568E"/>
    <w:rsid w:val="00685A1B"/>
    <w:rsid w:val="0068648F"/>
    <w:rsid w:val="0068676D"/>
    <w:rsid w:val="00686FBD"/>
    <w:rsid w:val="00687725"/>
    <w:rsid w:val="006878B3"/>
    <w:rsid w:val="00687D7D"/>
    <w:rsid w:val="0069028D"/>
    <w:rsid w:val="0069156A"/>
    <w:rsid w:val="006921AA"/>
    <w:rsid w:val="00692646"/>
    <w:rsid w:val="00692CE9"/>
    <w:rsid w:val="0069410F"/>
    <w:rsid w:val="0069443A"/>
    <w:rsid w:val="0069518B"/>
    <w:rsid w:val="006951D5"/>
    <w:rsid w:val="00695A84"/>
    <w:rsid w:val="00696247"/>
    <w:rsid w:val="006964F7"/>
    <w:rsid w:val="00697845"/>
    <w:rsid w:val="006A158E"/>
    <w:rsid w:val="006A1A60"/>
    <w:rsid w:val="006A1B93"/>
    <w:rsid w:val="006A1CD2"/>
    <w:rsid w:val="006A24AF"/>
    <w:rsid w:val="006A30D3"/>
    <w:rsid w:val="006A3297"/>
    <w:rsid w:val="006A3D26"/>
    <w:rsid w:val="006A41E0"/>
    <w:rsid w:val="006A4514"/>
    <w:rsid w:val="006A490E"/>
    <w:rsid w:val="006A4DE8"/>
    <w:rsid w:val="006A51F8"/>
    <w:rsid w:val="006A5853"/>
    <w:rsid w:val="006A5A54"/>
    <w:rsid w:val="006A5A7C"/>
    <w:rsid w:val="006A5D5C"/>
    <w:rsid w:val="006A64CA"/>
    <w:rsid w:val="006A680F"/>
    <w:rsid w:val="006A68AE"/>
    <w:rsid w:val="006A6BE0"/>
    <w:rsid w:val="006A7146"/>
    <w:rsid w:val="006A78F8"/>
    <w:rsid w:val="006A7990"/>
    <w:rsid w:val="006A7DEF"/>
    <w:rsid w:val="006A7E05"/>
    <w:rsid w:val="006B043A"/>
    <w:rsid w:val="006B0699"/>
    <w:rsid w:val="006B0CB2"/>
    <w:rsid w:val="006B0DD9"/>
    <w:rsid w:val="006B171F"/>
    <w:rsid w:val="006B18E0"/>
    <w:rsid w:val="006B1912"/>
    <w:rsid w:val="006B1D2A"/>
    <w:rsid w:val="006B253F"/>
    <w:rsid w:val="006B30E6"/>
    <w:rsid w:val="006B3FBE"/>
    <w:rsid w:val="006B40A7"/>
    <w:rsid w:val="006B555E"/>
    <w:rsid w:val="006B5B6D"/>
    <w:rsid w:val="006B633E"/>
    <w:rsid w:val="006B6DF3"/>
    <w:rsid w:val="006B6E5F"/>
    <w:rsid w:val="006B7700"/>
    <w:rsid w:val="006B7B18"/>
    <w:rsid w:val="006B7FE7"/>
    <w:rsid w:val="006C0449"/>
    <w:rsid w:val="006C1C17"/>
    <w:rsid w:val="006C275F"/>
    <w:rsid w:val="006C2977"/>
    <w:rsid w:val="006C3348"/>
    <w:rsid w:val="006C3396"/>
    <w:rsid w:val="006C393E"/>
    <w:rsid w:val="006C4727"/>
    <w:rsid w:val="006C4C9F"/>
    <w:rsid w:val="006C59A5"/>
    <w:rsid w:val="006C61E7"/>
    <w:rsid w:val="006C6555"/>
    <w:rsid w:val="006C6721"/>
    <w:rsid w:val="006C6861"/>
    <w:rsid w:val="006C6B90"/>
    <w:rsid w:val="006C75F2"/>
    <w:rsid w:val="006C7775"/>
    <w:rsid w:val="006D02E1"/>
    <w:rsid w:val="006D07CF"/>
    <w:rsid w:val="006D0A0C"/>
    <w:rsid w:val="006D17F5"/>
    <w:rsid w:val="006D1A48"/>
    <w:rsid w:val="006D2B79"/>
    <w:rsid w:val="006D315D"/>
    <w:rsid w:val="006D5029"/>
    <w:rsid w:val="006D5461"/>
    <w:rsid w:val="006D57A0"/>
    <w:rsid w:val="006D5ED4"/>
    <w:rsid w:val="006D6220"/>
    <w:rsid w:val="006D6523"/>
    <w:rsid w:val="006D759D"/>
    <w:rsid w:val="006D7654"/>
    <w:rsid w:val="006D78DE"/>
    <w:rsid w:val="006D7E00"/>
    <w:rsid w:val="006E054B"/>
    <w:rsid w:val="006E0E3F"/>
    <w:rsid w:val="006E204A"/>
    <w:rsid w:val="006E21C4"/>
    <w:rsid w:val="006E2260"/>
    <w:rsid w:val="006E2399"/>
    <w:rsid w:val="006E293C"/>
    <w:rsid w:val="006E3394"/>
    <w:rsid w:val="006E3A46"/>
    <w:rsid w:val="006E3ACE"/>
    <w:rsid w:val="006E3C31"/>
    <w:rsid w:val="006E3E4A"/>
    <w:rsid w:val="006E4359"/>
    <w:rsid w:val="006E5636"/>
    <w:rsid w:val="006E6A5A"/>
    <w:rsid w:val="006E6FC1"/>
    <w:rsid w:val="006E787D"/>
    <w:rsid w:val="006F0945"/>
    <w:rsid w:val="006F1351"/>
    <w:rsid w:val="006F1513"/>
    <w:rsid w:val="006F1BE7"/>
    <w:rsid w:val="006F2858"/>
    <w:rsid w:val="006F2ED4"/>
    <w:rsid w:val="006F316F"/>
    <w:rsid w:val="006F3431"/>
    <w:rsid w:val="006F3440"/>
    <w:rsid w:val="006F37DF"/>
    <w:rsid w:val="006F3F21"/>
    <w:rsid w:val="006F40DD"/>
    <w:rsid w:val="006F57DA"/>
    <w:rsid w:val="006F57E1"/>
    <w:rsid w:val="006F5830"/>
    <w:rsid w:val="006F5E1F"/>
    <w:rsid w:val="006F66F9"/>
    <w:rsid w:val="006F6B17"/>
    <w:rsid w:val="006F7118"/>
    <w:rsid w:val="006F7A51"/>
    <w:rsid w:val="006F7B5D"/>
    <w:rsid w:val="0070001D"/>
    <w:rsid w:val="00701FF5"/>
    <w:rsid w:val="0070221A"/>
    <w:rsid w:val="007022F5"/>
    <w:rsid w:val="00702C93"/>
    <w:rsid w:val="00703645"/>
    <w:rsid w:val="00704017"/>
    <w:rsid w:val="00704C75"/>
    <w:rsid w:val="007054F2"/>
    <w:rsid w:val="00705B94"/>
    <w:rsid w:val="00705B9B"/>
    <w:rsid w:val="0070677A"/>
    <w:rsid w:val="00706C23"/>
    <w:rsid w:val="00706C4F"/>
    <w:rsid w:val="0070740A"/>
    <w:rsid w:val="00707947"/>
    <w:rsid w:val="00710A7F"/>
    <w:rsid w:val="00710DB8"/>
    <w:rsid w:val="0071187D"/>
    <w:rsid w:val="00711E84"/>
    <w:rsid w:val="00711F94"/>
    <w:rsid w:val="00712417"/>
    <w:rsid w:val="00712EDD"/>
    <w:rsid w:val="007131E9"/>
    <w:rsid w:val="0071329C"/>
    <w:rsid w:val="00714558"/>
    <w:rsid w:val="007148C6"/>
    <w:rsid w:val="0071504F"/>
    <w:rsid w:val="007158F9"/>
    <w:rsid w:val="00715938"/>
    <w:rsid w:val="00716200"/>
    <w:rsid w:val="00716673"/>
    <w:rsid w:val="00716F95"/>
    <w:rsid w:val="00717B53"/>
    <w:rsid w:val="0072099C"/>
    <w:rsid w:val="00720ACE"/>
    <w:rsid w:val="00720B85"/>
    <w:rsid w:val="00720FD4"/>
    <w:rsid w:val="007212D0"/>
    <w:rsid w:val="007220E3"/>
    <w:rsid w:val="007220F4"/>
    <w:rsid w:val="00722418"/>
    <w:rsid w:val="0072253C"/>
    <w:rsid w:val="0072258F"/>
    <w:rsid w:val="00722B1B"/>
    <w:rsid w:val="007230EB"/>
    <w:rsid w:val="00723835"/>
    <w:rsid w:val="007239DB"/>
    <w:rsid w:val="0072488E"/>
    <w:rsid w:val="00724D4B"/>
    <w:rsid w:val="0072541F"/>
    <w:rsid w:val="00725F43"/>
    <w:rsid w:val="007263AD"/>
    <w:rsid w:val="007263B7"/>
    <w:rsid w:val="00726678"/>
    <w:rsid w:val="007267BD"/>
    <w:rsid w:val="00726B7B"/>
    <w:rsid w:val="00727115"/>
    <w:rsid w:val="00727233"/>
    <w:rsid w:val="00727666"/>
    <w:rsid w:val="0072796F"/>
    <w:rsid w:val="00727EF2"/>
    <w:rsid w:val="00730212"/>
    <w:rsid w:val="00730D2C"/>
    <w:rsid w:val="00732355"/>
    <w:rsid w:val="0073389B"/>
    <w:rsid w:val="007338EA"/>
    <w:rsid w:val="00734D51"/>
    <w:rsid w:val="007350E4"/>
    <w:rsid w:val="00735829"/>
    <w:rsid w:val="00735B40"/>
    <w:rsid w:val="00735D59"/>
    <w:rsid w:val="007369EF"/>
    <w:rsid w:val="007373B8"/>
    <w:rsid w:val="00737506"/>
    <w:rsid w:val="00737D5A"/>
    <w:rsid w:val="00740552"/>
    <w:rsid w:val="007411C7"/>
    <w:rsid w:val="00742652"/>
    <w:rsid w:val="00742A54"/>
    <w:rsid w:val="00743152"/>
    <w:rsid w:val="007432D8"/>
    <w:rsid w:val="00743D96"/>
    <w:rsid w:val="00744925"/>
    <w:rsid w:val="00744AFD"/>
    <w:rsid w:val="00744DEA"/>
    <w:rsid w:val="00745113"/>
    <w:rsid w:val="00745B55"/>
    <w:rsid w:val="00745BFA"/>
    <w:rsid w:val="0074628E"/>
    <w:rsid w:val="0074669E"/>
    <w:rsid w:val="00746D63"/>
    <w:rsid w:val="00747B27"/>
    <w:rsid w:val="00747DEE"/>
    <w:rsid w:val="00747FB4"/>
    <w:rsid w:val="00747FB7"/>
    <w:rsid w:val="007511B6"/>
    <w:rsid w:val="00751442"/>
    <w:rsid w:val="00752026"/>
    <w:rsid w:val="00753100"/>
    <w:rsid w:val="007538DE"/>
    <w:rsid w:val="00753D1C"/>
    <w:rsid w:val="00753DFC"/>
    <w:rsid w:val="0075479E"/>
    <w:rsid w:val="0075506E"/>
    <w:rsid w:val="00755227"/>
    <w:rsid w:val="00755A2D"/>
    <w:rsid w:val="0075614F"/>
    <w:rsid w:val="00756BBE"/>
    <w:rsid w:val="00756C9D"/>
    <w:rsid w:val="00757EBF"/>
    <w:rsid w:val="00757FDB"/>
    <w:rsid w:val="0076070C"/>
    <w:rsid w:val="00760A27"/>
    <w:rsid w:val="00760EE8"/>
    <w:rsid w:val="00761193"/>
    <w:rsid w:val="00761ADF"/>
    <w:rsid w:val="00761D48"/>
    <w:rsid w:val="007620B4"/>
    <w:rsid w:val="00762552"/>
    <w:rsid w:val="00763512"/>
    <w:rsid w:val="0076410D"/>
    <w:rsid w:val="0076468C"/>
    <w:rsid w:val="0076495D"/>
    <w:rsid w:val="00764BA0"/>
    <w:rsid w:val="0076556C"/>
    <w:rsid w:val="0076634F"/>
    <w:rsid w:val="00766BB9"/>
    <w:rsid w:val="00766CFB"/>
    <w:rsid w:val="007673EB"/>
    <w:rsid w:val="007677B8"/>
    <w:rsid w:val="00767ADD"/>
    <w:rsid w:val="0077090D"/>
    <w:rsid w:val="00770A64"/>
    <w:rsid w:val="00770F03"/>
    <w:rsid w:val="00770F45"/>
    <w:rsid w:val="007714F4"/>
    <w:rsid w:val="0077165F"/>
    <w:rsid w:val="00771DE5"/>
    <w:rsid w:val="00772BC0"/>
    <w:rsid w:val="007735F4"/>
    <w:rsid w:val="0077367F"/>
    <w:rsid w:val="007737CE"/>
    <w:rsid w:val="007742DC"/>
    <w:rsid w:val="0077460D"/>
    <w:rsid w:val="00774F37"/>
    <w:rsid w:val="00775843"/>
    <w:rsid w:val="007758B3"/>
    <w:rsid w:val="0077602F"/>
    <w:rsid w:val="0077606B"/>
    <w:rsid w:val="00776B2F"/>
    <w:rsid w:val="00776DE4"/>
    <w:rsid w:val="007776F6"/>
    <w:rsid w:val="00780178"/>
    <w:rsid w:val="007803B1"/>
    <w:rsid w:val="0078079F"/>
    <w:rsid w:val="00780CD3"/>
    <w:rsid w:val="00781493"/>
    <w:rsid w:val="00781D16"/>
    <w:rsid w:val="00781E33"/>
    <w:rsid w:val="00782B18"/>
    <w:rsid w:val="00783943"/>
    <w:rsid w:val="007840D1"/>
    <w:rsid w:val="00784133"/>
    <w:rsid w:val="0078486C"/>
    <w:rsid w:val="0078579D"/>
    <w:rsid w:val="007870B9"/>
    <w:rsid w:val="00787315"/>
    <w:rsid w:val="00787719"/>
    <w:rsid w:val="00790228"/>
    <w:rsid w:val="00790AE4"/>
    <w:rsid w:val="0079149D"/>
    <w:rsid w:val="00791852"/>
    <w:rsid w:val="00791AB9"/>
    <w:rsid w:val="00791CCB"/>
    <w:rsid w:val="00792444"/>
    <w:rsid w:val="007931ED"/>
    <w:rsid w:val="00793687"/>
    <w:rsid w:val="007956BA"/>
    <w:rsid w:val="00795AA8"/>
    <w:rsid w:val="00795C9C"/>
    <w:rsid w:val="007965E9"/>
    <w:rsid w:val="00797246"/>
    <w:rsid w:val="00797628"/>
    <w:rsid w:val="0079798F"/>
    <w:rsid w:val="00797EED"/>
    <w:rsid w:val="007A007F"/>
    <w:rsid w:val="007A0556"/>
    <w:rsid w:val="007A0667"/>
    <w:rsid w:val="007A0BEE"/>
    <w:rsid w:val="007A0F81"/>
    <w:rsid w:val="007A1226"/>
    <w:rsid w:val="007A1C4E"/>
    <w:rsid w:val="007A2D5D"/>
    <w:rsid w:val="007A36FF"/>
    <w:rsid w:val="007A4C05"/>
    <w:rsid w:val="007A5161"/>
    <w:rsid w:val="007A58A6"/>
    <w:rsid w:val="007A5E5C"/>
    <w:rsid w:val="007A77CE"/>
    <w:rsid w:val="007B1064"/>
    <w:rsid w:val="007B1C50"/>
    <w:rsid w:val="007B1CBB"/>
    <w:rsid w:val="007B1DBD"/>
    <w:rsid w:val="007B26A7"/>
    <w:rsid w:val="007B34C4"/>
    <w:rsid w:val="007B3BF5"/>
    <w:rsid w:val="007B40B0"/>
    <w:rsid w:val="007B4196"/>
    <w:rsid w:val="007B4555"/>
    <w:rsid w:val="007B45C5"/>
    <w:rsid w:val="007B47C3"/>
    <w:rsid w:val="007B5319"/>
    <w:rsid w:val="007B6A7A"/>
    <w:rsid w:val="007B6CEA"/>
    <w:rsid w:val="007B6F47"/>
    <w:rsid w:val="007B6FC1"/>
    <w:rsid w:val="007B7259"/>
    <w:rsid w:val="007B7435"/>
    <w:rsid w:val="007B75D1"/>
    <w:rsid w:val="007C0366"/>
    <w:rsid w:val="007C0487"/>
    <w:rsid w:val="007C082E"/>
    <w:rsid w:val="007C0CC6"/>
    <w:rsid w:val="007C0EE4"/>
    <w:rsid w:val="007C14EA"/>
    <w:rsid w:val="007C15C0"/>
    <w:rsid w:val="007C1FD2"/>
    <w:rsid w:val="007C2042"/>
    <w:rsid w:val="007C2A62"/>
    <w:rsid w:val="007C2C27"/>
    <w:rsid w:val="007C30B5"/>
    <w:rsid w:val="007C314B"/>
    <w:rsid w:val="007C3728"/>
    <w:rsid w:val="007C494F"/>
    <w:rsid w:val="007C4C1D"/>
    <w:rsid w:val="007C5007"/>
    <w:rsid w:val="007C50C0"/>
    <w:rsid w:val="007C5101"/>
    <w:rsid w:val="007C53D0"/>
    <w:rsid w:val="007C55A2"/>
    <w:rsid w:val="007C5AB5"/>
    <w:rsid w:val="007C5AC3"/>
    <w:rsid w:val="007C5F1F"/>
    <w:rsid w:val="007C72B1"/>
    <w:rsid w:val="007C751A"/>
    <w:rsid w:val="007C7C7D"/>
    <w:rsid w:val="007D004E"/>
    <w:rsid w:val="007D030B"/>
    <w:rsid w:val="007D0498"/>
    <w:rsid w:val="007D0B4C"/>
    <w:rsid w:val="007D214D"/>
    <w:rsid w:val="007D2A29"/>
    <w:rsid w:val="007D2E31"/>
    <w:rsid w:val="007D308F"/>
    <w:rsid w:val="007D40F0"/>
    <w:rsid w:val="007D4E3D"/>
    <w:rsid w:val="007D6F43"/>
    <w:rsid w:val="007D6F4D"/>
    <w:rsid w:val="007D75E4"/>
    <w:rsid w:val="007D784E"/>
    <w:rsid w:val="007D7C89"/>
    <w:rsid w:val="007D7D78"/>
    <w:rsid w:val="007E042D"/>
    <w:rsid w:val="007E0FD8"/>
    <w:rsid w:val="007E16A6"/>
    <w:rsid w:val="007E1733"/>
    <w:rsid w:val="007E1905"/>
    <w:rsid w:val="007E19A3"/>
    <w:rsid w:val="007E1FA5"/>
    <w:rsid w:val="007E21BF"/>
    <w:rsid w:val="007E2CAC"/>
    <w:rsid w:val="007E33DF"/>
    <w:rsid w:val="007E36C9"/>
    <w:rsid w:val="007E3ABD"/>
    <w:rsid w:val="007E4167"/>
    <w:rsid w:val="007E458F"/>
    <w:rsid w:val="007E4E40"/>
    <w:rsid w:val="007E4F4D"/>
    <w:rsid w:val="007E55F9"/>
    <w:rsid w:val="007E56A6"/>
    <w:rsid w:val="007E5756"/>
    <w:rsid w:val="007E599B"/>
    <w:rsid w:val="007E5CD7"/>
    <w:rsid w:val="007E623D"/>
    <w:rsid w:val="007E796D"/>
    <w:rsid w:val="007E7FF5"/>
    <w:rsid w:val="007F0DD1"/>
    <w:rsid w:val="007F220D"/>
    <w:rsid w:val="007F28F5"/>
    <w:rsid w:val="007F3256"/>
    <w:rsid w:val="007F3EA7"/>
    <w:rsid w:val="007F498A"/>
    <w:rsid w:val="007F4BF4"/>
    <w:rsid w:val="007F5674"/>
    <w:rsid w:val="007F5F39"/>
    <w:rsid w:val="007F6071"/>
    <w:rsid w:val="007F6A8E"/>
    <w:rsid w:val="007F6ADD"/>
    <w:rsid w:val="007F7110"/>
    <w:rsid w:val="007F7279"/>
    <w:rsid w:val="007F7AD7"/>
    <w:rsid w:val="007F7ED1"/>
    <w:rsid w:val="00800192"/>
    <w:rsid w:val="00800537"/>
    <w:rsid w:val="008006AA"/>
    <w:rsid w:val="0080097E"/>
    <w:rsid w:val="008009BD"/>
    <w:rsid w:val="00801AA2"/>
    <w:rsid w:val="00801EA9"/>
    <w:rsid w:val="00802329"/>
    <w:rsid w:val="0080238F"/>
    <w:rsid w:val="00802D3E"/>
    <w:rsid w:val="00803B9A"/>
    <w:rsid w:val="00804277"/>
    <w:rsid w:val="008042C1"/>
    <w:rsid w:val="0080500B"/>
    <w:rsid w:val="008059C2"/>
    <w:rsid w:val="00805A4D"/>
    <w:rsid w:val="00805BD6"/>
    <w:rsid w:val="00805E57"/>
    <w:rsid w:val="00806558"/>
    <w:rsid w:val="0080693D"/>
    <w:rsid w:val="00806A03"/>
    <w:rsid w:val="008074C9"/>
    <w:rsid w:val="008102B1"/>
    <w:rsid w:val="00810315"/>
    <w:rsid w:val="00810475"/>
    <w:rsid w:val="008108DE"/>
    <w:rsid w:val="00810955"/>
    <w:rsid w:val="00810BAC"/>
    <w:rsid w:val="00810D0F"/>
    <w:rsid w:val="008116BD"/>
    <w:rsid w:val="008123CC"/>
    <w:rsid w:val="00812636"/>
    <w:rsid w:val="008126EF"/>
    <w:rsid w:val="00813047"/>
    <w:rsid w:val="0081319F"/>
    <w:rsid w:val="008136AF"/>
    <w:rsid w:val="00813A76"/>
    <w:rsid w:val="00813B31"/>
    <w:rsid w:val="00813D51"/>
    <w:rsid w:val="00814121"/>
    <w:rsid w:val="008141D3"/>
    <w:rsid w:val="00814CA4"/>
    <w:rsid w:val="00817588"/>
    <w:rsid w:val="00821D60"/>
    <w:rsid w:val="00821E75"/>
    <w:rsid w:val="00821EEE"/>
    <w:rsid w:val="00822C59"/>
    <w:rsid w:val="00822CA0"/>
    <w:rsid w:val="0082347C"/>
    <w:rsid w:val="00823789"/>
    <w:rsid w:val="00824252"/>
    <w:rsid w:val="00825B42"/>
    <w:rsid w:val="00825D34"/>
    <w:rsid w:val="00825E70"/>
    <w:rsid w:val="008262A9"/>
    <w:rsid w:val="00827B87"/>
    <w:rsid w:val="00827C24"/>
    <w:rsid w:val="00827E89"/>
    <w:rsid w:val="00830502"/>
    <w:rsid w:val="0083063C"/>
    <w:rsid w:val="008310E8"/>
    <w:rsid w:val="008323ED"/>
    <w:rsid w:val="0083376F"/>
    <w:rsid w:val="00833A97"/>
    <w:rsid w:val="008350A7"/>
    <w:rsid w:val="00835B51"/>
    <w:rsid w:val="00835EFB"/>
    <w:rsid w:val="00836803"/>
    <w:rsid w:val="00836AF8"/>
    <w:rsid w:val="00836F1E"/>
    <w:rsid w:val="0083750F"/>
    <w:rsid w:val="008376C5"/>
    <w:rsid w:val="00837D05"/>
    <w:rsid w:val="00837E82"/>
    <w:rsid w:val="00840588"/>
    <w:rsid w:val="00840F59"/>
    <w:rsid w:val="00841738"/>
    <w:rsid w:val="0084176B"/>
    <w:rsid w:val="00841FE3"/>
    <w:rsid w:val="00842F47"/>
    <w:rsid w:val="00842F78"/>
    <w:rsid w:val="0084450E"/>
    <w:rsid w:val="0084465E"/>
    <w:rsid w:val="00845813"/>
    <w:rsid w:val="00845DBD"/>
    <w:rsid w:val="00845E65"/>
    <w:rsid w:val="00846490"/>
    <w:rsid w:val="008469F7"/>
    <w:rsid w:val="00847581"/>
    <w:rsid w:val="00847614"/>
    <w:rsid w:val="008477DE"/>
    <w:rsid w:val="00847876"/>
    <w:rsid w:val="00847D94"/>
    <w:rsid w:val="00847DD5"/>
    <w:rsid w:val="0085006F"/>
    <w:rsid w:val="008501A3"/>
    <w:rsid w:val="00850477"/>
    <w:rsid w:val="0085096F"/>
    <w:rsid w:val="00852D78"/>
    <w:rsid w:val="00854D41"/>
    <w:rsid w:val="00855139"/>
    <w:rsid w:val="0085547C"/>
    <w:rsid w:val="008563B8"/>
    <w:rsid w:val="0085717B"/>
    <w:rsid w:val="00857A88"/>
    <w:rsid w:val="00857B0C"/>
    <w:rsid w:val="00857FB0"/>
    <w:rsid w:val="00857FE5"/>
    <w:rsid w:val="008600ED"/>
    <w:rsid w:val="00860A71"/>
    <w:rsid w:val="0086125F"/>
    <w:rsid w:val="0086131B"/>
    <w:rsid w:val="00861415"/>
    <w:rsid w:val="008618B9"/>
    <w:rsid w:val="008619D4"/>
    <w:rsid w:val="00862653"/>
    <w:rsid w:val="00862FE8"/>
    <w:rsid w:val="00863DF7"/>
    <w:rsid w:val="00863FF2"/>
    <w:rsid w:val="00864D7E"/>
    <w:rsid w:val="008654D2"/>
    <w:rsid w:val="008658EF"/>
    <w:rsid w:val="00865C00"/>
    <w:rsid w:val="00865FCD"/>
    <w:rsid w:val="0086622F"/>
    <w:rsid w:val="00867CF0"/>
    <w:rsid w:val="00870005"/>
    <w:rsid w:val="00870628"/>
    <w:rsid w:val="00870770"/>
    <w:rsid w:val="00870D9A"/>
    <w:rsid w:val="00871C7A"/>
    <w:rsid w:val="00871EF9"/>
    <w:rsid w:val="008720FA"/>
    <w:rsid w:val="008724DC"/>
    <w:rsid w:val="00872F95"/>
    <w:rsid w:val="00873C40"/>
    <w:rsid w:val="00873E3A"/>
    <w:rsid w:val="008742C0"/>
    <w:rsid w:val="008746D4"/>
    <w:rsid w:val="00874768"/>
    <w:rsid w:val="00874F1F"/>
    <w:rsid w:val="0087556F"/>
    <w:rsid w:val="0087584D"/>
    <w:rsid w:val="00875856"/>
    <w:rsid w:val="008759A5"/>
    <w:rsid w:val="00875D98"/>
    <w:rsid w:val="00875E7E"/>
    <w:rsid w:val="008760F4"/>
    <w:rsid w:val="0087610B"/>
    <w:rsid w:val="0087658B"/>
    <w:rsid w:val="0087664A"/>
    <w:rsid w:val="008766AD"/>
    <w:rsid w:val="00876E80"/>
    <w:rsid w:val="00877600"/>
    <w:rsid w:val="00877AA5"/>
    <w:rsid w:val="00877C0F"/>
    <w:rsid w:val="00880A27"/>
    <w:rsid w:val="00880A6A"/>
    <w:rsid w:val="00880AA0"/>
    <w:rsid w:val="00880F85"/>
    <w:rsid w:val="008812C4"/>
    <w:rsid w:val="00881419"/>
    <w:rsid w:val="0088202B"/>
    <w:rsid w:val="008822CA"/>
    <w:rsid w:val="00882757"/>
    <w:rsid w:val="00882AAF"/>
    <w:rsid w:val="00882F0F"/>
    <w:rsid w:val="0088325A"/>
    <w:rsid w:val="00883D9F"/>
    <w:rsid w:val="008843B1"/>
    <w:rsid w:val="008846E9"/>
    <w:rsid w:val="00884D2C"/>
    <w:rsid w:val="0088539A"/>
    <w:rsid w:val="00885934"/>
    <w:rsid w:val="00885B3D"/>
    <w:rsid w:val="00885F95"/>
    <w:rsid w:val="008872BD"/>
    <w:rsid w:val="0088731F"/>
    <w:rsid w:val="0089079A"/>
    <w:rsid w:val="00890FCF"/>
    <w:rsid w:val="00891056"/>
    <w:rsid w:val="00891670"/>
    <w:rsid w:val="0089182C"/>
    <w:rsid w:val="00891B56"/>
    <w:rsid w:val="00892541"/>
    <w:rsid w:val="00894018"/>
    <w:rsid w:val="00894040"/>
    <w:rsid w:val="008940E2"/>
    <w:rsid w:val="00894235"/>
    <w:rsid w:val="008944A8"/>
    <w:rsid w:val="0089481C"/>
    <w:rsid w:val="00894E7F"/>
    <w:rsid w:val="00895513"/>
    <w:rsid w:val="00895EDD"/>
    <w:rsid w:val="0089606B"/>
    <w:rsid w:val="00896682"/>
    <w:rsid w:val="00896D62"/>
    <w:rsid w:val="008A0103"/>
    <w:rsid w:val="008A0418"/>
    <w:rsid w:val="008A26C0"/>
    <w:rsid w:val="008A2A2D"/>
    <w:rsid w:val="008A310B"/>
    <w:rsid w:val="008A428E"/>
    <w:rsid w:val="008A43A3"/>
    <w:rsid w:val="008A4448"/>
    <w:rsid w:val="008A4F29"/>
    <w:rsid w:val="008A513A"/>
    <w:rsid w:val="008A57F6"/>
    <w:rsid w:val="008A580D"/>
    <w:rsid w:val="008A5899"/>
    <w:rsid w:val="008A5B11"/>
    <w:rsid w:val="008A5C49"/>
    <w:rsid w:val="008A633B"/>
    <w:rsid w:val="008A65E0"/>
    <w:rsid w:val="008A7BC3"/>
    <w:rsid w:val="008B03AC"/>
    <w:rsid w:val="008B07C0"/>
    <w:rsid w:val="008B12DD"/>
    <w:rsid w:val="008B1B19"/>
    <w:rsid w:val="008B1B1A"/>
    <w:rsid w:val="008B1FF7"/>
    <w:rsid w:val="008B3961"/>
    <w:rsid w:val="008B3C82"/>
    <w:rsid w:val="008B40D1"/>
    <w:rsid w:val="008B5780"/>
    <w:rsid w:val="008B749C"/>
    <w:rsid w:val="008B7A04"/>
    <w:rsid w:val="008B7B6A"/>
    <w:rsid w:val="008C0158"/>
    <w:rsid w:val="008C06DA"/>
    <w:rsid w:val="008C09CE"/>
    <w:rsid w:val="008C0D12"/>
    <w:rsid w:val="008C103D"/>
    <w:rsid w:val="008C1F7B"/>
    <w:rsid w:val="008C2899"/>
    <w:rsid w:val="008C3514"/>
    <w:rsid w:val="008C3888"/>
    <w:rsid w:val="008C3C1C"/>
    <w:rsid w:val="008C3C8C"/>
    <w:rsid w:val="008C47C3"/>
    <w:rsid w:val="008C4C76"/>
    <w:rsid w:val="008C4FBD"/>
    <w:rsid w:val="008C5B9D"/>
    <w:rsid w:val="008C6B28"/>
    <w:rsid w:val="008C7843"/>
    <w:rsid w:val="008D0145"/>
    <w:rsid w:val="008D01EA"/>
    <w:rsid w:val="008D068A"/>
    <w:rsid w:val="008D126C"/>
    <w:rsid w:val="008D1582"/>
    <w:rsid w:val="008D203C"/>
    <w:rsid w:val="008D2572"/>
    <w:rsid w:val="008D2700"/>
    <w:rsid w:val="008D2DCA"/>
    <w:rsid w:val="008D2E57"/>
    <w:rsid w:val="008D2F99"/>
    <w:rsid w:val="008D3835"/>
    <w:rsid w:val="008D4034"/>
    <w:rsid w:val="008D403F"/>
    <w:rsid w:val="008D4CC7"/>
    <w:rsid w:val="008D4D98"/>
    <w:rsid w:val="008D4DA0"/>
    <w:rsid w:val="008D5CCB"/>
    <w:rsid w:val="008D6DC8"/>
    <w:rsid w:val="008D7317"/>
    <w:rsid w:val="008D7597"/>
    <w:rsid w:val="008D75E3"/>
    <w:rsid w:val="008D77A3"/>
    <w:rsid w:val="008E051F"/>
    <w:rsid w:val="008E08E1"/>
    <w:rsid w:val="008E0D42"/>
    <w:rsid w:val="008E1465"/>
    <w:rsid w:val="008E1519"/>
    <w:rsid w:val="008E1D92"/>
    <w:rsid w:val="008E200C"/>
    <w:rsid w:val="008E20C4"/>
    <w:rsid w:val="008E2ABE"/>
    <w:rsid w:val="008E3086"/>
    <w:rsid w:val="008E3FF3"/>
    <w:rsid w:val="008E508F"/>
    <w:rsid w:val="008E5993"/>
    <w:rsid w:val="008E59C5"/>
    <w:rsid w:val="008E6219"/>
    <w:rsid w:val="008E71B6"/>
    <w:rsid w:val="008E7C94"/>
    <w:rsid w:val="008F0C56"/>
    <w:rsid w:val="008F0CC2"/>
    <w:rsid w:val="008F10BA"/>
    <w:rsid w:val="008F1AD4"/>
    <w:rsid w:val="008F1E7D"/>
    <w:rsid w:val="008F1FC5"/>
    <w:rsid w:val="008F27D6"/>
    <w:rsid w:val="008F2C10"/>
    <w:rsid w:val="008F2DA5"/>
    <w:rsid w:val="008F3D34"/>
    <w:rsid w:val="008F42E9"/>
    <w:rsid w:val="008F6FDF"/>
    <w:rsid w:val="008F7184"/>
    <w:rsid w:val="008F7224"/>
    <w:rsid w:val="00900AB4"/>
    <w:rsid w:val="009013D1"/>
    <w:rsid w:val="00901C7D"/>
    <w:rsid w:val="0090203B"/>
    <w:rsid w:val="00902395"/>
    <w:rsid w:val="0090290F"/>
    <w:rsid w:val="00902993"/>
    <w:rsid w:val="00902D30"/>
    <w:rsid w:val="00903974"/>
    <w:rsid w:val="00903A07"/>
    <w:rsid w:val="00904B01"/>
    <w:rsid w:val="00904C87"/>
    <w:rsid w:val="00905684"/>
    <w:rsid w:val="009059D5"/>
    <w:rsid w:val="00905D3D"/>
    <w:rsid w:val="00906B58"/>
    <w:rsid w:val="00910061"/>
    <w:rsid w:val="009104D6"/>
    <w:rsid w:val="00910AED"/>
    <w:rsid w:val="00910D6A"/>
    <w:rsid w:val="00910F57"/>
    <w:rsid w:val="00911DF0"/>
    <w:rsid w:val="00912F6C"/>
    <w:rsid w:val="009139F6"/>
    <w:rsid w:val="0091422E"/>
    <w:rsid w:val="00915248"/>
    <w:rsid w:val="0091526A"/>
    <w:rsid w:val="009159C2"/>
    <w:rsid w:val="00915D57"/>
    <w:rsid w:val="00916052"/>
    <w:rsid w:val="00916982"/>
    <w:rsid w:val="009170D6"/>
    <w:rsid w:val="00917285"/>
    <w:rsid w:val="009176DC"/>
    <w:rsid w:val="00917B3D"/>
    <w:rsid w:val="00917CE3"/>
    <w:rsid w:val="00917F44"/>
    <w:rsid w:val="0092004B"/>
    <w:rsid w:val="009207B5"/>
    <w:rsid w:val="00920AB2"/>
    <w:rsid w:val="00920F51"/>
    <w:rsid w:val="009221D7"/>
    <w:rsid w:val="009224D9"/>
    <w:rsid w:val="0092275A"/>
    <w:rsid w:val="0092280D"/>
    <w:rsid w:val="00922924"/>
    <w:rsid w:val="009244F2"/>
    <w:rsid w:val="00924501"/>
    <w:rsid w:val="0092457B"/>
    <w:rsid w:val="00924CB6"/>
    <w:rsid w:val="00925764"/>
    <w:rsid w:val="0092577E"/>
    <w:rsid w:val="00925ED3"/>
    <w:rsid w:val="00926443"/>
    <w:rsid w:val="00926563"/>
    <w:rsid w:val="009266A6"/>
    <w:rsid w:val="00927260"/>
    <w:rsid w:val="009274A4"/>
    <w:rsid w:val="009303B4"/>
    <w:rsid w:val="0093069B"/>
    <w:rsid w:val="0093073D"/>
    <w:rsid w:val="00930DCC"/>
    <w:rsid w:val="009316FB"/>
    <w:rsid w:val="00931970"/>
    <w:rsid w:val="00931BBE"/>
    <w:rsid w:val="00932393"/>
    <w:rsid w:val="0093244E"/>
    <w:rsid w:val="00932FF8"/>
    <w:rsid w:val="00933036"/>
    <w:rsid w:val="009336BC"/>
    <w:rsid w:val="0093481F"/>
    <w:rsid w:val="00934B6E"/>
    <w:rsid w:val="00934E1F"/>
    <w:rsid w:val="00935188"/>
    <w:rsid w:val="009359BB"/>
    <w:rsid w:val="00936580"/>
    <w:rsid w:val="009368DE"/>
    <w:rsid w:val="00936A10"/>
    <w:rsid w:val="00936B28"/>
    <w:rsid w:val="0093727B"/>
    <w:rsid w:val="00937790"/>
    <w:rsid w:val="00937BE7"/>
    <w:rsid w:val="00937ED3"/>
    <w:rsid w:val="00940D46"/>
    <w:rsid w:val="00941E2D"/>
    <w:rsid w:val="00941E6B"/>
    <w:rsid w:val="009422FD"/>
    <w:rsid w:val="00942F5D"/>
    <w:rsid w:val="00943434"/>
    <w:rsid w:val="0094392C"/>
    <w:rsid w:val="009441EC"/>
    <w:rsid w:val="009442AF"/>
    <w:rsid w:val="009454B9"/>
    <w:rsid w:val="00945A73"/>
    <w:rsid w:val="00946428"/>
    <w:rsid w:val="00946D69"/>
    <w:rsid w:val="00946EE2"/>
    <w:rsid w:val="00947133"/>
    <w:rsid w:val="009471A0"/>
    <w:rsid w:val="00947745"/>
    <w:rsid w:val="00950152"/>
    <w:rsid w:val="00950459"/>
    <w:rsid w:val="00950CE5"/>
    <w:rsid w:val="0095178D"/>
    <w:rsid w:val="00951C87"/>
    <w:rsid w:val="00951E1A"/>
    <w:rsid w:val="009523AE"/>
    <w:rsid w:val="0095280B"/>
    <w:rsid w:val="0095307B"/>
    <w:rsid w:val="0095372C"/>
    <w:rsid w:val="00955CAC"/>
    <w:rsid w:val="00955EA1"/>
    <w:rsid w:val="00957756"/>
    <w:rsid w:val="009578DE"/>
    <w:rsid w:val="009601EA"/>
    <w:rsid w:val="009603BF"/>
    <w:rsid w:val="0096069A"/>
    <w:rsid w:val="009607EA"/>
    <w:rsid w:val="00960F00"/>
    <w:rsid w:val="009613A1"/>
    <w:rsid w:val="0096296F"/>
    <w:rsid w:val="00962C6E"/>
    <w:rsid w:val="009630F9"/>
    <w:rsid w:val="009632E3"/>
    <w:rsid w:val="00964736"/>
    <w:rsid w:val="009658D4"/>
    <w:rsid w:val="00966055"/>
    <w:rsid w:val="00966934"/>
    <w:rsid w:val="00970BD8"/>
    <w:rsid w:val="00970D72"/>
    <w:rsid w:val="00970FBF"/>
    <w:rsid w:val="00971317"/>
    <w:rsid w:val="009716F2"/>
    <w:rsid w:val="0097192B"/>
    <w:rsid w:val="00972667"/>
    <w:rsid w:val="00972CD8"/>
    <w:rsid w:val="00973016"/>
    <w:rsid w:val="0097376B"/>
    <w:rsid w:val="009740C8"/>
    <w:rsid w:val="009741E2"/>
    <w:rsid w:val="0097505C"/>
    <w:rsid w:val="00975467"/>
    <w:rsid w:val="009757B8"/>
    <w:rsid w:val="009769FA"/>
    <w:rsid w:val="00976AB2"/>
    <w:rsid w:val="00976E2A"/>
    <w:rsid w:val="00977528"/>
    <w:rsid w:val="00977880"/>
    <w:rsid w:val="009779A7"/>
    <w:rsid w:val="00977D0B"/>
    <w:rsid w:val="0098048E"/>
    <w:rsid w:val="009807AB"/>
    <w:rsid w:val="00982EEA"/>
    <w:rsid w:val="00983178"/>
    <w:rsid w:val="009831A7"/>
    <w:rsid w:val="00983C42"/>
    <w:rsid w:val="009840FA"/>
    <w:rsid w:val="00984729"/>
    <w:rsid w:val="00984BC5"/>
    <w:rsid w:val="009855F4"/>
    <w:rsid w:val="00985E5B"/>
    <w:rsid w:val="0098600D"/>
    <w:rsid w:val="00987460"/>
    <w:rsid w:val="009877A9"/>
    <w:rsid w:val="00987D71"/>
    <w:rsid w:val="00987D8F"/>
    <w:rsid w:val="0099039F"/>
    <w:rsid w:val="00990505"/>
    <w:rsid w:val="00990726"/>
    <w:rsid w:val="00990EAC"/>
    <w:rsid w:val="00990F00"/>
    <w:rsid w:val="00991E2C"/>
    <w:rsid w:val="009936BA"/>
    <w:rsid w:val="00994431"/>
    <w:rsid w:val="009947D1"/>
    <w:rsid w:val="00994C7E"/>
    <w:rsid w:val="00994CEC"/>
    <w:rsid w:val="0099506C"/>
    <w:rsid w:val="009955ED"/>
    <w:rsid w:val="00995659"/>
    <w:rsid w:val="00995E98"/>
    <w:rsid w:val="00995F33"/>
    <w:rsid w:val="009968D5"/>
    <w:rsid w:val="00996B79"/>
    <w:rsid w:val="009A0161"/>
    <w:rsid w:val="009A0552"/>
    <w:rsid w:val="009A0880"/>
    <w:rsid w:val="009A09EF"/>
    <w:rsid w:val="009A12B3"/>
    <w:rsid w:val="009A14CB"/>
    <w:rsid w:val="009A1576"/>
    <w:rsid w:val="009A16F1"/>
    <w:rsid w:val="009A199D"/>
    <w:rsid w:val="009A1C14"/>
    <w:rsid w:val="009A1D0D"/>
    <w:rsid w:val="009A1FBD"/>
    <w:rsid w:val="009A2432"/>
    <w:rsid w:val="009A2884"/>
    <w:rsid w:val="009A2F67"/>
    <w:rsid w:val="009A3153"/>
    <w:rsid w:val="009A3617"/>
    <w:rsid w:val="009A4338"/>
    <w:rsid w:val="009A48DB"/>
    <w:rsid w:val="009A4EE0"/>
    <w:rsid w:val="009A573D"/>
    <w:rsid w:val="009A57ED"/>
    <w:rsid w:val="009A5810"/>
    <w:rsid w:val="009B07F0"/>
    <w:rsid w:val="009B0A4C"/>
    <w:rsid w:val="009B1272"/>
    <w:rsid w:val="009B1A98"/>
    <w:rsid w:val="009B1F71"/>
    <w:rsid w:val="009B2D3F"/>
    <w:rsid w:val="009B4002"/>
    <w:rsid w:val="009B44BB"/>
    <w:rsid w:val="009B4A28"/>
    <w:rsid w:val="009B509A"/>
    <w:rsid w:val="009B55CB"/>
    <w:rsid w:val="009B6876"/>
    <w:rsid w:val="009B79B7"/>
    <w:rsid w:val="009B7C21"/>
    <w:rsid w:val="009C1D69"/>
    <w:rsid w:val="009C2121"/>
    <w:rsid w:val="009C2D16"/>
    <w:rsid w:val="009C3236"/>
    <w:rsid w:val="009C3E20"/>
    <w:rsid w:val="009C429C"/>
    <w:rsid w:val="009C468F"/>
    <w:rsid w:val="009C495F"/>
    <w:rsid w:val="009C4D0C"/>
    <w:rsid w:val="009C5142"/>
    <w:rsid w:val="009C5280"/>
    <w:rsid w:val="009C69DA"/>
    <w:rsid w:val="009C6AEA"/>
    <w:rsid w:val="009C7C03"/>
    <w:rsid w:val="009D042B"/>
    <w:rsid w:val="009D045F"/>
    <w:rsid w:val="009D0EF2"/>
    <w:rsid w:val="009D1666"/>
    <w:rsid w:val="009D16B8"/>
    <w:rsid w:val="009D1AA6"/>
    <w:rsid w:val="009D1E0A"/>
    <w:rsid w:val="009D3123"/>
    <w:rsid w:val="009D34DC"/>
    <w:rsid w:val="009D3ABA"/>
    <w:rsid w:val="009D4623"/>
    <w:rsid w:val="009D48C7"/>
    <w:rsid w:val="009D4960"/>
    <w:rsid w:val="009D5087"/>
    <w:rsid w:val="009D51B8"/>
    <w:rsid w:val="009D529D"/>
    <w:rsid w:val="009D5AAA"/>
    <w:rsid w:val="009D6505"/>
    <w:rsid w:val="009D69D5"/>
    <w:rsid w:val="009D7AB1"/>
    <w:rsid w:val="009E010F"/>
    <w:rsid w:val="009E12CB"/>
    <w:rsid w:val="009E12D6"/>
    <w:rsid w:val="009E18DB"/>
    <w:rsid w:val="009E223E"/>
    <w:rsid w:val="009E2A55"/>
    <w:rsid w:val="009E3842"/>
    <w:rsid w:val="009E4B1E"/>
    <w:rsid w:val="009E5943"/>
    <w:rsid w:val="009E6AD5"/>
    <w:rsid w:val="009E6DEC"/>
    <w:rsid w:val="009E6FD9"/>
    <w:rsid w:val="009E7AFE"/>
    <w:rsid w:val="009F00B4"/>
    <w:rsid w:val="009F07DE"/>
    <w:rsid w:val="009F0C35"/>
    <w:rsid w:val="009F0E03"/>
    <w:rsid w:val="009F0F1B"/>
    <w:rsid w:val="009F15AA"/>
    <w:rsid w:val="009F15B4"/>
    <w:rsid w:val="009F1766"/>
    <w:rsid w:val="009F1B92"/>
    <w:rsid w:val="009F1BB2"/>
    <w:rsid w:val="009F234E"/>
    <w:rsid w:val="009F23A3"/>
    <w:rsid w:val="009F2489"/>
    <w:rsid w:val="009F24F6"/>
    <w:rsid w:val="009F27AB"/>
    <w:rsid w:val="009F2A98"/>
    <w:rsid w:val="009F3334"/>
    <w:rsid w:val="009F3B07"/>
    <w:rsid w:val="009F4F58"/>
    <w:rsid w:val="009F554C"/>
    <w:rsid w:val="009F5597"/>
    <w:rsid w:val="009F5ADB"/>
    <w:rsid w:val="009F6EDD"/>
    <w:rsid w:val="009F70F1"/>
    <w:rsid w:val="009F73A0"/>
    <w:rsid w:val="009F7954"/>
    <w:rsid w:val="009F7BDF"/>
    <w:rsid w:val="009F7CD7"/>
    <w:rsid w:val="009F7CE1"/>
    <w:rsid w:val="00A001F0"/>
    <w:rsid w:val="00A00447"/>
    <w:rsid w:val="00A00654"/>
    <w:rsid w:val="00A00AE7"/>
    <w:rsid w:val="00A00C0D"/>
    <w:rsid w:val="00A00D51"/>
    <w:rsid w:val="00A0120B"/>
    <w:rsid w:val="00A01695"/>
    <w:rsid w:val="00A01AEC"/>
    <w:rsid w:val="00A01EF8"/>
    <w:rsid w:val="00A033F6"/>
    <w:rsid w:val="00A036A0"/>
    <w:rsid w:val="00A03DEF"/>
    <w:rsid w:val="00A04AA2"/>
    <w:rsid w:val="00A04EC5"/>
    <w:rsid w:val="00A04FDE"/>
    <w:rsid w:val="00A0523E"/>
    <w:rsid w:val="00A05607"/>
    <w:rsid w:val="00A0582E"/>
    <w:rsid w:val="00A05AE4"/>
    <w:rsid w:val="00A05FA6"/>
    <w:rsid w:val="00A06198"/>
    <w:rsid w:val="00A063B9"/>
    <w:rsid w:val="00A06F41"/>
    <w:rsid w:val="00A07448"/>
    <w:rsid w:val="00A079A1"/>
    <w:rsid w:val="00A1000E"/>
    <w:rsid w:val="00A10E9D"/>
    <w:rsid w:val="00A11296"/>
    <w:rsid w:val="00A1171D"/>
    <w:rsid w:val="00A11AD1"/>
    <w:rsid w:val="00A12767"/>
    <w:rsid w:val="00A12C6B"/>
    <w:rsid w:val="00A1407D"/>
    <w:rsid w:val="00A146E1"/>
    <w:rsid w:val="00A14D95"/>
    <w:rsid w:val="00A1511D"/>
    <w:rsid w:val="00A15D6C"/>
    <w:rsid w:val="00A163A0"/>
    <w:rsid w:val="00A16A22"/>
    <w:rsid w:val="00A17757"/>
    <w:rsid w:val="00A17AC0"/>
    <w:rsid w:val="00A17D18"/>
    <w:rsid w:val="00A202CF"/>
    <w:rsid w:val="00A21619"/>
    <w:rsid w:val="00A218CD"/>
    <w:rsid w:val="00A22B5B"/>
    <w:rsid w:val="00A2424E"/>
    <w:rsid w:val="00A242F4"/>
    <w:rsid w:val="00A24746"/>
    <w:rsid w:val="00A2501E"/>
    <w:rsid w:val="00A262E7"/>
    <w:rsid w:val="00A266D4"/>
    <w:rsid w:val="00A26D5F"/>
    <w:rsid w:val="00A2749F"/>
    <w:rsid w:val="00A27C72"/>
    <w:rsid w:val="00A27E43"/>
    <w:rsid w:val="00A27FD4"/>
    <w:rsid w:val="00A30CC3"/>
    <w:rsid w:val="00A3198F"/>
    <w:rsid w:val="00A337A7"/>
    <w:rsid w:val="00A34A12"/>
    <w:rsid w:val="00A3596B"/>
    <w:rsid w:val="00A35A07"/>
    <w:rsid w:val="00A35FE6"/>
    <w:rsid w:val="00A36BCF"/>
    <w:rsid w:val="00A37BAB"/>
    <w:rsid w:val="00A402ED"/>
    <w:rsid w:val="00A41062"/>
    <w:rsid w:val="00A42938"/>
    <w:rsid w:val="00A42F2D"/>
    <w:rsid w:val="00A42FA0"/>
    <w:rsid w:val="00A4307A"/>
    <w:rsid w:val="00A43295"/>
    <w:rsid w:val="00A433CA"/>
    <w:rsid w:val="00A447FB"/>
    <w:rsid w:val="00A44EFF"/>
    <w:rsid w:val="00A4524B"/>
    <w:rsid w:val="00A45F3A"/>
    <w:rsid w:val="00A47E2A"/>
    <w:rsid w:val="00A50307"/>
    <w:rsid w:val="00A50660"/>
    <w:rsid w:val="00A50ED1"/>
    <w:rsid w:val="00A5208D"/>
    <w:rsid w:val="00A52197"/>
    <w:rsid w:val="00A521EF"/>
    <w:rsid w:val="00A52630"/>
    <w:rsid w:val="00A533DC"/>
    <w:rsid w:val="00A5382F"/>
    <w:rsid w:val="00A54DCE"/>
    <w:rsid w:val="00A54DD7"/>
    <w:rsid w:val="00A554DB"/>
    <w:rsid w:val="00A5553C"/>
    <w:rsid w:val="00A5568A"/>
    <w:rsid w:val="00A55971"/>
    <w:rsid w:val="00A55BC7"/>
    <w:rsid w:val="00A55FA2"/>
    <w:rsid w:val="00A566BD"/>
    <w:rsid w:val="00A568E2"/>
    <w:rsid w:val="00A56A0A"/>
    <w:rsid w:val="00A56E5E"/>
    <w:rsid w:val="00A5706F"/>
    <w:rsid w:val="00A575CC"/>
    <w:rsid w:val="00A57779"/>
    <w:rsid w:val="00A577EF"/>
    <w:rsid w:val="00A579DC"/>
    <w:rsid w:val="00A57A60"/>
    <w:rsid w:val="00A57AA6"/>
    <w:rsid w:val="00A57FEE"/>
    <w:rsid w:val="00A600A0"/>
    <w:rsid w:val="00A60925"/>
    <w:rsid w:val="00A60DA6"/>
    <w:rsid w:val="00A62307"/>
    <w:rsid w:val="00A62601"/>
    <w:rsid w:val="00A63575"/>
    <w:rsid w:val="00A63B8C"/>
    <w:rsid w:val="00A63BFA"/>
    <w:rsid w:val="00A64412"/>
    <w:rsid w:val="00A64B49"/>
    <w:rsid w:val="00A6586D"/>
    <w:rsid w:val="00A662D4"/>
    <w:rsid w:val="00A66722"/>
    <w:rsid w:val="00A6694C"/>
    <w:rsid w:val="00A66FF3"/>
    <w:rsid w:val="00A6738D"/>
    <w:rsid w:val="00A67DD1"/>
    <w:rsid w:val="00A7023E"/>
    <w:rsid w:val="00A706E4"/>
    <w:rsid w:val="00A7094F"/>
    <w:rsid w:val="00A70BAA"/>
    <w:rsid w:val="00A71096"/>
    <w:rsid w:val="00A711A0"/>
    <w:rsid w:val="00A711FE"/>
    <w:rsid w:val="00A7152D"/>
    <w:rsid w:val="00A71A58"/>
    <w:rsid w:val="00A731F6"/>
    <w:rsid w:val="00A737F6"/>
    <w:rsid w:val="00A7399D"/>
    <w:rsid w:val="00A73D09"/>
    <w:rsid w:val="00A7488C"/>
    <w:rsid w:val="00A7532D"/>
    <w:rsid w:val="00A754B0"/>
    <w:rsid w:val="00A75621"/>
    <w:rsid w:val="00A75B60"/>
    <w:rsid w:val="00A76861"/>
    <w:rsid w:val="00A76D31"/>
    <w:rsid w:val="00A7717C"/>
    <w:rsid w:val="00A77419"/>
    <w:rsid w:val="00A80499"/>
    <w:rsid w:val="00A81601"/>
    <w:rsid w:val="00A82170"/>
    <w:rsid w:val="00A8233E"/>
    <w:rsid w:val="00A82461"/>
    <w:rsid w:val="00A824F2"/>
    <w:rsid w:val="00A82717"/>
    <w:rsid w:val="00A82A7E"/>
    <w:rsid w:val="00A82FF7"/>
    <w:rsid w:val="00A83232"/>
    <w:rsid w:val="00A8424A"/>
    <w:rsid w:val="00A84445"/>
    <w:rsid w:val="00A85233"/>
    <w:rsid w:val="00A85349"/>
    <w:rsid w:val="00A8669B"/>
    <w:rsid w:val="00A875E9"/>
    <w:rsid w:val="00A90408"/>
    <w:rsid w:val="00A90475"/>
    <w:rsid w:val="00A90531"/>
    <w:rsid w:val="00A9102A"/>
    <w:rsid w:val="00A91115"/>
    <w:rsid w:val="00A917D6"/>
    <w:rsid w:val="00A929C5"/>
    <w:rsid w:val="00A92DEA"/>
    <w:rsid w:val="00A9382D"/>
    <w:rsid w:val="00A93C3D"/>
    <w:rsid w:val="00A93F20"/>
    <w:rsid w:val="00A93FFA"/>
    <w:rsid w:val="00A940D8"/>
    <w:rsid w:val="00A9434B"/>
    <w:rsid w:val="00A95A0C"/>
    <w:rsid w:val="00A95A18"/>
    <w:rsid w:val="00A974E6"/>
    <w:rsid w:val="00A979E1"/>
    <w:rsid w:val="00A97ED8"/>
    <w:rsid w:val="00AA002F"/>
    <w:rsid w:val="00AA0318"/>
    <w:rsid w:val="00AA041E"/>
    <w:rsid w:val="00AA0935"/>
    <w:rsid w:val="00AA09CC"/>
    <w:rsid w:val="00AA1A46"/>
    <w:rsid w:val="00AA250F"/>
    <w:rsid w:val="00AA286E"/>
    <w:rsid w:val="00AA2884"/>
    <w:rsid w:val="00AA3F1E"/>
    <w:rsid w:val="00AA43FD"/>
    <w:rsid w:val="00AA666E"/>
    <w:rsid w:val="00AA694E"/>
    <w:rsid w:val="00AA7A1E"/>
    <w:rsid w:val="00AA7C70"/>
    <w:rsid w:val="00AB07F0"/>
    <w:rsid w:val="00AB0B58"/>
    <w:rsid w:val="00AB1438"/>
    <w:rsid w:val="00AB148F"/>
    <w:rsid w:val="00AB1728"/>
    <w:rsid w:val="00AB194C"/>
    <w:rsid w:val="00AB2169"/>
    <w:rsid w:val="00AB2606"/>
    <w:rsid w:val="00AB2B2B"/>
    <w:rsid w:val="00AB2B44"/>
    <w:rsid w:val="00AB3590"/>
    <w:rsid w:val="00AB4143"/>
    <w:rsid w:val="00AB416F"/>
    <w:rsid w:val="00AB43BB"/>
    <w:rsid w:val="00AB47E8"/>
    <w:rsid w:val="00AB57C1"/>
    <w:rsid w:val="00AB5EF7"/>
    <w:rsid w:val="00AB6867"/>
    <w:rsid w:val="00AC0881"/>
    <w:rsid w:val="00AC0E5D"/>
    <w:rsid w:val="00AC126F"/>
    <w:rsid w:val="00AC160F"/>
    <w:rsid w:val="00AC2ADC"/>
    <w:rsid w:val="00AC336E"/>
    <w:rsid w:val="00AC3517"/>
    <w:rsid w:val="00AC377F"/>
    <w:rsid w:val="00AC3E7A"/>
    <w:rsid w:val="00AC47D6"/>
    <w:rsid w:val="00AC52C1"/>
    <w:rsid w:val="00AC5333"/>
    <w:rsid w:val="00AC585B"/>
    <w:rsid w:val="00AC58B7"/>
    <w:rsid w:val="00AC5952"/>
    <w:rsid w:val="00AC596F"/>
    <w:rsid w:val="00AC5D4E"/>
    <w:rsid w:val="00AC5EF1"/>
    <w:rsid w:val="00AC6AA2"/>
    <w:rsid w:val="00AC73A6"/>
    <w:rsid w:val="00AC75AA"/>
    <w:rsid w:val="00AC78AD"/>
    <w:rsid w:val="00AD035C"/>
    <w:rsid w:val="00AD071C"/>
    <w:rsid w:val="00AD0F30"/>
    <w:rsid w:val="00AD162E"/>
    <w:rsid w:val="00AD17FC"/>
    <w:rsid w:val="00AD1895"/>
    <w:rsid w:val="00AD1EAC"/>
    <w:rsid w:val="00AD39A4"/>
    <w:rsid w:val="00AD39EE"/>
    <w:rsid w:val="00AD3D90"/>
    <w:rsid w:val="00AD3FBD"/>
    <w:rsid w:val="00AD3FE6"/>
    <w:rsid w:val="00AD4259"/>
    <w:rsid w:val="00AD4D37"/>
    <w:rsid w:val="00AD4FF9"/>
    <w:rsid w:val="00AD53F5"/>
    <w:rsid w:val="00AD5E09"/>
    <w:rsid w:val="00AD658C"/>
    <w:rsid w:val="00AD700A"/>
    <w:rsid w:val="00AD767A"/>
    <w:rsid w:val="00AE0D17"/>
    <w:rsid w:val="00AE0E50"/>
    <w:rsid w:val="00AE1F44"/>
    <w:rsid w:val="00AE2BFB"/>
    <w:rsid w:val="00AE3B20"/>
    <w:rsid w:val="00AE3D5C"/>
    <w:rsid w:val="00AE3F97"/>
    <w:rsid w:val="00AE4627"/>
    <w:rsid w:val="00AE53D4"/>
    <w:rsid w:val="00AE5732"/>
    <w:rsid w:val="00AE57DC"/>
    <w:rsid w:val="00AE5869"/>
    <w:rsid w:val="00AE6380"/>
    <w:rsid w:val="00AE6940"/>
    <w:rsid w:val="00AE6F51"/>
    <w:rsid w:val="00AE6FD9"/>
    <w:rsid w:val="00AE70ED"/>
    <w:rsid w:val="00AE7F79"/>
    <w:rsid w:val="00AF0406"/>
    <w:rsid w:val="00AF0885"/>
    <w:rsid w:val="00AF0D27"/>
    <w:rsid w:val="00AF15C0"/>
    <w:rsid w:val="00AF2129"/>
    <w:rsid w:val="00AF33B8"/>
    <w:rsid w:val="00AF40FF"/>
    <w:rsid w:val="00AF46B6"/>
    <w:rsid w:val="00AF4749"/>
    <w:rsid w:val="00AF47E4"/>
    <w:rsid w:val="00AF4896"/>
    <w:rsid w:val="00AF4934"/>
    <w:rsid w:val="00AF6FA4"/>
    <w:rsid w:val="00AF7211"/>
    <w:rsid w:val="00AF77BA"/>
    <w:rsid w:val="00B004A1"/>
    <w:rsid w:val="00B00D64"/>
    <w:rsid w:val="00B010D9"/>
    <w:rsid w:val="00B025CA"/>
    <w:rsid w:val="00B0282D"/>
    <w:rsid w:val="00B02DD4"/>
    <w:rsid w:val="00B03238"/>
    <w:rsid w:val="00B0335D"/>
    <w:rsid w:val="00B03483"/>
    <w:rsid w:val="00B0380D"/>
    <w:rsid w:val="00B03B71"/>
    <w:rsid w:val="00B049E9"/>
    <w:rsid w:val="00B04A1A"/>
    <w:rsid w:val="00B04B68"/>
    <w:rsid w:val="00B052A5"/>
    <w:rsid w:val="00B0551E"/>
    <w:rsid w:val="00B0670E"/>
    <w:rsid w:val="00B0685E"/>
    <w:rsid w:val="00B0706F"/>
    <w:rsid w:val="00B0771B"/>
    <w:rsid w:val="00B07FE0"/>
    <w:rsid w:val="00B10390"/>
    <w:rsid w:val="00B10D9C"/>
    <w:rsid w:val="00B1112B"/>
    <w:rsid w:val="00B11623"/>
    <w:rsid w:val="00B11A67"/>
    <w:rsid w:val="00B128E3"/>
    <w:rsid w:val="00B1322C"/>
    <w:rsid w:val="00B135B0"/>
    <w:rsid w:val="00B13627"/>
    <w:rsid w:val="00B136C4"/>
    <w:rsid w:val="00B13F9D"/>
    <w:rsid w:val="00B14042"/>
    <w:rsid w:val="00B14AC3"/>
    <w:rsid w:val="00B14BF6"/>
    <w:rsid w:val="00B151FC"/>
    <w:rsid w:val="00B15288"/>
    <w:rsid w:val="00B1545B"/>
    <w:rsid w:val="00B174E4"/>
    <w:rsid w:val="00B176FC"/>
    <w:rsid w:val="00B2026D"/>
    <w:rsid w:val="00B20484"/>
    <w:rsid w:val="00B2052E"/>
    <w:rsid w:val="00B2212A"/>
    <w:rsid w:val="00B22168"/>
    <w:rsid w:val="00B22504"/>
    <w:rsid w:val="00B2295A"/>
    <w:rsid w:val="00B230AB"/>
    <w:rsid w:val="00B2316A"/>
    <w:rsid w:val="00B23457"/>
    <w:rsid w:val="00B23AF2"/>
    <w:rsid w:val="00B23D63"/>
    <w:rsid w:val="00B2500D"/>
    <w:rsid w:val="00B258F8"/>
    <w:rsid w:val="00B25D61"/>
    <w:rsid w:val="00B27267"/>
    <w:rsid w:val="00B273EF"/>
    <w:rsid w:val="00B27F0E"/>
    <w:rsid w:val="00B30405"/>
    <w:rsid w:val="00B30721"/>
    <w:rsid w:val="00B30772"/>
    <w:rsid w:val="00B31462"/>
    <w:rsid w:val="00B31E29"/>
    <w:rsid w:val="00B32888"/>
    <w:rsid w:val="00B32BFF"/>
    <w:rsid w:val="00B32DAE"/>
    <w:rsid w:val="00B32EE8"/>
    <w:rsid w:val="00B346A7"/>
    <w:rsid w:val="00B3480A"/>
    <w:rsid w:val="00B34A4A"/>
    <w:rsid w:val="00B35484"/>
    <w:rsid w:val="00B35554"/>
    <w:rsid w:val="00B3578F"/>
    <w:rsid w:val="00B359F9"/>
    <w:rsid w:val="00B36B4D"/>
    <w:rsid w:val="00B36FE9"/>
    <w:rsid w:val="00B3731A"/>
    <w:rsid w:val="00B3767F"/>
    <w:rsid w:val="00B3789B"/>
    <w:rsid w:val="00B37EA7"/>
    <w:rsid w:val="00B4022D"/>
    <w:rsid w:val="00B402A7"/>
    <w:rsid w:val="00B40670"/>
    <w:rsid w:val="00B4095D"/>
    <w:rsid w:val="00B40A23"/>
    <w:rsid w:val="00B40AFB"/>
    <w:rsid w:val="00B413D2"/>
    <w:rsid w:val="00B4171D"/>
    <w:rsid w:val="00B41A2D"/>
    <w:rsid w:val="00B4294B"/>
    <w:rsid w:val="00B42BE7"/>
    <w:rsid w:val="00B436BA"/>
    <w:rsid w:val="00B4410F"/>
    <w:rsid w:val="00B448B7"/>
    <w:rsid w:val="00B44BE9"/>
    <w:rsid w:val="00B45155"/>
    <w:rsid w:val="00B459A5"/>
    <w:rsid w:val="00B46734"/>
    <w:rsid w:val="00B473FA"/>
    <w:rsid w:val="00B47467"/>
    <w:rsid w:val="00B4769D"/>
    <w:rsid w:val="00B478E3"/>
    <w:rsid w:val="00B47944"/>
    <w:rsid w:val="00B50668"/>
    <w:rsid w:val="00B52672"/>
    <w:rsid w:val="00B529C9"/>
    <w:rsid w:val="00B53C6F"/>
    <w:rsid w:val="00B542B3"/>
    <w:rsid w:val="00B55201"/>
    <w:rsid w:val="00B55255"/>
    <w:rsid w:val="00B5553E"/>
    <w:rsid w:val="00B56C7A"/>
    <w:rsid w:val="00B57194"/>
    <w:rsid w:val="00B57206"/>
    <w:rsid w:val="00B57245"/>
    <w:rsid w:val="00B579B2"/>
    <w:rsid w:val="00B579C8"/>
    <w:rsid w:val="00B57CB4"/>
    <w:rsid w:val="00B57D84"/>
    <w:rsid w:val="00B61191"/>
    <w:rsid w:val="00B6124C"/>
    <w:rsid w:val="00B6207A"/>
    <w:rsid w:val="00B62D5E"/>
    <w:rsid w:val="00B634F0"/>
    <w:rsid w:val="00B65A0A"/>
    <w:rsid w:val="00B65BF3"/>
    <w:rsid w:val="00B65F53"/>
    <w:rsid w:val="00B6710A"/>
    <w:rsid w:val="00B6762E"/>
    <w:rsid w:val="00B67AA6"/>
    <w:rsid w:val="00B67ACE"/>
    <w:rsid w:val="00B710D3"/>
    <w:rsid w:val="00B71899"/>
    <w:rsid w:val="00B718D2"/>
    <w:rsid w:val="00B732C3"/>
    <w:rsid w:val="00B73B51"/>
    <w:rsid w:val="00B744B8"/>
    <w:rsid w:val="00B74551"/>
    <w:rsid w:val="00B74797"/>
    <w:rsid w:val="00B74A3A"/>
    <w:rsid w:val="00B74DBF"/>
    <w:rsid w:val="00B75085"/>
    <w:rsid w:val="00B7518C"/>
    <w:rsid w:val="00B75448"/>
    <w:rsid w:val="00B75CF9"/>
    <w:rsid w:val="00B75F87"/>
    <w:rsid w:val="00B76140"/>
    <w:rsid w:val="00B76158"/>
    <w:rsid w:val="00B762C2"/>
    <w:rsid w:val="00B76331"/>
    <w:rsid w:val="00B763AE"/>
    <w:rsid w:val="00B777F4"/>
    <w:rsid w:val="00B779DF"/>
    <w:rsid w:val="00B803B7"/>
    <w:rsid w:val="00B80EAA"/>
    <w:rsid w:val="00B81C60"/>
    <w:rsid w:val="00B81DAA"/>
    <w:rsid w:val="00B823F0"/>
    <w:rsid w:val="00B826EA"/>
    <w:rsid w:val="00B8341F"/>
    <w:rsid w:val="00B8359E"/>
    <w:rsid w:val="00B83A38"/>
    <w:rsid w:val="00B8455F"/>
    <w:rsid w:val="00B84A5C"/>
    <w:rsid w:val="00B85082"/>
    <w:rsid w:val="00B858EA"/>
    <w:rsid w:val="00B85A33"/>
    <w:rsid w:val="00B861B2"/>
    <w:rsid w:val="00B8632E"/>
    <w:rsid w:val="00B873AC"/>
    <w:rsid w:val="00B87E44"/>
    <w:rsid w:val="00B90955"/>
    <w:rsid w:val="00B90D7D"/>
    <w:rsid w:val="00B91851"/>
    <w:rsid w:val="00B91852"/>
    <w:rsid w:val="00B929C0"/>
    <w:rsid w:val="00B93083"/>
    <w:rsid w:val="00B93928"/>
    <w:rsid w:val="00B93D56"/>
    <w:rsid w:val="00B94610"/>
    <w:rsid w:val="00B94A46"/>
    <w:rsid w:val="00B954BF"/>
    <w:rsid w:val="00B957A3"/>
    <w:rsid w:val="00B96569"/>
    <w:rsid w:val="00B9667D"/>
    <w:rsid w:val="00B97B90"/>
    <w:rsid w:val="00B97CC6"/>
    <w:rsid w:val="00B97F77"/>
    <w:rsid w:val="00BA092A"/>
    <w:rsid w:val="00BA0A40"/>
    <w:rsid w:val="00BA0B2F"/>
    <w:rsid w:val="00BA0DDF"/>
    <w:rsid w:val="00BA15FB"/>
    <w:rsid w:val="00BA222D"/>
    <w:rsid w:val="00BA25F7"/>
    <w:rsid w:val="00BA2CA4"/>
    <w:rsid w:val="00BA42E7"/>
    <w:rsid w:val="00BA4CA6"/>
    <w:rsid w:val="00BA4CFE"/>
    <w:rsid w:val="00BA5221"/>
    <w:rsid w:val="00BA578E"/>
    <w:rsid w:val="00BA630A"/>
    <w:rsid w:val="00BA645A"/>
    <w:rsid w:val="00BB0096"/>
    <w:rsid w:val="00BB1730"/>
    <w:rsid w:val="00BB17CC"/>
    <w:rsid w:val="00BB24A1"/>
    <w:rsid w:val="00BB26CC"/>
    <w:rsid w:val="00BB2880"/>
    <w:rsid w:val="00BB2BC0"/>
    <w:rsid w:val="00BB2EF3"/>
    <w:rsid w:val="00BB3932"/>
    <w:rsid w:val="00BB4317"/>
    <w:rsid w:val="00BB4634"/>
    <w:rsid w:val="00BB4782"/>
    <w:rsid w:val="00BB4E31"/>
    <w:rsid w:val="00BB5257"/>
    <w:rsid w:val="00BB5E6E"/>
    <w:rsid w:val="00BB654B"/>
    <w:rsid w:val="00BB6FFC"/>
    <w:rsid w:val="00BB747D"/>
    <w:rsid w:val="00BB7601"/>
    <w:rsid w:val="00BB7998"/>
    <w:rsid w:val="00BB7CE2"/>
    <w:rsid w:val="00BC040C"/>
    <w:rsid w:val="00BC0B78"/>
    <w:rsid w:val="00BC1C6B"/>
    <w:rsid w:val="00BC1E48"/>
    <w:rsid w:val="00BC2B65"/>
    <w:rsid w:val="00BC611F"/>
    <w:rsid w:val="00BC6D89"/>
    <w:rsid w:val="00BC7B34"/>
    <w:rsid w:val="00BD0825"/>
    <w:rsid w:val="00BD131D"/>
    <w:rsid w:val="00BD140D"/>
    <w:rsid w:val="00BD189B"/>
    <w:rsid w:val="00BD1C8F"/>
    <w:rsid w:val="00BD1D06"/>
    <w:rsid w:val="00BD26C2"/>
    <w:rsid w:val="00BD2F34"/>
    <w:rsid w:val="00BD30A0"/>
    <w:rsid w:val="00BD3848"/>
    <w:rsid w:val="00BD3B9C"/>
    <w:rsid w:val="00BD4E30"/>
    <w:rsid w:val="00BD4F54"/>
    <w:rsid w:val="00BD4FA0"/>
    <w:rsid w:val="00BD515B"/>
    <w:rsid w:val="00BD52A2"/>
    <w:rsid w:val="00BD5C59"/>
    <w:rsid w:val="00BD648D"/>
    <w:rsid w:val="00BD685F"/>
    <w:rsid w:val="00BD7193"/>
    <w:rsid w:val="00BD7E86"/>
    <w:rsid w:val="00BD7FB4"/>
    <w:rsid w:val="00BE03BF"/>
    <w:rsid w:val="00BE23BB"/>
    <w:rsid w:val="00BE2553"/>
    <w:rsid w:val="00BE3E73"/>
    <w:rsid w:val="00BE3F9C"/>
    <w:rsid w:val="00BE50DB"/>
    <w:rsid w:val="00BE59BF"/>
    <w:rsid w:val="00BE60E8"/>
    <w:rsid w:val="00BE69ED"/>
    <w:rsid w:val="00BE6FCC"/>
    <w:rsid w:val="00BE77C3"/>
    <w:rsid w:val="00BE7A31"/>
    <w:rsid w:val="00BE7ACB"/>
    <w:rsid w:val="00BE7FD6"/>
    <w:rsid w:val="00BF0114"/>
    <w:rsid w:val="00BF0848"/>
    <w:rsid w:val="00BF0E1D"/>
    <w:rsid w:val="00BF0F5E"/>
    <w:rsid w:val="00BF1016"/>
    <w:rsid w:val="00BF1E54"/>
    <w:rsid w:val="00BF270D"/>
    <w:rsid w:val="00BF28FC"/>
    <w:rsid w:val="00BF28FD"/>
    <w:rsid w:val="00BF317F"/>
    <w:rsid w:val="00BF3F16"/>
    <w:rsid w:val="00BF3F53"/>
    <w:rsid w:val="00BF41A5"/>
    <w:rsid w:val="00BF43C8"/>
    <w:rsid w:val="00BF5D4C"/>
    <w:rsid w:val="00BF6050"/>
    <w:rsid w:val="00BF61B6"/>
    <w:rsid w:val="00BF67F8"/>
    <w:rsid w:val="00BF6AB0"/>
    <w:rsid w:val="00BF7269"/>
    <w:rsid w:val="00BF7FE8"/>
    <w:rsid w:val="00C002CB"/>
    <w:rsid w:val="00C00323"/>
    <w:rsid w:val="00C0034B"/>
    <w:rsid w:val="00C013E3"/>
    <w:rsid w:val="00C01D1F"/>
    <w:rsid w:val="00C03213"/>
    <w:rsid w:val="00C0341D"/>
    <w:rsid w:val="00C03489"/>
    <w:rsid w:val="00C036FB"/>
    <w:rsid w:val="00C045FC"/>
    <w:rsid w:val="00C05158"/>
    <w:rsid w:val="00C052F6"/>
    <w:rsid w:val="00C05808"/>
    <w:rsid w:val="00C058FE"/>
    <w:rsid w:val="00C05A85"/>
    <w:rsid w:val="00C05B12"/>
    <w:rsid w:val="00C0684D"/>
    <w:rsid w:val="00C06C92"/>
    <w:rsid w:val="00C10861"/>
    <w:rsid w:val="00C10A47"/>
    <w:rsid w:val="00C113C4"/>
    <w:rsid w:val="00C11EC8"/>
    <w:rsid w:val="00C13F5F"/>
    <w:rsid w:val="00C145FB"/>
    <w:rsid w:val="00C155BB"/>
    <w:rsid w:val="00C157A3"/>
    <w:rsid w:val="00C15AA3"/>
    <w:rsid w:val="00C1617E"/>
    <w:rsid w:val="00C16EEC"/>
    <w:rsid w:val="00C173AB"/>
    <w:rsid w:val="00C1770C"/>
    <w:rsid w:val="00C17ECE"/>
    <w:rsid w:val="00C200D1"/>
    <w:rsid w:val="00C20A02"/>
    <w:rsid w:val="00C20D24"/>
    <w:rsid w:val="00C2179F"/>
    <w:rsid w:val="00C224DA"/>
    <w:rsid w:val="00C22770"/>
    <w:rsid w:val="00C24197"/>
    <w:rsid w:val="00C2484B"/>
    <w:rsid w:val="00C2565A"/>
    <w:rsid w:val="00C2685C"/>
    <w:rsid w:val="00C26A13"/>
    <w:rsid w:val="00C27203"/>
    <w:rsid w:val="00C27732"/>
    <w:rsid w:val="00C3130D"/>
    <w:rsid w:val="00C31407"/>
    <w:rsid w:val="00C31802"/>
    <w:rsid w:val="00C31CAE"/>
    <w:rsid w:val="00C32437"/>
    <w:rsid w:val="00C32F47"/>
    <w:rsid w:val="00C349DC"/>
    <w:rsid w:val="00C3509D"/>
    <w:rsid w:val="00C35542"/>
    <w:rsid w:val="00C36384"/>
    <w:rsid w:val="00C3680C"/>
    <w:rsid w:val="00C36B2E"/>
    <w:rsid w:val="00C377E9"/>
    <w:rsid w:val="00C3788A"/>
    <w:rsid w:val="00C37DC2"/>
    <w:rsid w:val="00C40737"/>
    <w:rsid w:val="00C40962"/>
    <w:rsid w:val="00C40BF5"/>
    <w:rsid w:val="00C40D3D"/>
    <w:rsid w:val="00C41677"/>
    <w:rsid w:val="00C41CD9"/>
    <w:rsid w:val="00C43218"/>
    <w:rsid w:val="00C43B7F"/>
    <w:rsid w:val="00C454E4"/>
    <w:rsid w:val="00C45E9C"/>
    <w:rsid w:val="00C45F0C"/>
    <w:rsid w:val="00C4601F"/>
    <w:rsid w:val="00C46146"/>
    <w:rsid w:val="00C4699E"/>
    <w:rsid w:val="00C46B86"/>
    <w:rsid w:val="00C4721B"/>
    <w:rsid w:val="00C476E1"/>
    <w:rsid w:val="00C47BF3"/>
    <w:rsid w:val="00C47C7B"/>
    <w:rsid w:val="00C47C7C"/>
    <w:rsid w:val="00C47CB9"/>
    <w:rsid w:val="00C50A42"/>
    <w:rsid w:val="00C50B70"/>
    <w:rsid w:val="00C50C1F"/>
    <w:rsid w:val="00C51893"/>
    <w:rsid w:val="00C52BED"/>
    <w:rsid w:val="00C52CE6"/>
    <w:rsid w:val="00C52D75"/>
    <w:rsid w:val="00C53D39"/>
    <w:rsid w:val="00C53EC1"/>
    <w:rsid w:val="00C553CA"/>
    <w:rsid w:val="00C55B3C"/>
    <w:rsid w:val="00C5657B"/>
    <w:rsid w:val="00C57877"/>
    <w:rsid w:val="00C57F1C"/>
    <w:rsid w:val="00C60076"/>
    <w:rsid w:val="00C60398"/>
    <w:rsid w:val="00C604D1"/>
    <w:rsid w:val="00C606E3"/>
    <w:rsid w:val="00C6096A"/>
    <w:rsid w:val="00C61311"/>
    <w:rsid w:val="00C619D4"/>
    <w:rsid w:val="00C623B8"/>
    <w:rsid w:val="00C6307F"/>
    <w:rsid w:val="00C6336F"/>
    <w:rsid w:val="00C63E14"/>
    <w:rsid w:val="00C64661"/>
    <w:rsid w:val="00C64B40"/>
    <w:rsid w:val="00C65E1A"/>
    <w:rsid w:val="00C667B5"/>
    <w:rsid w:val="00C66C47"/>
    <w:rsid w:val="00C66F82"/>
    <w:rsid w:val="00C677E8"/>
    <w:rsid w:val="00C67890"/>
    <w:rsid w:val="00C67AF5"/>
    <w:rsid w:val="00C70070"/>
    <w:rsid w:val="00C701F2"/>
    <w:rsid w:val="00C70F1E"/>
    <w:rsid w:val="00C70F47"/>
    <w:rsid w:val="00C7130F"/>
    <w:rsid w:val="00C713C4"/>
    <w:rsid w:val="00C714AA"/>
    <w:rsid w:val="00C71F28"/>
    <w:rsid w:val="00C71FA4"/>
    <w:rsid w:val="00C721C5"/>
    <w:rsid w:val="00C72620"/>
    <w:rsid w:val="00C726EF"/>
    <w:rsid w:val="00C72A9F"/>
    <w:rsid w:val="00C72D74"/>
    <w:rsid w:val="00C731EA"/>
    <w:rsid w:val="00C73734"/>
    <w:rsid w:val="00C73782"/>
    <w:rsid w:val="00C73984"/>
    <w:rsid w:val="00C73F6D"/>
    <w:rsid w:val="00C747B2"/>
    <w:rsid w:val="00C75002"/>
    <w:rsid w:val="00C76E49"/>
    <w:rsid w:val="00C77656"/>
    <w:rsid w:val="00C778FB"/>
    <w:rsid w:val="00C77D0B"/>
    <w:rsid w:val="00C77ED6"/>
    <w:rsid w:val="00C803A0"/>
    <w:rsid w:val="00C804C6"/>
    <w:rsid w:val="00C80612"/>
    <w:rsid w:val="00C80E6B"/>
    <w:rsid w:val="00C8134E"/>
    <w:rsid w:val="00C81F49"/>
    <w:rsid w:val="00C8200E"/>
    <w:rsid w:val="00C82284"/>
    <w:rsid w:val="00C82B11"/>
    <w:rsid w:val="00C82D5F"/>
    <w:rsid w:val="00C82E3A"/>
    <w:rsid w:val="00C82ED4"/>
    <w:rsid w:val="00C8337E"/>
    <w:rsid w:val="00C8400B"/>
    <w:rsid w:val="00C848DD"/>
    <w:rsid w:val="00C85266"/>
    <w:rsid w:val="00C855FD"/>
    <w:rsid w:val="00C8572E"/>
    <w:rsid w:val="00C85D37"/>
    <w:rsid w:val="00C860E5"/>
    <w:rsid w:val="00C86418"/>
    <w:rsid w:val="00C86C67"/>
    <w:rsid w:val="00C86F65"/>
    <w:rsid w:val="00C87953"/>
    <w:rsid w:val="00C90FC2"/>
    <w:rsid w:val="00C9290B"/>
    <w:rsid w:val="00C93004"/>
    <w:rsid w:val="00C9316D"/>
    <w:rsid w:val="00C93442"/>
    <w:rsid w:val="00C93F7D"/>
    <w:rsid w:val="00C941D4"/>
    <w:rsid w:val="00C950E3"/>
    <w:rsid w:val="00C9613B"/>
    <w:rsid w:val="00C966F2"/>
    <w:rsid w:val="00C96F81"/>
    <w:rsid w:val="00C978A1"/>
    <w:rsid w:val="00CA0C9E"/>
    <w:rsid w:val="00CA0F4B"/>
    <w:rsid w:val="00CA1AE7"/>
    <w:rsid w:val="00CA1CF0"/>
    <w:rsid w:val="00CA1EA3"/>
    <w:rsid w:val="00CA3976"/>
    <w:rsid w:val="00CA3E51"/>
    <w:rsid w:val="00CA4A77"/>
    <w:rsid w:val="00CA4F37"/>
    <w:rsid w:val="00CA66FD"/>
    <w:rsid w:val="00CA6734"/>
    <w:rsid w:val="00CA7D37"/>
    <w:rsid w:val="00CB0033"/>
    <w:rsid w:val="00CB10FD"/>
    <w:rsid w:val="00CB13C2"/>
    <w:rsid w:val="00CB14A4"/>
    <w:rsid w:val="00CB15B7"/>
    <w:rsid w:val="00CB161A"/>
    <w:rsid w:val="00CB1BA5"/>
    <w:rsid w:val="00CB2078"/>
    <w:rsid w:val="00CB253A"/>
    <w:rsid w:val="00CB2792"/>
    <w:rsid w:val="00CB27B3"/>
    <w:rsid w:val="00CB2E81"/>
    <w:rsid w:val="00CB3184"/>
    <w:rsid w:val="00CB3301"/>
    <w:rsid w:val="00CB36A0"/>
    <w:rsid w:val="00CB3FB5"/>
    <w:rsid w:val="00CB457F"/>
    <w:rsid w:val="00CB472E"/>
    <w:rsid w:val="00CB47E6"/>
    <w:rsid w:val="00CB6775"/>
    <w:rsid w:val="00CB7234"/>
    <w:rsid w:val="00CB7B7B"/>
    <w:rsid w:val="00CC028C"/>
    <w:rsid w:val="00CC0545"/>
    <w:rsid w:val="00CC0D0E"/>
    <w:rsid w:val="00CC2B99"/>
    <w:rsid w:val="00CC3094"/>
    <w:rsid w:val="00CC4350"/>
    <w:rsid w:val="00CC4CE2"/>
    <w:rsid w:val="00CC500B"/>
    <w:rsid w:val="00CC500E"/>
    <w:rsid w:val="00CC5B98"/>
    <w:rsid w:val="00CC79AF"/>
    <w:rsid w:val="00CD05A3"/>
    <w:rsid w:val="00CD08EA"/>
    <w:rsid w:val="00CD0D72"/>
    <w:rsid w:val="00CD0E95"/>
    <w:rsid w:val="00CD19D2"/>
    <w:rsid w:val="00CD1A68"/>
    <w:rsid w:val="00CD1BCB"/>
    <w:rsid w:val="00CD215F"/>
    <w:rsid w:val="00CD2465"/>
    <w:rsid w:val="00CD2DD0"/>
    <w:rsid w:val="00CD37FA"/>
    <w:rsid w:val="00CD3EEE"/>
    <w:rsid w:val="00CD40DD"/>
    <w:rsid w:val="00CD4281"/>
    <w:rsid w:val="00CD4950"/>
    <w:rsid w:val="00CD4C56"/>
    <w:rsid w:val="00CD4C8D"/>
    <w:rsid w:val="00CD4DCA"/>
    <w:rsid w:val="00CD50CF"/>
    <w:rsid w:val="00CD55D4"/>
    <w:rsid w:val="00CD6AC2"/>
    <w:rsid w:val="00CD74CE"/>
    <w:rsid w:val="00CE0916"/>
    <w:rsid w:val="00CE0960"/>
    <w:rsid w:val="00CE17EF"/>
    <w:rsid w:val="00CE20C4"/>
    <w:rsid w:val="00CE29E8"/>
    <w:rsid w:val="00CE2F55"/>
    <w:rsid w:val="00CE3C1D"/>
    <w:rsid w:val="00CE3C3D"/>
    <w:rsid w:val="00CE3DAC"/>
    <w:rsid w:val="00CE3F3E"/>
    <w:rsid w:val="00CE4C7F"/>
    <w:rsid w:val="00CE52B6"/>
    <w:rsid w:val="00CE609C"/>
    <w:rsid w:val="00CE6B2A"/>
    <w:rsid w:val="00CE7802"/>
    <w:rsid w:val="00CE7DC2"/>
    <w:rsid w:val="00CF06DF"/>
    <w:rsid w:val="00CF0B9F"/>
    <w:rsid w:val="00CF1509"/>
    <w:rsid w:val="00CF1D29"/>
    <w:rsid w:val="00CF2704"/>
    <w:rsid w:val="00CF277E"/>
    <w:rsid w:val="00CF43B1"/>
    <w:rsid w:val="00CF4CFE"/>
    <w:rsid w:val="00CF4E09"/>
    <w:rsid w:val="00CF5EC1"/>
    <w:rsid w:val="00CF7467"/>
    <w:rsid w:val="00D00594"/>
    <w:rsid w:val="00D008C7"/>
    <w:rsid w:val="00D00F93"/>
    <w:rsid w:val="00D01108"/>
    <w:rsid w:val="00D01B66"/>
    <w:rsid w:val="00D01F92"/>
    <w:rsid w:val="00D022A1"/>
    <w:rsid w:val="00D0238F"/>
    <w:rsid w:val="00D023D4"/>
    <w:rsid w:val="00D026A1"/>
    <w:rsid w:val="00D03083"/>
    <w:rsid w:val="00D03631"/>
    <w:rsid w:val="00D03F6F"/>
    <w:rsid w:val="00D0419D"/>
    <w:rsid w:val="00D05CDD"/>
    <w:rsid w:val="00D06D4A"/>
    <w:rsid w:val="00D073AA"/>
    <w:rsid w:val="00D07780"/>
    <w:rsid w:val="00D10608"/>
    <w:rsid w:val="00D1065C"/>
    <w:rsid w:val="00D10DAA"/>
    <w:rsid w:val="00D11843"/>
    <w:rsid w:val="00D13179"/>
    <w:rsid w:val="00D13E28"/>
    <w:rsid w:val="00D144E2"/>
    <w:rsid w:val="00D14514"/>
    <w:rsid w:val="00D146BA"/>
    <w:rsid w:val="00D14808"/>
    <w:rsid w:val="00D15335"/>
    <w:rsid w:val="00D153D4"/>
    <w:rsid w:val="00D156EC"/>
    <w:rsid w:val="00D162FD"/>
    <w:rsid w:val="00D178F9"/>
    <w:rsid w:val="00D17BF5"/>
    <w:rsid w:val="00D208A3"/>
    <w:rsid w:val="00D20CD6"/>
    <w:rsid w:val="00D20F28"/>
    <w:rsid w:val="00D2133A"/>
    <w:rsid w:val="00D22E2D"/>
    <w:rsid w:val="00D22F32"/>
    <w:rsid w:val="00D23697"/>
    <w:rsid w:val="00D23827"/>
    <w:rsid w:val="00D245C5"/>
    <w:rsid w:val="00D24822"/>
    <w:rsid w:val="00D248B1"/>
    <w:rsid w:val="00D25475"/>
    <w:rsid w:val="00D2556F"/>
    <w:rsid w:val="00D25717"/>
    <w:rsid w:val="00D262BF"/>
    <w:rsid w:val="00D267FD"/>
    <w:rsid w:val="00D26814"/>
    <w:rsid w:val="00D27563"/>
    <w:rsid w:val="00D27C7E"/>
    <w:rsid w:val="00D30145"/>
    <w:rsid w:val="00D31660"/>
    <w:rsid w:val="00D31889"/>
    <w:rsid w:val="00D32D6A"/>
    <w:rsid w:val="00D33050"/>
    <w:rsid w:val="00D33293"/>
    <w:rsid w:val="00D3367D"/>
    <w:rsid w:val="00D34A0C"/>
    <w:rsid w:val="00D35045"/>
    <w:rsid w:val="00D3642A"/>
    <w:rsid w:val="00D36D23"/>
    <w:rsid w:val="00D36DE8"/>
    <w:rsid w:val="00D37116"/>
    <w:rsid w:val="00D3721A"/>
    <w:rsid w:val="00D375A0"/>
    <w:rsid w:val="00D375CD"/>
    <w:rsid w:val="00D40CA6"/>
    <w:rsid w:val="00D41229"/>
    <w:rsid w:val="00D4193E"/>
    <w:rsid w:val="00D41A30"/>
    <w:rsid w:val="00D41AFD"/>
    <w:rsid w:val="00D41BC9"/>
    <w:rsid w:val="00D4254C"/>
    <w:rsid w:val="00D42AC7"/>
    <w:rsid w:val="00D4401B"/>
    <w:rsid w:val="00D44374"/>
    <w:rsid w:val="00D44A0F"/>
    <w:rsid w:val="00D451BE"/>
    <w:rsid w:val="00D451FF"/>
    <w:rsid w:val="00D454FB"/>
    <w:rsid w:val="00D4576E"/>
    <w:rsid w:val="00D45E0F"/>
    <w:rsid w:val="00D46396"/>
    <w:rsid w:val="00D468FD"/>
    <w:rsid w:val="00D469E1"/>
    <w:rsid w:val="00D47280"/>
    <w:rsid w:val="00D47572"/>
    <w:rsid w:val="00D50049"/>
    <w:rsid w:val="00D50E5F"/>
    <w:rsid w:val="00D50EB4"/>
    <w:rsid w:val="00D513E5"/>
    <w:rsid w:val="00D52109"/>
    <w:rsid w:val="00D5218E"/>
    <w:rsid w:val="00D52BB0"/>
    <w:rsid w:val="00D53709"/>
    <w:rsid w:val="00D53A96"/>
    <w:rsid w:val="00D54002"/>
    <w:rsid w:val="00D54214"/>
    <w:rsid w:val="00D54F84"/>
    <w:rsid w:val="00D55126"/>
    <w:rsid w:val="00D55CC7"/>
    <w:rsid w:val="00D55F9A"/>
    <w:rsid w:val="00D572AE"/>
    <w:rsid w:val="00D57344"/>
    <w:rsid w:val="00D57557"/>
    <w:rsid w:val="00D57BED"/>
    <w:rsid w:val="00D60C5C"/>
    <w:rsid w:val="00D60DA7"/>
    <w:rsid w:val="00D61007"/>
    <w:rsid w:val="00D6149A"/>
    <w:rsid w:val="00D61F93"/>
    <w:rsid w:val="00D622DE"/>
    <w:rsid w:val="00D62E30"/>
    <w:rsid w:val="00D62FED"/>
    <w:rsid w:val="00D633B4"/>
    <w:rsid w:val="00D63FB0"/>
    <w:rsid w:val="00D64CEE"/>
    <w:rsid w:val="00D64DE0"/>
    <w:rsid w:val="00D64EB6"/>
    <w:rsid w:val="00D65250"/>
    <w:rsid w:val="00D6526F"/>
    <w:rsid w:val="00D66144"/>
    <w:rsid w:val="00D66D1F"/>
    <w:rsid w:val="00D67508"/>
    <w:rsid w:val="00D6762C"/>
    <w:rsid w:val="00D67ACD"/>
    <w:rsid w:val="00D67EC8"/>
    <w:rsid w:val="00D67F34"/>
    <w:rsid w:val="00D7011D"/>
    <w:rsid w:val="00D71552"/>
    <w:rsid w:val="00D717F1"/>
    <w:rsid w:val="00D7183C"/>
    <w:rsid w:val="00D7244B"/>
    <w:rsid w:val="00D72CAD"/>
    <w:rsid w:val="00D72E50"/>
    <w:rsid w:val="00D74800"/>
    <w:rsid w:val="00D74B5E"/>
    <w:rsid w:val="00D74CF7"/>
    <w:rsid w:val="00D750CC"/>
    <w:rsid w:val="00D75340"/>
    <w:rsid w:val="00D753B8"/>
    <w:rsid w:val="00D75497"/>
    <w:rsid w:val="00D76030"/>
    <w:rsid w:val="00D76232"/>
    <w:rsid w:val="00D76838"/>
    <w:rsid w:val="00D76B31"/>
    <w:rsid w:val="00D77386"/>
    <w:rsid w:val="00D776CE"/>
    <w:rsid w:val="00D77A0B"/>
    <w:rsid w:val="00D8004F"/>
    <w:rsid w:val="00D8084E"/>
    <w:rsid w:val="00D80B13"/>
    <w:rsid w:val="00D80F96"/>
    <w:rsid w:val="00D815DA"/>
    <w:rsid w:val="00D81E1A"/>
    <w:rsid w:val="00D8243F"/>
    <w:rsid w:val="00D83CB8"/>
    <w:rsid w:val="00D83E84"/>
    <w:rsid w:val="00D8442B"/>
    <w:rsid w:val="00D849F8"/>
    <w:rsid w:val="00D84FEE"/>
    <w:rsid w:val="00D85573"/>
    <w:rsid w:val="00D85B7A"/>
    <w:rsid w:val="00D8608E"/>
    <w:rsid w:val="00D870E9"/>
    <w:rsid w:val="00D87C95"/>
    <w:rsid w:val="00D901CE"/>
    <w:rsid w:val="00D92AD5"/>
    <w:rsid w:val="00D9321E"/>
    <w:rsid w:val="00D9414A"/>
    <w:rsid w:val="00D946F8"/>
    <w:rsid w:val="00D94842"/>
    <w:rsid w:val="00D9486E"/>
    <w:rsid w:val="00D949A8"/>
    <w:rsid w:val="00D94FC5"/>
    <w:rsid w:val="00D95215"/>
    <w:rsid w:val="00D95367"/>
    <w:rsid w:val="00D97128"/>
    <w:rsid w:val="00D975A6"/>
    <w:rsid w:val="00DA0393"/>
    <w:rsid w:val="00DA04B2"/>
    <w:rsid w:val="00DA069E"/>
    <w:rsid w:val="00DA087E"/>
    <w:rsid w:val="00DA0DB5"/>
    <w:rsid w:val="00DA1166"/>
    <w:rsid w:val="00DA155B"/>
    <w:rsid w:val="00DA1976"/>
    <w:rsid w:val="00DA2292"/>
    <w:rsid w:val="00DA2C29"/>
    <w:rsid w:val="00DA3F33"/>
    <w:rsid w:val="00DA5438"/>
    <w:rsid w:val="00DA5528"/>
    <w:rsid w:val="00DA5A1F"/>
    <w:rsid w:val="00DA5A2D"/>
    <w:rsid w:val="00DA5FCF"/>
    <w:rsid w:val="00DA6D8A"/>
    <w:rsid w:val="00DA77B6"/>
    <w:rsid w:val="00DA784C"/>
    <w:rsid w:val="00DA7A14"/>
    <w:rsid w:val="00DA7C08"/>
    <w:rsid w:val="00DA7D46"/>
    <w:rsid w:val="00DB1257"/>
    <w:rsid w:val="00DB2239"/>
    <w:rsid w:val="00DB29E3"/>
    <w:rsid w:val="00DB3881"/>
    <w:rsid w:val="00DB4F9F"/>
    <w:rsid w:val="00DB572E"/>
    <w:rsid w:val="00DB5E80"/>
    <w:rsid w:val="00DB6BC8"/>
    <w:rsid w:val="00DB6F18"/>
    <w:rsid w:val="00DB76EC"/>
    <w:rsid w:val="00DB7920"/>
    <w:rsid w:val="00DB7FB3"/>
    <w:rsid w:val="00DC0928"/>
    <w:rsid w:val="00DC0E78"/>
    <w:rsid w:val="00DC0E91"/>
    <w:rsid w:val="00DC1E35"/>
    <w:rsid w:val="00DC2C9D"/>
    <w:rsid w:val="00DC32C9"/>
    <w:rsid w:val="00DC333E"/>
    <w:rsid w:val="00DC33BF"/>
    <w:rsid w:val="00DC3C8E"/>
    <w:rsid w:val="00DC44BF"/>
    <w:rsid w:val="00DC609F"/>
    <w:rsid w:val="00DC6403"/>
    <w:rsid w:val="00DC6BC4"/>
    <w:rsid w:val="00DD0108"/>
    <w:rsid w:val="00DD031F"/>
    <w:rsid w:val="00DD0833"/>
    <w:rsid w:val="00DD094D"/>
    <w:rsid w:val="00DD0CB6"/>
    <w:rsid w:val="00DD2CC2"/>
    <w:rsid w:val="00DD2E90"/>
    <w:rsid w:val="00DD3B20"/>
    <w:rsid w:val="00DD3EE0"/>
    <w:rsid w:val="00DD4C21"/>
    <w:rsid w:val="00DD4F44"/>
    <w:rsid w:val="00DD5CDE"/>
    <w:rsid w:val="00DD5EDF"/>
    <w:rsid w:val="00DD608F"/>
    <w:rsid w:val="00DD7852"/>
    <w:rsid w:val="00DD7905"/>
    <w:rsid w:val="00DE054F"/>
    <w:rsid w:val="00DE0B86"/>
    <w:rsid w:val="00DE1A2B"/>
    <w:rsid w:val="00DE1A75"/>
    <w:rsid w:val="00DE1FF2"/>
    <w:rsid w:val="00DE227B"/>
    <w:rsid w:val="00DE27C7"/>
    <w:rsid w:val="00DE3AC3"/>
    <w:rsid w:val="00DE41B4"/>
    <w:rsid w:val="00DE4935"/>
    <w:rsid w:val="00DE4A99"/>
    <w:rsid w:val="00DE51A9"/>
    <w:rsid w:val="00DE547E"/>
    <w:rsid w:val="00DE5634"/>
    <w:rsid w:val="00DE785B"/>
    <w:rsid w:val="00DE787F"/>
    <w:rsid w:val="00DF02D8"/>
    <w:rsid w:val="00DF0536"/>
    <w:rsid w:val="00DF0C68"/>
    <w:rsid w:val="00DF1A2E"/>
    <w:rsid w:val="00DF1C99"/>
    <w:rsid w:val="00DF2836"/>
    <w:rsid w:val="00DF2ADB"/>
    <w:rsid w:val="00DF35C0"/>
    <w:rsid w:val="00DF3A70"/>
    <w:rsid w:val="00DF498B"/>
    <w:rsid w:val="00DF4D5E"/>
    <w:rsid w:val="00DF518D"/>
    <w:rsid w:val="00DF590A"/>
    <w:rsid w:val="00DF5F02"/>
    <w:rsid w:val="00DF6DC0"/>
    <w:rsid w:val="00DF70DF"/>
    <w:rsid w:val="00DF7642"/>
    <w:rsid w:val="00DF7948"/>
    <w:rsid w:val="00E00196"/>
    <w:rsid w:val="00E00304"/>
    <w:rsid w:val="00E00839"/>
    <w:rsid w:val="00E009B8"/>
    <w:rsid w:val="00E00B43"/>
    <w:rsid w:val="00E012BA"/>
    <w:rsid w:val="00E0241A"/>
    <w:rsid w:val="00E024C3"/>
    <w:rsid w:val="00E0252B"/>
    <w:rsid w:val="00E0262D"/>
    <w:rsid w:val="00E02683"/>
    <w:rsid w:val="00E02B34"/>
    <w:rsid w:val="00E02DF7"/>
    <w:rsid w:val="00E03328"/>
    <w:rsid w:val="00E0420A"/>
    <w:rsid w:val="00E055D0"/>
    <w:rsid w:val="00E05846"/>
    <w:rsid w:val="00E060C1"/>
    <w:rsid w:val="00E0619D"/>
    <w:rsid w:val="00E06200"/>
    <w:rsid w:val="00E065AC"/>
    <w:rsid w:val="00E067E5"/>
    <w:rsid w:val="00E07008"/>
    <w:rsid w:val="00E07077"/>
    <w:rsid w:val="00E111DC"/>
    <w:rsid w:val="00E1160F"/>
    <w:rsid w:val="00E1190A"/>
    <w:rsid w:val="00E120A0"/>
    <w:rsid w:val="00E1261D"/>
    <w:rsid w:val="00E1320B"/>
    <w:rsid w:val="00E13C90"/>
    <w:rsid w:val="00E13F21"/>
    <w:rsid w:val="00E14BA6"/>
    <w:rsid w:val="00E15962"/>
    <w:rsid w:val="00E15DFF"/>
    <w:rsid w:val="00E15F25"/>
    <w:rsid w:val="00E161DB"/>
    <w:rsid w:val="00E163BB"/>
    <w:rsid w:val="00E1673B"/>
    <w:rsid w:val="00E2052D"/>
    <w:rsid w:val="00E20650"/>
    <w:rsid w:val="00E20B77"/>
    <w:rsid w:val="00E2117D"/>
    <w:rsid w:val="00E21192"/>
    <w:rsid w:val="00E21330"/>
    <w:rsid w:val="00E21627"/>
    <w:rsid w:val="00E21A42"/>
    <w:rsid w:val="00E21D6E"/>
    <w:rsid w:val="00E232CB"/>
    <w:rsid w:val="00E2473B"/>
    <w:rsid w:val="00E24BB7"/>
    <w:rsid w:val="00E24DDF"/>
    <w:rsid w:val="00E259CB"/>
    <w:rsid w:val="00E25C2D"/>
    <w:rsid w:val="00E25D37"/>
    <w:rsid w:val="00E25F35"/>
    <w:rsid w:val="00E2603B"/>
    <w:rsid w:val="00E2633C"/>
    <w:rsid w:val="00E26BE3"/>
    <w:rsid w:val="00E26FAD"/>
    <w:rsid w:val="00E27838"/>
    <w:rsid w:val="00E30005"/>
    <w:rsid w:val="00E309D4"/>
    <w:rsid w:val="00E31C86"/>
    <w:rsid w:val="00E320AE"/>
    <w:rsid w:val="00E3223B"/>
    <w:rsid w:val="00E326B1"/>
    <w:rsid w:val="00E330EA"/>
    <w:rsid w:val="00E33B29"/>
    <w:rsid w:val="00E353C9"/>
    <w:rsid w:val="00E3681B"/>
    <w:rsid w:val="00E36987"/>
    <w:rsid w:val="00E3703F"/>
    <w:rsid w:val="00E3721E"/>
    <w:rsid w:val="00E3767B"/>
    <w:rsid w:val="00E37920"/>
    <w:rsid w:val="00E37A89"/>
    <w:rsid w:val="00E37E0F"/>
    <w:rsid w:val="00E407EC"/>
    <w:rsid w:val="00E40A58"/>
    <w:rsid w:val="00E40D8C"/>
    <w:rsid w:val="00E41B6E"/>
    <w:rsid w:val="00E41BFF"/>
    <w:rsid w:val="00E41CAA"/>
    <w:rsid w:val="00E42486"/>
    <w:rsid w:val="00E4286F"/>
    <w:rsid w:val="00E42C56"/>
    <w:rsid w:val="00E43577"/>
    <w:rsid w:val="00E437C1"/>
    <w:rsid w:val="00E44130"/>
    <w:rsid w:val="00E44267"/>
    <w:rsid w:val="00E44541"/>
    <w:rsid w:val="00E44A9C"/>
    <w:rsid w:val="00E44B2B"/>
    <w:rsid w:val="00E453C1"/>
    <w:rsid w:val="00E4541C"/>
    <w:rsid w:val="00E4570E"/>
    <w:rsid w:val="00E45DB2"/>
    <w:rsid w:val="00E45DC9"/>
    <w:rsid w:val="00E46008"/>
    <w:rsid w:val="00E4624E"/>
    <w:rsid w:val="00E4674E"/>
    <w:rsid w:val="00E47091"/>
    <w:rsid w:val="00E5029C"/>
    <w:rsid w:val="00E50BC5"/>
    <w:rsid w:val="00E52A99"/>
    <w:rsid w:val="00E52DDD"/>
    <w:rsid w:val="00E53383"/>
    <w:rsid w:val="00E5398F"/>
    <w:rsid w:val="00E5484C"/>
    <w:rsid w:val="00E54A22"/>
    <w:rsid w:val="00E54AD8"/>
    <w:rsid w:val="00E54E22"/>
    <w:rsid w:val="00E54F7F"/>
    <w:rsid w:val="00E55529"/>
    <w:rsid w:val="00E5594D"/>
    <w:rsid w:val="00E55DA3"/>
    <w:rsid w:val="00E563F4"/>
    <w:rsid w:val="00E56C07"/>
    <w:rsid w:val="00E56E39"/>
    <w:rsid w:val="00E577ED"/>
    <w:rsid w:val="00E60153"/>
    <w:rsid w:val="00E60753"/>
    <w:rsid w:val="00E60BB7"/>
    <w:rsid w:val="00E60DC1"/>
    <w:rsid w:val="00E61429"/>
    <w:rsid w:val="00E61610"/>
    <w:rsid w:val="00E61F36"/>
    <w:rsid w:val="00E62C50"/>
    <w:rsid w:val="00E62EF0"/>
    <w:rsid w:val="00E62FCC"/>
    <w:rsid w:val="00E63B17"/>
    <w:rsid w:val="00E63BAF"/>
    <w:rsid w:val="00E641C3"/>
    <w:rsid w:val="00E64364"/>
    <w:rsid w:val="00E64EB3"/>
    <w:rsid w:val="00E65904"/>
    <w:rsid w:val="00E65970"/>
    <w:rsid w:val="00E659C3"/>
    <w:rsid w:val="00E65A4E"/>
    <w:rsid w:val="00E65B50"/>
    <w:rsid w:val="00E66CFA"/>
    <w:rsid w:val="00E66D59"/>
    <w:rsid w:val="00E66D92"/>
    <w:rsid w:val="00E675EB"/>
    <w:rsid w:val="00E677D9"/>
    <w:rsid w:val="00E67939"/>
    <w:rsid w:val="00E67CA5"/>
    <w:rsid w:val="00E700D4"/>
    <w:rsid w:val="00E702F4"/>
    <w:rsid w:val="00E70318"/>
    <w:rsid w:val="00E720FD"/>
    <w:rsid w:val="00E74A09"/>
    <w:rsid w:val="00E74A6F"/>
    <w:rsid w:val="00E75CE2"/>
    <w:rsid w:val="00E76043"/>
    <w:rsid w:val="00E76254"/>
    <w:rsid w:val="00E7699F"/>
    <w:rsid w:val="00E76DEE"/>
    <w:rsid w:val="00E77876"/>
    <w:rsid w:val="00E77AE3"/>
    <w:rsid w:val="00E80363"/>
    <w:rsid w:val="00E80B09"/>
    <w:rsid w:val="00E81686"/>
    <w:rsid w:val="00E81C31"/>
    <w:rsid w:val="00E81D50"/>
    <w:rsid w:val="00E81E16"/>
    <w:rsid w:val="00E82127"/>
    <w:rsid w:val="00E82589"/>
    <w:rsid w:val="00E82811"/>
    <w:rsid w:val="00E82A97"/>
    <w:rsid w:val="00E84437"/>
    <w:rsid w:val="00E84F92"/>
    <w:rsid w:val="00E853CB"/>
    <w:rsid w:val="00E85673"/>
    <w:rsid w:val="00E8594F"/>
    <w:rsid w:val="00E8636A"/>
    <w:rsid w:val="00E863FB"/>
    <w:rsid w:val="00E8662C"/>
    <w:rsid w:val="00E8676C"/>
    <w:rsid w:val="00E8682F"/>
    <w:rsid w:val="00E869CA"/>
    <w:rsid w:val="00E86DBA"/>
    <w:rsid w:val="00E86E4B"/>
    <w:rsid w:val="00E87022"/>
    <w:rsid w:val="00E87E0E"/>
    <w:rsid w:val="00E900B8"/>
    <w:rsid w:val="00E90742"/>
    <w:rsid w:val="00E9080C"/>
    <w:rsid w:val="00E90D73"/>
    <w:rsid w:val="00E91091"/>
    <w:rsid w:val="00E911C8"/>
    <w:rsid w:val="00E912F7"/>
    <w:rsid w:val="00E920FE"/>
    <w:rsid w:val="00E921DC"/>
    <w:rsid w:val="00E92E42"/>
    <w:rsid w:val="00E93CC6"/>
    <w:rsid w:val="00E94CD3"/>
    <w:rsid w:val="00E94D70"/>
    <w:rsid w:val="00E95365"/>
    <w:rsid w:val="00E9728F"/>
    <w:rsid w:val="00E97332"/>
    <w:rsid w:val="00E9755D"/>
    <w:rsid w:val="00E97D0B"/>
    <w:rsid w:val="00EA0112"/>
    <w:rsid w:val="00EA0337"/>
    <w:rsid w:val="00EA0A4D"/>
    <w:rsid w:val="00EA11A5"/>
    <w:rsid w:val="00EA1941"/>
    <w:rsid w:val="00EA1BA5"/>
    <w:rsid w:val="00EA28C7"/>
    <w:rsid w:val="00EA351E"/>
    <w:rsid w:val="00EA463E"/>
    <w:rsid w:val="00EA475B"/>
    <w:rsid w:val="00EA4FC2"/>
    <w:rsid w:val="00EA5637"/>
    <w:rsid w:val="00EA5638"/>
    <w:rsid w:val="00EA5A56"/>
    <w:rsid w:val="00EA5BB9"/>
    <w:rsid w:val="00EA5FEA"/>
    <w:rsid w:val="00EA6484"/>
    <w:rsid w:val="00EA65D5"/>
    <w:rsid w:val="00EA7483"/>
    <w:rsid w:val="00EA79FB"/>
    <w:rsid w:val="00EA7B15"/>
    <w:rsid w:val="00EA7CB8"/>
    <w:rsid w:val="00EB0274"/>
    <w:rsid w:val="00EB03E3"/>
    <w:rsid w:val="00EB04A7"/>
    <w:rsid w:val="00EB0DCF"/>
    <w:rsid w:val="00EB172E"/>
    <w:rsid w:val="00EB1DC7"/>
    <w:rsid w:val="00EB20CB"/>
    <w:rsid w:val="00EB3379"/>
    <w:rsid w:val="00EB3B3C"/>
    <w:rsid w:val="00EB3BCA"/>
    <w:rsid w:val="00EB3EEB"/>
    <w:rsid w:val="00EB452E"/>
    <w:rsid w:val="00EB454E"/>
    <w:rsid w:val="00EB45B4"/>
    <w:rsid w:val="00EB51B0"/>
    <w:rsid w:val="00EB5568"/>
    <w:rsid w:val="00EB5B8F"/>
    <w:rsid w:val="00EB69C2"/>
    <w:rsid w:val="00EB6B49"/>
    <w:rsid w:val="00EC006F"/>
    <w:rsid w:val="00EC0499"/>
    <w:rsid w:val="00EC051C"/>
    <w:rsid w:val="00EC3392"/>
    <w:rsid w:val="00EC3665"/>
    <w:rsid w:val="00EC3D0F"/>
    <w:rsid w:val="00EC54F8"/>
    <w:rsid w:val="00EC5C65"/>
    <w:rsid w:val="00EC64B6"/>
    <w:rsid w:val="00EC6BB6"/>
    <w:rsid w:val="00EC6C37"/>
    <w:rsid w:val="00EC742B"/>
    <w:rsid w:val="00EC76B2"/>
    <w:rsid w:val="00EC7977"/>
    <w:rsid w:val="00EC7A3F"/>
    <w:rsid w:val="00EC7F94"/>
    <w:rsid w:val="00ED026D"/>
    <w:rsid w:val="00ED08BD"/>
    <w:rsid w:val="00ED0E0C"/>
    <w:rsid w:val="00ED1956"/>
    <w:rsid w:val="00ED1E50"/>
    <w:rsid w:val="00ED1F25"/>
    <w:rsid w:val="00ED2C6B"/>
    <w:rsid w:val="00ED32FC"/>
    <w:rsid w:val="00ED33CD"/>
    <w:rsid w:val="00ED3692"/>
    <w:rsid w:val="00ED3F79"/>
    <w:rsid w:val="00ED47AB"/>
    <w:rsid w:val="00ED4EFF"/>
    <w:rsid w:val="00ED5185"/>
    <w:rsid w:val="00ED565F"/>
    <w:rsid w:val="00ED7AF7"/>
    <w:rsid w:val="00ED7D08"/>
    <w:rsid w:val="00EE1BBA"/>
    <w:rsid w:val="00EE2258"/>
    <w:rsid w:val="00EE3C5F"/>
    <w:rsid w:val="00EE4298"/>
    <w:rsid w:val="00EE445C"/>
    <w:rsid w:val="00EE4A93"/>
    <w:rsid w:val="00EE4CD6"/>
    <w:rsid w:val="00EE4F8B"/>
    <w:rsid w:val="00EE51C6"/>
    <w:rsid w:val="00EE5250"/>
    <w:rsid w:val="00EE6DE3"/>
    <w:rsid w:val="00EE70EF"/>
    <w:rsid w:val="00EE7B00"/>
    <w:rsid w:val="00EF00BA"/>
    <w:rsid w:val="00EF0696"/>
    <w:rsid w:val="00EF0AA5"/>
    <w:rsid w:val="00EF1103"/>
    <w:rsid w:val="00EF1352"/>
    <w:rsid w:val="00EF1AC1"/>
    <w:rsid w:val="00EF275E"/>
    <w:rsid w:val="00EF2BA3"/>
    <w:rsid w:val="00EF3EF4"/>
    <w:rsid w:val="00EF4DD1"/>
    <w:rsid w:val="00EF598F"/>
    <w:rsid w:val="00EF6756"/>
    <w:rsid w:val="00EF73B9"/>
    <w:rsid w:val="00F00449"/>
    <w:rsid w:val="00F00AF6"/>
    <w:rsid w:val="00F00AF7"/>
    <w:rsid w:val="00F00BDB"/>
    <w:rsid w:val="00F00E6D"/>
    <w:rsid w:val="00F0222E"/>
    <w:rsid w:val="00F0255D"/>
    <w:rsid w:val="00F027BF"/>
    <w:rsid w:val="00F02AD6"/>
    <w:rsid w:val="00F04A0F"/>
    <w:rsid w:val="00F04A8A"/>
    <w:rsid w:val="00F05913"/>
    <w:rsid w:val="00F05924"/>
    <w:rsid w:val="00F0600C"/>
    <w:rsid w:val="00F064C1"/>
    <w:rsid w:val="00F07218"/>
    <w:rsid w:val="00F075D4"/>
    <w:rsid w:val="00F076E1"/>
    <w:rsid w:val="00F07C67"/>
    <w:rsid w:val="00F10096"/>
    <w:rsid w:val="00F1023E"/>
    <w:rsid w:val="00F1081C"/>
    <w:rsid w:val="00F10DF7"/>
    <w:rsid w:val="00F10EF2"/>
    <w:rsid w:val="00F1284C"/>
    <w:rsid w:val="00F13463"/>
    <w:rsid w:val="00F14F55"/>
    <w:rsid w:val="00F154A6"/>
    <w:rsid w:val="00F1726A"/>
    <w:rsid w:val="00F2042E"/>
    <w:rsid w:val="00F205C2"/>
    <w:rsid w:val="00F20D80"/>
    <w:rsid w:val="00F215C8"/>
    <w:rsid w:val="00F224A6"/>
    <w:rsid w:val="00F22ABD"/>
    <w:rsid w:val="00F24036"/>
    <w:rsid w:val="00F2469A"/>
    <w:rsid w:val="00F25920"/>
    <w:rsid w:val="00F25987"/>
    <w:rsid w:val="00F264F3"/>
    <w:rsid w:val="00F2749B"/>
    <w:rsid w:val="00F310D1"/>
    <w:rsid w:val="00F3132B"/>
    <w:rsid w:val="00F3166F"/>
    <w:rsid w:val="00F31693"/>
    <w:rsid w:val="00F318B9"/>
    <w:rsid w:val="00F31BBF"/>
    <w:rsid w:val="00F32140"/>
    <w:rsid w:val="00F325A0"/>
    <w:rsid w:val="00F32B18"/>
    <w:rsid w:val="00F330BE"/>
    <w:rsid w:val="00F332C2"/>
    <w:rsid w:val="00F3466B"/>
    <w:rsid w:val="00F3497D"/>
    <w:rsid w:val="00F34F8E"/>
    <w:rsid w:val="00F351CD"/>
    <w:rsid w:val="00F35320"/>
    <w:rsid w:val="00F35C2A"/>
    <w:rsid w:val="00F35CB2"/>
    <w:rsid w:val="00F35F6F"/>
    <w:rsid w:val="00F36105"/>
    <w:rsid w:val="00F36A37"/>
    <w:rsid w:val="00F37708"/>
    <w:rsid w:val="00F37B79"/>
    <w:rsid w:val="00F414F9"/>
    <w:rsid w:val="00F41D53"/>
    <w:rsid w:val="00F41DB2"/>
    <w:rsid w:val="00F41F92"/>
    <w:rsid w:val="00F42693"/>
    <w:rsid w:val="00F42CB7"/>
    <w:rsid w:val="00F43433"/>
    <w:rsid w:val="00F4395B"/>
    <w:rsid w:val="00F43A28"/>
    <w:rsid w:val="00F43DA4"/>
    <w:rsid w:val="00F45624"/>
    <w:rsid w:val="00F45ABB"/>
    <w:rsid w:val="00F45F2D"/>
    <w:rsid w:val="00F45FCB"/>
    <w:rsid w:val="00F46A42"/>
    <w:rsid w:val="00F46B61"/>
    <w:rsid w:val="00F46CD0"/>
    <w:rsid w:val="00F46D06"/>
    <w:rsid w:val="00F46D63"/>
    <w:rsid w:val="00F472B9"/>
    <w:rsid w:val="00F47455"/>
    <w:rsid w:val="00F47B81"/>
    <w:rsid w:val="00F47D39"/>
    <w:rsid w:val="00F50C8C"/>
    <w:rsid w:val="00F51060"/>
    <w:rsid w:val="00F512EB"/>
    <w:rsid w:val="00F51FF0"/>
    <w:rsid w:val="00F5234C"/>
    <w:rsid w:val="00F52547"/>
    <w:rsid w:val="00F52BCA"/>
    <w:rsid w:val="00F55119"/>
    <w:rsid w:val="00F556E8"/>
    <w:rsid w:val="00F56875"/>
    <w:rsid w:val="00F56D2A"/>
    <w:rsid w:val="00F56D48"/>
    <w:rsid w:val="00F5739D"/>
    <w:rsid w:val="00F579A2"/>
    <w:rsid w:val="00F60FE8"/>
    <w:rsid w:val="00F61201"/>
    <w:rsid w:val="00F6152A"/>
    <w:rsid w:val="00F6152B"/>
    <w:rsid w:val="00F6171A"/>
    <w:rsid w:val="00F6201E"/>
    <w:rsid w:val="00F6277E"/>
    <w:rsid w:val="00F631A6"/>
    <w:rsid w:val="00F63AD9"/>
    <w:rsid w:val="00F64013"/>
    <w:rsid w:val="00F65502"/>
    <w:rsid w:val="00F6584C"/>
    <w:rsid w:val="00F66753"/>
    <w:rsid w:val="00F66C1E"/>
    <w:rsid w:val="00F66E8F"/>
    <w:rsid w:val="00F67497"/>
    <w:rsid w:val="00F700DE"/>
    <w:rsid w:val="00F70A0E"/>
    <w:rsid w:val="00F70B32"/>
    <w:rsid w:val="00F7192C"/>
    <w:rsid w:val="00F71DE2"/>
    <w:rsid w:val="00F72123"/>
    <w:rsid w:val="00F726DC"/>
    <w:rsid w:val="00F72DB4"/>
    <w:rsid w:val="00F7357C"/>
    <w:rsid w:val="00F7372D"/>
    <w:rsid w:val="00F742C2"/>
    <w:rsid w:val="00F7446F"/>
    <w:rsid w:val="00F745DD"/>
    <w:rsid w:val="00F74712"/>
    <w:rsid w:val="00F74EA2"/>
    <w:rsid w:val="00F752F7"/>
    <w:rsid w:val="00F755BF"/>
    <w:rsid w:val="00F7577A"/>
    <w:rsid w:val="00F75D6F"/>
    <w:rsid w:val="00F770CA"/>
    <w:rsid w:val="00F770E4"/>
    <w:rsid w:val="00F77779"/>
    <w:rsid w:val="00F77BB3"/>
    <w:rsid w:val="00F77CBC"/>
    <w:rsid w:val="00F80280"/>
    <w:rsid w:val="00F80528"/>
    <w:rsid w:val="00F80879"/>
    <w:rsid w:val="00F80DA5"/>
    <w:rsid w:val="00F81BED"/>
    <w:rsid w:val="00F8256D"/>
    <w:rsid w:val="00F83144"/>
    <w:rsid w:val="00F8433D"/>
    <w:rsid w:val="00F84627"/>
    <w:rsid w:val="00F8496B"/>
    <w:rsid w:val="00F861B0"/>
    <w:rsid w:val="00F86A15"/>
    <w:rsid w:val="00F902F5"/>
    <w:rsid w:val="00F903D0"/>
    <w:rsid w:val="00F913BE"/>
    <w:rsid w:val="00F91F43"/>
    <w:rsid w:val="00F91F53"/>
    <w:rsid w:val="00F922A2"/>
    <w:rsid w:val="00F92755"/>
    <w:rsid w:val="00F93589"/>
    <w:rsid w:val="00F93998"/>
    <w:rsid w:val="00F939F0"/>
    <w:rsid w:val="00F93CA0"/>
    <w:rsid w:val="00F93F22"/>
    <w:rsid w:val="00F944DE"/>
    <w:rsid w:val="00F96388"/>
    <w:rsid w:val="00F966D0"/>
    <w:rsid w:val="00F97B38"/>
    <w:rsid w:val="00F97C21"/>
    <w:rsid w:val="00FA017A"/>
    <w:rsid w:val="00FA0866"/>
    <w:rsid w:val="00FA092E"/>
    <w:rsid w:val="00FA0BED"/>
    <w:rsid w:val="00FA0D8E"/>
    <w:rsid w:val="00FA16DB"/>
    <w:rsid w:val="00FA2401"/>
    <w:rsid w:val="00FA2F17"/>
    <w:rsid w:val="00FA41B8"/>
    <w:rsid w:val="00FA48EB"/>
    <w:rsid w:val="00FA4960"/>
    <w:rsid w:val="00FA4E3E"/>
    <w:rsid w:val="00FA4F17"/>
    <w:rsid w:val="00FA560F"/>
    <w:rsid w:val="00FA5616"/>
    <w:rsid w:val="00FA5622"/>
    <w:rsid w:val="00FA57F3"/>
    <w:rsid w:val="00FA5972"/>
    <w:rsid w:val="00FA630A"/>
    <w:rsid w:val="00FA6336"/>
    <w:rsid w:val="00FB00C0"/>
    <w:rsid w:val="00FB0A07"/>
    <w:rsid w:val="00FB0A45"/>
    <w:rsid w:val="00FB0F53"/>
    <w:rsid w:val="00FB12E7"/>
    <w:rsid w:val="00FB18F2"/>
    <w:rsid w:val="00FB1C28"/>
    <w:rsid w:val="00FB2087"/>
    <w:rsid w:val="00FB271F"/>
    <w:rsid w:val="00FB28A5"/>
    <w:rsid w:val="00FB2A8A"/>
    <w:rsid w:val="00FB2DFE"/>
    <w:rsid w:val="00FB2E49"/>
    <w:rsid w:val="00FB2E77"/>
    <w:rsid w:val="00FB2EF9"/>
    <w:rsid w:val="00FB3DEE"/>
    <w:rsid w:val="00FB4197"/>
    <w:rsid w:val="00FB59C1"/>
    <w:rsid w:val="00FB5E0D"/>
    <w:rsid w:val="00FB5FB6"/>
    <w:rsid w:val="00FB66E4"/>
    <w:rsid w:val="00FB6B21"/>
    <w:rsid w:val="00FB6D0F"/>
    <w:rsid w:val="00FB77D5"/>
    <w:rsid w:val="00FB7978"/>
    <w:rsid w:val="00FC0200"/>
    <w:rsid w:val="00FC05A8"/>
    <w:rsid w:val="00FC0AC9"/>
    <w:rsid w:val="00FC1626"/>
    <w:rsid w:val="00FC2A3B"/>
    <w:rsid w:val="00FC31A2"/>
    <w:rsid w:val="00FC3279"/>
    <w:rsid w:val="00FC33DB"/>
    <w:rsid w:val="00FC3517"/>
    <w:rsid w:val="00FC379D"/>
    <w:rsid w:val="00FC3A36"/>
    <w:rsid w:val="00FC3BD0"/>
    <w:rsid w:val="00FC4509"/>
    <w:rsid w:val="00FC49B6"/>
    <w:rsid w:val="00FC4F88"/>
    <w:rsid w:val="00FC50A2"/>
    <w:rsid w:val="00FC5515"/>
    <w:rsid w:val="00FC58C7"/>
    <w:rsid w:val="00FC5D75"/>
    <w:rsid w:val="00FC648B"/>
    <w:rsid w:val="00FC6498"/>
    <w:rsid w:val="00FC6535"/>
    <w:rsid w:val="00FC7B22"/>
    <w:rsid w:val="00FD0194"/>
    <w:rsid w:val="00FD0A46"/>
    <w:rsid w:val="00FD0EA9"/>
    <w:rsid w:val="00FD10B6"/>
    <w:rsid w:val="00FD1883"/>
    <w:rsid w:val="00FD1EC2"/>
    <w:rsid w:val="00FD2471"/>
    <w:rsid w:val="00FD2E6A"/>
    <w:rsid w:val="00FD35A3"/>
    <w:rsid w:val="00FD3904"/>
    <w:rsid w:val="00FD3C8E"/>
    <w:rsid w:val="00FD426D"/>
    <w:rsid w:val="00FD4F3B"/>
    <w:rsid w:val="00FD55BE"/>
    <w:rsid w:val="00FD58F0"/>
    <w:rsid w:val="00FD5AC8"/>
    <w:rsid w:val="00FD5D58"/>
    <w:rsid w:val="00FD696C"/>
    <w:rsid w:val="00FD6B5C"/>
    <w:rsid w:val="00FE06DE"/>
    <w:rsid w:val="00FE0C38"/>
    <w:rsid w:val="00FE1843"/>
    <w:rsid w:val="00FE1B9F"/>
    <w:rsid w:val="00FE1BF2"/>
    <w:rsid w:val="00FE1C51"/>
    <w:rsid w:val="00FE240E"/>
    <w:rsid w:val="00FE2946"/>
    <w:rsid w:val="00FE2B14"/>
    <w:rsid w:val="00FE3024"/>
    <w:rsid w:val="00FE3D4D"/>
    <w:rsid w:val="00FE491E"/>
    <w:rsid w:val="00FE4EFC"/>
    <w:rsid w:val="00FE5176"/>
    <w:rsid w:val="00FE5351"/>
    <w:rsid w:val="00FE580B"/>
    <w:rsid w:val="00FE6D67"/>
    <w:rsid w:val="00FE78D4"/>
    <w:rsid w:val="00FE7912"/>
    <w:rsid w:val="00FE7A76"/>
    <w:rsid w:val="00FF0B21"/>
    <w:rsid w:val="00FF0E04"/>
    <w:rsid w:val="00FF1161"/>
    <w:rsid w:val="00FF1353"/>
    <w:rsid w:val="00FF1391"/>
    <w:rsid w:val="00FF1B22"/>
    <w:rsid w:val="00FF20AF"/>
    <w:rsid w:val="00FF2D11"/>
    <w:rsid w:val="00FF3146"/>
    <w:rsid w:val="00FF38CC"/>
    <w:rsid w:val="00FF3A77"/>
    <w:rsid w:val="00FF3A7F"/>
    <w:rsid w:val="00FF420A"/>
    <w:rsid w:val="00FF514A"/>
    <w:rsid w:val="00FF5444"/>
    <w:rsid w:val="00FF57C8"/>
    <w:rsid w:val="00FF5CAD"/>
    <w:rsid w:val="00FF604A"/>
    <w:rsid w:val="00FF63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445861"/>
  <w15:docId w15:val="{AB35C682-5FAA-47EF-BECC-92A47D91B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2B18"/>
    <w:rPr>
      <w:rFonts w:ascii="Times New Roman" w:eastAsia="Times New Roman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4033D5"/>
    <w:pPr>
      <w:keepNext/>
      <w:outlineLvl w:val="0"/>
    </w:pPr>
    <w:rPr>
      <w:rFonts w:ascii="Arial" w:eastAsia="ＭＳ ゴシック" w:hAnsi="Arial"/>
      <w:kern w:val="0"/>
      <w:sz w:val="24"/>
      <w:szCs w:val="24"/>
    </w:rPr>
  </w:style>
  <w:style w:type="paragraph" w:styleId="2">
    <w:name w:val="heading 2"/>
    <w:basedOn w:val="a"/>
    <w:next w:val="a"/>
    <w:link w:val="20"/>
    <w:qFormat/>
    <w:rsid w:val="00706297"/>
    <w:pPr>
      <w:keepNext/>
      <w:outlineLvl w:val="1"/>
    </w:pPr>
    <w:rPr>
      <w:rFonts w:ascii="Arial" w:eastAsia="ＭＳ ゴシック" w:hAnsi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4033D5"/>
    <w:rPr>
      <w:rFonts w:ascii="Arial" w:eastAsia="ＭＳ ゴシック" w:hAnsi="Arial" w:cs="Times New Roman"/>
      <w:sz w:val="24"/>
      <w:szCs w:val="24"/>
    </w:rPr>
  </w:style>
  <w:style w:type="character" w:customStyle="1" w:styleId="20">
    <w:name w:val="見出し 2 (文字)"/>
    <w:link w:val="2"/>
    <w:rsid w:val="004033D5"/>
    <w:rPr>
      <w:rFonts w:ascii="Arial" w:eastAsia="ＭＳ ゴシック" w:hAnsi="Arial"/>
    </w:rPr>
  </w:style>
  <w:style w:type="paragraph" w:customStyle="1" w:styleId="131">
    <w:name w:val="表 (青) 131"/>
    <w:basedOn w:val="a"/>
    <w:uiPriority w:val="34"/>
    <w:qFormat/>
    <w:rsid w:val="004033D5"/>
    <w:pPr>
      <w:ind w:leftChars="400" w:left="840"/>
    </w:pPr>
  </w:style>
  <w:style w:type="paragraph" w:styleId="a3">
    <w:name w:val="Document Map"/>
    <w:basedOn w:val="a"/>
    <w:link w:val="a4"/>
    <w:uiPriority w:val="99"/>
    <w:semiHidden/>
    <w:unhideWhenUsed/>
    <w:rsid w:val="004033D5"/>
    <w:rPr>
      <w:rFonts w:ascii="MS UI Gothic" w:eastAsia="MS UI Gothic"/>
      <w:kern w:val="0"/>
      <w:sz w:val="18"/>
      <w:szCs w:val="18"/>
    </w:rPr>
  </w:style>
  <w:style w:type="character" w:customStyle="1" w:styleId="a4">
    <w:name w:val="見出しマップ (文字)"/>
    <w:link w:val="a3"/>
    <w:uiPriority w:val="99"/>
    <w:semiHidden/>
    <w:rsid w:val="004033D5"/>
    <w:rPr>
      <w:rFonts w:ascii="MS UI Gothic" w:eastAsia="MS UI Gothic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026B1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26B16"/>
  </w:style>
  <w:style w:type="paragraph" w:styleId="a7">
    <w:name w:val="footer"/>
    <w:basedOn w:val="a"/>
    <w:link w:val="a8"/>
    <w:uiPriority w:val="99"/>
    <w:unhideWhenUsed/>
    <w:rsid w:val="00026B1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26B16"/>
  </w:style>
  <w:style w:type="character" w:styleId="a9">
    <w:name w:val="Hyperlink"/>
    <w:uiPriority w:val="99"/>
    <w:unhideWhenUsed/>
    <w:rsid w:val="00AA65F1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1B0466"/>
    <w:pP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highlight">
    <w:name w:val="highlight"/>
    <w:basedOn w:val="a0"/>
    <w:rsid w:val="000E7B42"/>
  </w:style>
  <w:style w:type="paragraph" w:styleId="aa">
    <w:name w:val="Balloon Text"/>
    <w:basedOn w:val="a"/>
    <w:link w:val="ab"/>
    <w:uiPriority w:val="99"/>
    <w:semiHidden/>
    <w:unhideWhenUsed/>
    <w:rsid w:val="00D17668"/>
    <w:rPr>
      <w:rFonts w:ascii="Arial" w:eastAsia="ＭＳ ゴシック" w:hAnsi="Arial"/>
      <w:kern w:val="0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D17668"/>
    <w:rPr>
      <w:rFonts w:ascii="Arial" w:eastAsia="ＭＳ ゴシック" w:hAnsi="Arial" w:cs="Times New Roman"/>
      <w:sz w:val="18"/>
      <w:szCs w:val="18"/>
    </w:rPr>
  </w:style>
  <w:style w:type="character" w:styleId="ac">
    <w:name w:val="annotation reference"/>
    <w:uiPriority w:val="99"/>
    <w:semiHidden/>
    <w:unhideWhenUsed/>
    <w:rsid w:val="00C92CC4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263EA6"/>
    <w:pPr>
      <w:snapToGrid w:val="0"/>
    </w:pPr>
    <w:rPr>
      <w:rFonts w:eastAsia="ＭＳ 明朝"/>
      <w:sz w:val="20"/>
      <w:szCs w:val="20"/>
    </w:rPr>
  </w:style>
  <w:style w:type="character" w:customStyle="1" w:styleId="ae">
    <w:name w:val="コメント文字列 (文字)"/>
    <w:link w:val="ad"/>
    <w:uiPriority w:val="99"/>
    <w:rsid w:val="00263EA6"/>
    <w:rPr>
      <w:rFonts w:ascii="Times New Roman" w:hAnsi="Times New Roman"/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92CC4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C92CC4"/>
    <w:rPr>
      <w:b/>
      <w:bCs/>
      <w:kern w:val="2"/>
      <w:lang w:eastAsia="ja-JP"/>
    </w:rPr>
  </w:style>
  <w:style w:type="paragraph" w:customStyle="1" w:styleId="121">
    <w:name w:val="表 (青) 121"/>
    <w:hidden/>
    <w:uiPriority w:val="99"/>
    <w:semiHidden/>
    <w:rsid w:val="000C4F31"/>
    <w:rPr>
      <w:kern w:val="2"/>
      <w:sz w:val="21"/>
      <w:szCs w:val="22"/>
    </w:rPr>
  </w:style>
  <w:style w:type="paragraph" w:customStyle="1" w:styleId="132">
    <w:name w:val="表 (青) 132"/>
    <w:basedOn w:val="a"/>
    <w:uiPriority w:val="34"/>
    <w:qFormat/>
    <w:rsid w:val="00706297"/>
    <w:pPr>
      <w:ind w:leftChars="400" w:left="840"/>
    </w:pPr>
  </w:style>
  <w:style w:type="paragraph" w:customStyle="1" w:styleId="122">
    <w:name w:val="表 (青) 122"/>
    <w:hidden/>
    <w:uiPriority w:val="99"/>
    <w:semiHidden/>
    <w:rsid w:val="00706297"/>
    <w:rPr>
      <w:kern w:val="2"/>
      <w:sz w:val="21"/>
      <w:szCs w:val="22"/>
    </w:rPr>
  </w:style>
  <w:style w:type="paragraph" w:styleId="af1">
    <w:name w:val="Revision"/>
    <w:hidden/>
    <w:uiPriority w:val="99"/>
    <w:semiHidden/>
    <w:rsid w:val="002925A7"/>
    <w:rPr>
      <w:kern w:val="2"/>
      <w:sz w:val="21"/>
      <w:szCs w:val="22"/>
    </w:rPr>
  </w:style>
  <w:style w:type="character" w:styleId="af2">
    <w:name w:val="FollowedHyperlink"/>
    <w:basedOn w:val="a0"/>
    <w:uiPriority w:val="99"/>
    <w:semiHidden/>
    <w:unhideWhenUsed/>
    <w:rsid w:val="00C01D1F"/>
    <w:rPr>
      <w:color w:val="800080"/>
      <w:u w:val="single"/>
    </w:rPr>
  </w:style>
  <w:style w:type="paragraph" w:customStyle="1" w:styleId="font5">
    <w:name w:val="font5"/>
    <w:basedOn w:val="a"/>
    <w:rsid w:val="00C01D1F"/>
    <w:pPr>
      <w:spacing w:before="100" w:beforeAutospacing="1" w:after="100" w:afterAutospacing="1"/>
      <w:jc w:val="left"/>
    </w:pPr>
    <w:rPr>
      <w:rFonts w:ascii="HGPｺﾞｼｯｸM" w:eastAsia="HGPｺﾞｼｯｸM" w:hAnsi="ＭＳ Ｐゴシック" w:cs="ＭＳ Ｐゴシック"/>
      <w:kern w:val="0"/>
      <w:sz w:val="12"/>
      <w:szCs w:val="12"/>
    </w:rPr>
  </w:style>
  <w:style w:type="paragraph" w:customStyle="1" w:styleId="font6">
    <w:name w:val="font6"/>
    <w:basedOn w:val="a"/>
    <w:rsid w:val="00C01D1F"/>
    <w:pPr>
      <w:spacing w:before="100" w:beforeAutospacing="1" w:after="100" w:afterAutospacing="1"/>
      <w:jc w:val="left"/>
    </w:pPr>
    <w:rPr>
      <w:rFonts w:ascii="HGPｺﾞｼｯｸM" w:eastAsia="HGPｺﾞｼｯｸM" w:hAnsi="ＭＳ Ｐゴシック" w:cs="ＭＳ Ｐゴシック"/>
      <w:color w:val="000000"/>
      <w:kern w:val="0"/>
      <w:sz w:val="22"/>
    </w:rPr>
  </w:style>
  <w:style w:type="paragraph" w:customStyle="1" w:styleId="font7">
    <w:name w:val="font7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color w:val="000000"/>
      <w:kern w:val="0"/>
      <w:sz w:val="22"/>
    </w:rPr>
  </w:style>
  <w:style w:type="paragraph" w:customStyle="1" w:styleId="font8">
    <w:name w:val="font8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color w:val="000000"/>
      <w:kern w:val="0"/>
      <w:sz w:val="22"/>
    </w:rPr>
  </w:style>
  <w:style w:type="paragraph" w:customStyle="1" w:styleId="font9">
    <w:name w:val="font9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2"/>
    </w:rPr>
  </w:style>
  <w:style w:type="paragraph" w:customStyle="1" w:styleId="xl64">
    <w:name w:val="xl64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65">
    <w:name w:val="xl65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66">
    <w:name w:val="xl66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67">
    <w:name w:val="xl67"/>
    <w:basedOn w:val="a"/>
    <w:rsid w:val="00C01D1F"/>
    <w:pPr>
      <w:spacing w:before="100" w:beforeAutospacing="1" w:after="100" w:afterAutospacing="1"/>
      <w:ind w:firstLineChars="100" w:firstLine="100"/>
      <w:jc w:val="left"/>
    </w:pPr>
    <w:rPr>
      <w:rFonts w:eastAsia="ＭＳ Ｐゴシック"/>
      <w:kern w:val="0"/>
      <w:sz w:val="24"/>
      <w:szCs w:val="24"/>
    </w:rPr>
  </w:style>
  <w:style w:type="paragraph" w:customStyle="1" w:styleId="xl68">
    <w:name w:val="xl68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69">
    <w:name w:val="xl69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ind w:firstLineChars="100" w:firstLine="100"/>
      <w:jc w:val="left"/>
    </w:pPr>
    <w:rPr>
      <w:rFonts w:eastAsia="ＭＳ Ｐゴシック"/>
      <w:kern w:val="0"/>
      <w:sz w:val="24"/>
      <w:szCs w:val="24"/>
    </w:rPr>
  </w:style>
  <w:style w:type="paragraph" w:customStyle="1" w:styleId="xl70">
    <w:name w:val="xl70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71">
    <w:name w:val="xl71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72">
    <w:name w:val="xl72"/>
    <w:basedOn w:val="a"/>
    <w:rsid w:val="00C01D1F"/>
    <w:pP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73">
    <w:name w:val="xl73"/>
    <w:basedOn w:val="a"/>
    <w:rsid w:val="00C01D1F"/>
    <w:pP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74">
    <w:name w:val="xl74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75">
    <w:name w:val="xl75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76">
    <w:name w:val="xl76"/>
    <w:basedOn w:val="a"/>
    <w:rsid w:val="00C01D1F"/>
    <w:pP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77">
    <w:name w:val="xl77"/>
    <w:basedOn w:val="a"/>
    <w:rsid w:val="00C01D1F"/>
    <w:pP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78">
    <w:name w:val="xl78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79">
    <w:name w:val="xl79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ind w:firstLineChars="100" w:firstLine="100"/>
      <w:jc w:val="left"/>
    </w:pPr>
    <w:rPr>
      <w:rFonts w:eastAsia="ＭＳ Ｐゴシック"/>
      <w:kern w:val="0"/>
      <w:sz w:val="24"/>
      <w:szCs w:val="24"/>
    </w:rPr>
  </w:style>
  <w:style w:type="paragraph" w:customStyle="1" w:styleId="xl80">
    <w:name w:val="xl80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81">
    <w:name w:val="xl81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82">
    <w:name w:val="xl82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83">
    <w:name w:val="xl83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84">
    <w:name w:val="xl84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85">
    <w:name w:val="xl85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b/>
      <w:bCs/>
      <w:kern w:val="0"/>
      <w:sz w:val="28"/>
      <w:szCs w:val="28"/>
    </w:rPr>
  </w:style>
  <w:style w:type="paragraph" w:customStyle="1" w:styleId="xl86">
    <w:name w:val="xl86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87">
    <w:name w:val="xl87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88">
    <w:name w:val="xl88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89">
    <w:name w:val="xl89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0">
    <w:name w:val="xl90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1">
    <w:name w:val="xl91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right"/>
    </w:pPr>
    <w:rPr>
      <w:rFonts w:eastAsia="ＭＳ Ｐゴシック"/>
      <w:kern w:val="0"/>
      <w:sz w:val="24"/>
      <w:szCs w:val="24"/>
    </w:rPr>
  </w:style>
  <w:style w:type="paragraph" w:customStyle="1" w:styleId="xl92">
    <w:name w:val="xl92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93">
    <w:name w:val="xl93"/>
    <w:basedOn w:val="a"/>
    <w:rsid w:val="00C01D1F"/>
    <w:pP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94">
    <w:name w:val="xl94"/>
    <w:basedOn w:val="a"/>
    <w:rsid w:val="00C01D1F"/>
    <w:pPr>
      <w:spacing w:before="100" w:beforeAutospacing="1" w:after="100" w:afterAutospacing="1"/>
      <w:jc w:val="left"/>
    </w:pPr>
    <w:rPr>
      <w:rFonts w:ascii="ＭＳ Ｐ明朝" w:eastAsia="ＭＳ Ｐ明朝" w:hAnsi="ＭＳ Ｐ明朝" w:cs="ＭＳ Ｐゴシック"/>
      <w:kern w:val="0"/>
      <w:sz w:val="24"/>
      <w:szCs w:val="24"/>
    </w:rPr>
  </w:style>
  <w:style w:type="paragraph" w:customStyle="1" w:styleId="xl95">
    <w:name w:val="xl95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6">
    <w:name w:val="xl96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7">
    <w:name w:val="xl97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8">
    <w:name w:val="xl98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99">
    <w:name w:val="xl99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00">
    <w:name w:val="xl100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01">
    <w:name w:val="xl101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2">
    <w:name w:val="xl102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3">
    <w:name w:val="xl103"/>
    <w:basedOn w:val="a"/>
    <w:rsid w:val="00C01D1F"/>
    <w:pP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4">
    <w:name w:val="xl104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5">
    <w:name w:val="xl105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6">
    <w:name w:val="xl106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7">
    <w:name w:val="xl107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08">
    <w:name w:val="xl108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b/>
      <w:bCs/>
      <w:kern w:val="0"/>
      <w:sz w:val="28"/>
      <w:szCs w:val="28"/>
    </w:rPr>
  </w:style>
  <w:style w:type="paragraph" w:customStyle="1" w:styleId="xl109">
    <w:name w:val="xl109"/>
    <w:basedOn w:val="a"/>
    <w:rsid w:val="00C01D1F"/>
    <w:pPr>
      <w:spacing w:before="100" w:beforeAutospacing="1" w:after="100" w:afterAutospacing="1"/>
      <w:jc w:val="center"/>
    </w:pPr>
    <w:rPr>
      <w:rFonts w:ascii="ＭＳ Ｐ明朝" w:eastAsia="ＭＳ Ｐ明朝" w:hAnsi="ＭＳ Ｐ明朝" w:cs="ＭＳ Ｐゴシック"/>
      <w:kern w:val="0"/>
      <w:sz w:val="24"/>
      <w:szCs w:val="24"/>
    </w:rPr>
  </w:style>
  <w:style w:type="paragraph" w:customStyle="1" w:styleId="xl110">
    <w:name w:val="xl110"/>
    <w:basedOn w:val="a"/>
    <w:rsid w:val="00C01D1F"/>
    <w:pPr>
      <w:spacing w:before="100" w:beforeAutospacing="1" w:after="100" w:afterAutospacing="1"/>
      <w:jc w:val="center"/>
    </w:pPr>
    <w:rPr>
      <w:rFonts w:ascii="ＭＳ Ｐ明朝" w:eastAsia="ＭＳ Ｐ明朝" w:hAnsi="ＭＳ Ｐ明朝" w:cs="ＭＳ Ｐゴシック"/>
      <w:kern w:val="0"/>
      <w:sz w:val="24"/>
      <w:szCs w:val="24"/>
    </w:rPr>
  </w:style>
  <w:style w:type="paragraph" w:customStyle="1" w:styleId="xl111">
    <w:name w:val="xl111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ＭＳ Ｐ明朝" w:eastAsia="ＭＳ Ｐ明朝" w:hAnsi="ＭＳ Ｐ明朝" w:cs="ＭＳ Ｐゴシック"/>
      <w:kern w:val="0"/>
      <w:sz w:val="24"/>
      <w:szCs w:val="24"/>
    </w:rPr>
  </w:style>
  <w:style w:type="paragraph" w:customStyle="1" w:styleId="xl112">
    <w:name w:val="xl112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13">
    <w:name w:val="xl113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14">
    <w:name w:val="xl114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15">
    <w:name w:val="xl115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16">
    <w:name w:val="xl116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17">
    <w:name w:val="xl117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ind w:firstLineChars="100" w:firstLine="100"/>
      <w:jc w:val="left"/>
    </w:pPr>
    <w:rPr>
      <w:rFonts w:eastAsia="ＭＳ Ｐゴシック"/>
      <w:kern w:val="0"/>
      <w:sz w:val="24"/>
      <w:szCs w:val="24"/>
    </w:rPr>
  </w:style>
  <w:style w:type="paragraph" w:customStyle="1" w:styleId="xl118">
    <w:name w:val="xl118"/>
    <w:basedOn w:val="a"/>
    <w:rsid w:val="00C01D1F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19">
    <w:name w:val="xl119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20">
    <w:name w:val="xl120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21">
    <w:name w:val="xl121"/>
    <w:basedOn w:val="a"/>
    <w:rsid w:val="00C01D1F"/>
    <w:pPr>
      <w:spacing w:before="100" w:beforeAutospacing="1" w:after="100" w:afterAutospacing="1"/>
      <w:jc w:val="center"/>
    </w:pPr>
    <w:rPr>
      <w:rFonts w:ascii="ＭＳ Ｐ明朝" w:eastAsia="ＭＳ Ｐ明朝" w:hAnsi="ＭＳ Ｐ明朝" w:cs="ＭＳ Ｐゴシック"/>
      <w:kern w:val="0"/>
      <w:sz w:val="24"/>
      <w:szCs w:val="24"/>
    </w:rPr>
  </w:style>
  <w:style w:type="paragraph" w:customStyle="1" w:styleId="xl122">
    <w:name w:val="xl122"/>
    <w:basedOn w:val="a"/>
    <w:rsid w:val="00C01D1F"/>
    <w:pPr>
      <w:spacing w:before="100" w:beforeAutospacing="1" w:after="100" w:afterAutospacing="1"/>
      <w:jc w:val="left"/>
    </w:pPr>
    <w:rPr>
      <w:rFonts w:eastAsia="ＭＳ Ｐゴシック"/>
      <w:kern w:val="0"/>
      <w:sz w:val="24"/>
      <w:szCs w:val="24"/>
    </w:rPr>
  </w:style>
  <w:style w:type="paragraph" w:customStyle="1" w:styleId="xl123">
    <w:name w:val="xl123"/>
    <w:basedOn w:val="a"/>
    <w:rsid w:val="00C01D1F"/>
    <w:pP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24">
    <w:name w:val="xl124"/>
    <w:basedOn w:val="a"/>
    <w:rsid w:val="00C01D1F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customStyle="1" w:styleId="xl125">
    <w:name w:val="xl125"/>
    <w:basedOn w:val="a"/>
    <w:rsid w:val="00C01D1F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eastAsia="ＭＳ Ｐゴシック"/>
      <w:kern w:val="0"/>
      <w:sz w:val="24"/>
      <w:szCs w:val="24"/>
    </w:rPr>
  </w:style>
  <w:style w:type="paragraph" w:styleId="af3">
    <w:name w:val="List Paragraph"/>
    <w:basedOn w:val="a"/>
    <w:uiPriority w:val="34"/>
    <w:qFormat/>
    <w:rsid w:val="003B3122"/>
    <w:pPr>
      <w:ind w:leftChars="400" w:left="840"/>
    </w:pPr>
  </w:style>
  <w:style w:type="character" w:styleId="af4">
    <w:name w:val="line number"/>
    <w:basedOn w:val="a0"/>
    <w:uiPriority w:val="99"/>
    <w:semiHidden/>
    <w:unhideWhenUsed/>
    <w:rsid w:val="009F1BB2"/>
  </w:style>
  <w:style w:type="character" w:customStyle="1" w:styleId="il">
    <w:name w:val="il"/>
    <w:basedOn w:val="a0"/>
    <w:rsid w:val="00EC6C37"/>
  </w:style>
  <w:style w:type="paragraph" w:customStyle="1" w:styleId="EndNoteBibliographyTitle">
    <w:name w:val="EndNote Bibliography Title"/>
    <w:basedOn w:val="a"/>
    <w:link w:val="EndNoteBibliographyTitle0"/>
    <w:rsid w:val="00F46B61"/>
    <w:pPr>
      <w:jc w:val="center"/>
    </w:pPr>
    <w:rPr>
      <w:noProof/>
      <w:sz w:val="22"/>
    </w:rPr>
  </w:style>
  <w:style w:type="character" w:customStyle="1" w:styleId="EndNoteBibliographyTitle0">
    <w:name w:val="EndNote Bibliography Title (文字)"/>
    <w:basedOn w:val="a0"/>
    <w:link w:val="EndNoteBibliographyTitle"/>
    <w:rsid w:val="00F46B61"/>
    <w:rPr>
      <w:rFonts w:ascii="Times New Roman" w:eastAsia="Times New Roman" w:hAnsi="Times New Roman"/>
      <w:noProof/>
      <w:kern w:val="2"/>
      <w:sz w:val="22"/>
      <w:szCs w:val="22"/>
    </w:rPr>
  </w:style>
  <w:style w:type="paragraph" w:customStyle="1" w:styleId="EndNoteBibliography">
    <w:name w:val="EndNote Bibliography"/>
    <w:basedOn w:val="a"/>
    <w:link w:val="EndNoteBibliography0"/>
    <w:rsid w:val="00F46B61"/>
    <w:pPr>
      <w:jc w:val="left"/>
    </w:pPr>
    <w:rPr>
      <w:noProof/>
      <w:sz w:val="22"/>
    </w:rPr>
  </w:style>
  <w:style w:type="character" w:customStyle="1" w:styleId="EndNoteBibliography0">
    <w:name w:val="EndNote Bibliography (文字)"/>
    <w:basedOn w:val="a0"/>
    <w:link w:val="EndNoteBibliography"/>
    <w:rsid w:val="00F46B61"/>
    <w:rPr>
      <w:rFonts w:ascii="Times New Roman" w:eastAsia="Times New Roman" w:hAnsi="Times New Roman"/>
      <w:noProof/>
      <w:kern w:val="2"/>
      <w:sz w:val="22"/>
      <w:szCs w:val="22"/>
    </w:rPr>
  </w:style>
  <w:style w:type="character" w:styleId="af5">
    <w:name w:val="Subtle Emphasis"/>
    <w:basedOn w:val="a0"/>
    <w:uiPriority w:val="19"/>
    <w:qFormat/>
    <w:rsid w:val="00DD4C21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46597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3191">
                  <w:marLeft w:val="0"/>
                  <w:marRight w:val="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7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96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026248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37334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0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33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7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5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730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8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6351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455967">
                  <w:marLeft w:val="0"/>
                  <w:marRight w:val="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23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675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7594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88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57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34288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7689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82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64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54898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24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5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042783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39634">
                  <w:marLeft w:val="0"/>
                  <w:marRight w:val="45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8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69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06942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88738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6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2364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7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BFCE145-3A04-9945-82AC-4063989EBBDB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5D5D0-CA59-4F36-BF19-944EFC72C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16</CharactersWithSpaces>
  <SharedDoc>false</SharedDoc>
  <HLinks>
    <vt:vector size="234" baseType="variant">
      <vt:variant>
        <vt:i4>4653149</vt:i4>
      </vt:variant>
      <vt:variant>
        <vt:i4>212</vt:i4>
      </vt:variant>
      <vt:variant>
        <vt:i4>0</vt:i4>
      </vt:variant>
      <vt:variant>
        <vt:i4>5</vt:i4>
      </vt:variant>
      <vt:variant>
        <vt:lpwstr>http://www.mhlw.go.jp/bunya/kenkou/eiyou/h22-houkoku.html</vt:lpwstr>
      </vt:variant>
      <vt:variant>
        <vt:lpwstr/>
      </vt:variant>
      <vt:variant>
        <vt:i4>419431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390923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718603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90923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25387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784139</vt:i4>
      </vt:variant>
      <vt:variant>
        <vt:i4>17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456459</vt:i4>
      </vt:variant>
      <vt:variant>
        <vt:i4>169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90923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194315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390923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194315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390923</vt:i4>
      </vt:variant>
      <vt:variant>
        <vt:i4>139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718603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25387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9092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25387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194315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52199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194315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390923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2538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65306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909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25387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194315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90923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2538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194315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390923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194315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87531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194315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T</dc:creator>
  <cp:keywords/>
  <dc:description/>
  <cp:lastModifiedBy>ty</cp:lastModifiedBy>
  <cp:revision>6</cp:revision>
  <cp:lastPrinted>2021-05-25T07:20:00Z</cp:lastPrinted>
  <dcterms:created xsi:type="dcterms:W3CDTF">2021-11-26T13:11:00Z</dcterms:created>
  <dcterms:modified xsi:type="dcterms:W3CDTF">2022-02-1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529</vt:lpwstr>
  </property>
  <property fmtid="{D5CDD505-2E9C-101B-9397-08002B2CF9AE}" pid="3" name="grammarly_documentContext">
    <vt:lpwstr>{"goals":[],"domain":"general","emotions":[],"dialect":"british"}</vt:lpwstr>
  </property>
</Properties>
</file>